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D0690" w14:textId="77777777" w:rsidR="00A26EC1" w:rsidRDefault="00A26EC1" w:rsidP="00A26EC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EC51CC" w14:textId="4E4308D6" w:rsidR="00CD3642" w:rsidRPr="002D23F1" w:rsidRDefault="0055523E" w:rsidP="00A26EC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arządzenie  nr 005</w:t>
      </w:r>
      <w:r w:rsidR="003C0E24">
        <w:rPr>
          <w:rFonts w:ascii="Times New Roman" w:hAnsi="Times New Roman" w:cs="Times New Roman"/>
          <w:b/>
          <w:bCs/>
          <w:sz w:val="24"/>
          <w:szCs w:val="24"/>
        </w:rPr>
        <w:t>0.23.</w:t>
      </w:r>
      <w:r w:rsidR="00CD3642" w:rsidRPr="002D23F1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2F74DE">
        <w:rPr>
          <w:rFonts w:ascii="Times New Roman" w:hAnsi="Times New Roman" w:cs="Times New Roman"/>
          <w:b/>
          <w:bCs/>
          <w:sz w:val="24"/>
          <w:szCs w:val="24"/>
        </w:rPr>
        <w:t>26</w:t>
      </w:r>
    </w:p>
    <w:p w14:paraId="5D0AC384" w14:textId="77777777" w:rsidR="00CD3642" w:rsidRPr="002D23F1" w:rsidRDefault="00CD3642" w:rsidP="00A26EC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D23F1">
        <w:rPr>
          <w:rFonts w:ascii="Times New Roman" w:hAnsi="Times New Roman" w:cs="Times New Roman"/>
          <w:b/>
          <w:bCs/>
          <w:sz w:val="24"/>
          <w:szCs w:val="24"/>
        </w:rPr>
        <w:t>Burmistrza Miasta  Płońsk</w:t>
      </w:r>
    </w:p>
    <w:p w14:paraId="00FB98F1" w14:textId="42CF2FB4" w:rsidR="00CD3642" w:rsidRDefault="00CD3642" w:rsidP="00A26EC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D23F1">
        <w:rPr>
          <w:rFonts w:ascii="Times New Roman" w:hAnsi="Times New Roman" w:cs="Times New Roman"/>
          <w:b/>
          <w:bCs/>
          <w:sz w:val="24"/>
          <w:szCs w:val="24"/>
        </w:rPr>
        <w:t>z dnia</w:t>
      </w:r>
      <w:r w:rsidR="003C0E24">
        <w:rPr>
          <w:rFonts w:ascii="Times New Roman" w:hAnsi="Times New Roman" w:cs="Times New Roman"/>
          <w:b/>
          <w:bCs/>
          <w:sz w:val="24"/>
          <w:szCs w:val="24"/>
        </w:rPr>
        <w:t xml:space="preserve"> 29</w:t>
      </w:r>
      <w:r w:rsidR="0055523E">
        <w:rPr>
          <w:rFonts w:ascii="Times New Roman" w:hAnsi="Times New Roman" w:cs="Times New Roman"/>
          <w:b/>
          <w:bCs/>
          <w:sz w:val="24"/>
          <w:szCs w:val="24"/>
        </w:rPr>
        <w:t xml:space="preserve"> stycznia </w:t>
      </w:r>
      <w:r w:rsidR="003D6E61" w:rsidRPr="002D23F1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2F74DE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3D6E61" w:rsidRPr="002D23F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D23F1">
        <w:rPr>
          <w:rFonts w:ascii="Times New Roman" w:hAnsi="Times New Roman" w:cs="Times New Roman"/>
          <w:b/>
          <w:bCs/>
          <w:sz w:val="24"/>
          <w:szCs w:val="24"/>
        </w:rPr>
        <w:t>r.</w:t>
      </w:r>
    </w:p>
    <w:p w14:paraId="572C1482" w14:textId="77777777" w:rsidR="00A26EC1" w:rsidRPr="002D23F1" w:rsidRDefault="00A26EC1" w:rsidP="00A26EC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26FDF0" w14:textId="660E7C50" w:rsidR="00CD3642" w:rsidRPr="00F84E55" w:rsidRDefault="00CD3642" w:rsidP="00CD364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84E55">
        <w:rPr>
          <w:rFonts w:ascii="Times New Roman" w:hAnsi="Times New Roman" w:cs="Times New Roman"/>
          <w:b/>
          <w:bCs/>
          <w:sz w:val="24"/>
          <w:szCs w:val="24"/>
        </w:rPr>
        <w:t>w sprawie ustalenia na rok 20</w:t>
      </w:r>
      <w:r w:rsidR="006906AB" w:rsidRPr="00F84E5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2F74DE" w:rsidRPr="00F84E55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F84E55">
        <w:rPr>
          <w:rFonts w:ascii="Times New Roman" w:hAnsi="Times New Roman" w:cs="Times New Roman"/>
          <w:b/>
          <w:bCs/>
          <w:sz w:val="24"/>
          <w:szCs w:val="24"/>
        </w:rPr>
        <w:t xml:space="preserve"> planu dofinansowania form doskonalenia zawodowego nauczycieli, ustalenia form i specjalności kształcenia, na które dofinansowanie jest przyznawane oraz maksymalnej kwoty dofinansowania opłat za kształcenie nauczycieli, zatrudnionych w szkołach i przedszkolach prowadzonych przez Gminę Miasto Płońsk, pobieranych przez podmioty, o których mowa w </w:t>
      </w:r>
      <w:hyperlink r:id="rId8" w:history="1">
        <w:r w:rsidRPr="00F84E55">
          <w:rPr>
            <w:rStyle w:val="Hipercze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art. 70a ust. 3a pkt 1 i 2</w:t>
        </w:r>
      </w:hyperlink>
      <w:r w:rsidRPr="00F84E55">
        <w:rPr>
          <w:rFonts w:ascii="Times New Roman" w:hAnsi="Times New Roman" w:cs="Times New Roman"/>
          <w:b/>
          <w:bCs/>
          <w:sz w:val="24"/>
          <w:szCs w:val="24"/>
        </w:rPr>
        <w:t> ustawy Karta Nauczyciela</w:t>
      </w:r>
    </w:p>
    <w:p w14:paraId="25E8B65C" w14:textId="5486A852" w:rsidR="00CD3642" w:rsidRPr="002D23F1" w:rsidRDefault="00CD3642" w:rsidP="002D23F1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84E55">
        <w:rPr>
          <w:rFonts w:ascii="Times New Roman" w:hAnsi="Times New Roman" w:cs="Times New Roman"/>
          <w:i/>
          <w:iCs/>
          <w:sz w:val="24"/>
          <w:szCs w:val="24"/>
        </w:rPr>
        <w:t>Na podstawie art. 30 ust. 1</w:t>
      </w:r>
      <w:r w:rsidR="002F74DE"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i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art. 30 ust. 2 pkt 2 i 4 ustawy z dnia 8 marca 1990 r. 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br/>
        <w:t>o samorządzie gminnym (Dz. U. z 2</w:t>
      </w:r>
      <w:r w:rsidR="00191345" w:rsidRPr="00F84E55">
        <w:rPr>
          <w:rFonts w:ascii="Times New Roman" w:hAnsi="Times New Roman" w:cs="Times New Roman"/>
          <w:i/>
          <w:iCs/>
          <w:sz w:val="24"/>
          <w:szCs w:val="24"/>
        </w:rPr>
        <w:t>02</w:t>
      </w:r>
      <w:r w:rsidR="002F74DE" w:rsidRPr="00F84E55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="00342C4B"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r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., poz. </w:t>
      </w:r>
      <w:r w:rsidR="002F74DE" w:rsidRPr="00F84E55">
        <w:rPr>
          <w:rFonts w:ascii="Times New Roman" w:hAnsi="Times New Roman" w:cs="Times New Roman"/>
          <w:i/>
          <w:iCs/>
          <w:sz w:val="24"/>
          <w:szCs w:val="24"/>
        </w:rPr>
        <w:t>1153</w:t>
      </w:r>
      <w:r w:rsidR="007429DA"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ze </w:t>
      </w:r>
      <w:proofErr w:type="spellStart"/>
      <w:r w:rsidR="007429DA" w:rsidRPr="00F84E55">
        <w:rPr>
          <w:rFonts w:ascii="Times New Roman" w:hAnsi="Times New Roman" w:cs="Times New Roman"/>
          <w:i/>
          <w:iCs/>
          <w:sz w:val="24"/>
          <w:szCs w:val="24"/>
        </w:rPr>
        <w:t>zm</w:t>
      </w:r>
      <w:proofErr w:type="spellEnd"/>
      <w:r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), art. 70a ust. </w:t>
      </w:r>
      <w:r w:rsidR="002F74DE" w:rsidRPr="00F84E55">
        <w:rPr>
          <w:rFonts w:ascii="Times New Roman" w:hAnsi="Times New Roman" w:cs="Times New Roman"/>
          <w:i/>
          <w:iCs/>
          <w:sz w:val="24"/>
          <w:szCs w:val="24"/>
        </w:rPr>
        <w:t>1 i 3a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ustawy z dnia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br/>
        <w:t>26 stycznia 1982 r. Karta Nauczyciela (Dz. U. z 20</w:t>
      </w:r>
      <w:r w:rsidR="00CB132A" w:rsidRPr="00F84E55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C5765C" w:rsidRPr="00F84E55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r., poz. </w:t>
      </w:r>
      <w:r w:rsidR="00191345" w:rsidRPr="00F84E55">
        <w:rPr>
          <w:rFonts w:ascii="Times New Roman" w:hAnsi="Times New Roman" w:cs="Times New Roman"/>
          <w:i/>
          <w:iCs/>
          <w:sz w:val="24"/>
          <w:szCs w:val="24"/>
        </w:rPr>
        <w:t>98</w:t>
      </w:r>
      <w:r w:rsidR="00C5765C" w:rsidRPr="00F84E55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="00660605"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ze zm. 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t>) w związku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br/>
        <w:t>z §</w:t>
      </w:r>
      <w:r w:rsidR="002F74DE"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2,</w:t>
      </w:r>
      <w:r w:rsidRPr="00F84E55">
        <w:rPr>
          <w:rFonts w:ascii="Times New Roman" w:hAnsi="Times New Roman" w:cs="Times New Roman"/>
          <w:i/>
          <w:iCs/>
          <w:sz w:val="24"/>
          <w:szCs w:val="24"/>
        </w:rPr>
        <w:t xml:space="preserve"> 5 i 6 </w:t>
      </w:r>
      <w:r w:rsidRPr="002D23F1">
        <w:rPr>
          <w:rFonts w:ascii="Times New Roman" w:hAnsi="Times New Roman" w:cs="Times New Roman"/>
          <w:i/>
          <w:iCs/>
          <w:sz w:val="24"/>
          <w:szCs w:val="24"/>
        </w:rPr>
        <w:t xml:space="preserve">Rozporządzenia Ministra Edukacji Narodowej z dnia 23 sierpnia 2019 r. w sprawie dofinansowania doskonalenia zawodowego nauczycieli, szczegółowych celów szkolenia branżowego  oraz trybu i warunków kierowania nauczycieli na szkolenia branżowe (Dz. U. z </w:t>
      </w:r>
      <w:r w:rsidR="002D23F1" w:rsidRPr="002D23F1">
        <w:rPr>
          <w:rFonts w:ascii="Times New Roman" w:hAnsi="Times New Roman" w:cs="Times New Roman"/>
          <w:i/>
          <w:iCs/>
          <w:sz w:val="24"/>
          <w:szCs w:val="24"/>
        </w:rPr>
        <w:t>2023 r., poz. 2628</w:t>
      </w:r>
      <w:r w:rsidRPr="002D23F1">
        <w:rPr>
          <w:rFonts w:ascii="Times New Roman" w:hAnsi="Times New Roman" w:cs="Times New Roman"/>
          <w:i/>
          <w:iCs/>
          <w:sz w:val="24"/>
          <w:szCs w:val="24"/>
        </w:rPr>
        <w:t xml:space="preserve">), </w:t>
      </w:r>
      <w:r w:rsidR="002D23F1" w:rsidRPr="002D23F1">
        <w:rPr>
          <w:rFonts w:ascii="Times New Roman" w:hAnsi="Times New Roman" w:cs="Times New Roman"/>
          <w:i/>
          <w:iCs/>
          <w:sz w:val="24"/>
          <w:szCs w:val="24"/>
        </w:rPr>
        <w:t xml:space="preserve">              </w:t>
      </w:r>
      <w:r w:rsidRPr="002D23F1">
        <w:rPr>
          <w:rFonts w:ascii="Times New Roman" w:hAnsi="Times New Roman" w:cs="Times New Roman"/>
          <w:i/>
          <w:iCs/>
          <w:sz w:val="24"/>
          <w:szCs w:val="24"/>
        </w:rPr>
        <w:t>w porozumieniu z dyrektorami szkół i przedszkoli, dla których organem prowadzącym jest Gmina Miasto Płońsk, po zaopiniowaniu przez związki zawodowe zrzeszające nauczycieli,  zarządzam, co następuje:</w:t>
      </w:r>
    </w:p>
    <w:p w14:paraId="6BA8A203" w14:textId="77777777" w:rsidR="00CD3642" w:rsidRPr="002D23F1" w:rsidRDefault="00CD3642" w:rsidP="00F84E5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§ 1.</w:t>
      </w:r>
    </w:p>
    <w:p w14:paraId="3F5C4EF1" w14:textId="77777777" w:rsidR="00CD3642" w:rsidRPr="002D23F1" w:rsidRDefault="00CD3642" w:rsidP="00F84E55">
      <w:pPr>
        <w:pStyle w:val="Tekstpodstawowy"/>
        <w:numPr>
          <w:ilvl w:val="0"/>
          <w:numId w:val="1"/>
        </w:numPr>
        <w:spacing w:before="120"/>
        <w:ind w:left="426"/>
        <w:rPr>
          <w:sz w:val="24"/>
          <w:szCs w:val="24"/>
        </w:rPr>
      </w:pPr>
      <w:r w:rsidRPr="002D23F1">
        <w:rPr>
          <w:sz w:val="24"/>
          <w:szCs w:val="24"/>
        </w:rPr>
        <w:t>Ze środków wyodrębnionych w budżecie miasta na doskonalenie zawodowe nauczycieli (kwota bazowa – 0,8 % planowanych rocznych środków przeznaczonych na wynagrodzenia osobowe nauczycieli) przeznacza się:</w:t>
      </w:r>
    </w:p>
    <w:p w14:paraId="534D4526" w14:textId="77777777" w:rsidR="00CD3642" w:rsidRPr="002D23F1" w:rsidRDefault="00CD3642" w:rsidP="00CD3642">
      <w:pPr>
        <w:pStyle w:val="Tekstpodstawowy"/>
        <w:numPr>
          <w:ilvl w:val="0"/>
          <w:numId w:val="2"/>
        </w:numPr>
        <w:spacing w:before="120" w:after="120"/>
        <w:rPr>
          <w:sz w:val="24"/>
          <w:szCs w:val="24"/>
        </w:rPr>
      </w:pPr>
      <w:r w:rsidRPr="002D23F1">
        <w:rPr>
          <w:sz w:val="24"/>
          <w:szCs w:val="24"/>
        </w:rPr>
        <w:t>50 % kwoty bazowej do dyspozycji organu prowadzącego na organizację szkoleń, seminariów oraz konferencji szkoleniowych dla nauczycieli, w tym nauczycieli zajmujących stanowiska kierownicze;</w:t>
      </w:r>
    </w:p>
    <w:p w14:paraId="5662953A" w14:textId="22753F90" w:rsidR="00CD3642" w:rsidRPr="002F74DE" w:rsidRDefault="00CD3642" w:rsidP="00CD3642">
      <w:pPr>
        <w:pStyle w:val="Tekstpodstawowy"/>
        <w:numPr>
          <w:ilvl w:val="0"/>
          <w:numId w:val="2"/>
        </w:numPr>
        <w:spacing w:before="120" w:after="120"/>
        <w:rPr>
          <w:color w:val="EE0000"/>
          <w:sz w:val="24"/>
          <w:szCs w:val="24"/>
        </w:rPr>
      </w:pPr>
      <w:r w:rsidRPr="002D23F1">
        <w:rPr>
          <w:sz w:val="24"/>
          <w:szCs w:val="24"/>
        </w:rPr>
        <w:t>50 % kwoty bazowej na realizację planów doskonalenia zawodowego nauczycieli opracowanych przez dyrektorów szkó</w:t>
      </w:r>
      <w:r w:rsidR="00430546">
        <w:rPr>
          <w:sz w:val="24"/>
          <w:szCs w:val="24"/>
        </w:rPr>
        <w:t>ł/przedszkoli.</w:t>
      </w:r>
    </w:p>
    <w:p w14:paraId="1F03A46B" w14:textId="764C61EC" w:rsidR="00CD3642" w:rsidRPr="002D23F1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sz w:val="24"/>
          <w:szCs w:val="24"/>
        </w:rPr>
      </w:pPr>
      <w:r w:rsidRPr="002D23F1">
        <w:rPr>
          <w:sz w:val="24"/>
          <w:szCs w:val="24"/>
        </w:rPr>
        <w:t>Wysokość środków przeznaczonych na doskonalenie zawodowe dla nauczycieli danej szkoły</w:t>
      </w:r>
      <w:r w:rsidR="00430546">
        <w:rPr>
          <w:sz w:val="24"/>
          <w:szCs w:val="24"/>
        </w:rPr>
        <w:t>/przedszkola</w:t>
      </w:r>
      <w:r w:rsidRPr="002D23F1">
        <w:rPr>
          <w:sz w:val="24"/>
          <w:szCs w:val="24"/>
        </w:rPr>
        <w:t xml:space="preserve"> jest proporcjonalna do liczby nauczycieli zatrudnionych na pełny etat w danej </w:t>
      </w:r>
      <w:r w:rsidR="00430546">
        <w:rPr>
          <w:sz w:val="24"/>
          <w:szCs w:val="24"/>
        </w:rPr>
        <w:t>placówce.</w:t>
      </w:r>
    </w:p>
    <w:p w14:paraId="69C7683F" w14:textId="77777777" w:rsidR="00CD3642" w:rsidRPr="002D23F1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sz w:val="24"/>
          <w:szCs w:val="24"/>
        </w:rPr>
      </w:pPr>
      <w:r w:rsidRPr="002D23F1">
        <w:rPr>
          <w:sz w:val="24"/>
          <w:szCs w:val="24"/>
        </w:rPr>
        <w:t xml:space="preserve">Ze środków na dofinansowanie doskonalenia zawodowego nauczycieli, dofinansowuje się: </w:t>
      </w:r>
    </w:p>
    <w:p w14:paraId="21F72EC0" w14:textId="60AC15A6" w:rsidR="00CD3642" w:rsidRPr="002D23F1" w:rsidRDefault="00CD3642" w:rsidP="00CD3642">
      <w:pPr>
        <w:pStyle w:val="Tekstpodstawowy"/>
        <w:numPr>
          <w:ilvl w:val="0"/>
          <w:numId w:val="3"/>
        </w:numPr>
        <w:spacing w:before="120" w:after="120"/>
        <w:rPr>
          <w:sz w:val="24"/>
          <w:szCs w:val="24"/>
        </w:rPr>
      </w:pPr>
      <w:r w:rsidRPr="002D23F1">
        <w:rPr>
          <w:sz w:val="24"/>
          <w:szCs w:val="24"/>
        </w:rPr>
        <w:t>koszty udziału nauczycieli w seminariach, konferencjach, wykładach, warsztatach, szkoleniach, studiach podyplomowych</w:t>
      </w:r>
      <w:r w:rsidR="00E7331A" w:rsidRPr="002D23F1">
        <w:rPr>
          <w:sz w:val="24"/>
          <w:szCs w:val="24"/>
        </w:rPr>
        <w:t xml:space="preserve"> </w:t>
      </w:r>
      <w:r w:rsidRPr="002D23F1">
        <w:rPr>
          <w:sz w:val="24"/>
          <w:szCs w:val="24"/>
        </w:rPr>
        <w:t>oraz innych formach doskonalenia zawodowego nauczycieli prowadzonych odpowiednio przez placówki   doskonalenia nauczycieli, szkoły wyższe oraz inne podmioty, których zadania statutowe obejmują doskonalenie zawodowe nauczycieli;</w:t>
      </w:r>
    </w:p>
    <w:p w14:paraId="132E2282" w14:textId="52F4A283" w:rsidR="003A475C" w:rsidRPr="002D23F1" w:rsidRDefault="00CD3642" w:rsidP="003A475C">
      <w:pPr>
        <w:pStyle w:val="Tekstpodstawowy"/>
        <w:numPr>
          <w:ilvl w:val="0"/>
          <w:numId w:val="3"/>
        </w:numPr>
        <w:spacing w:before="120" w:after="120"/>
        <w:rPr>
          <w:sz w:val="24"/>
          <w:szCs w:val="24"/>
        </w:rPr>
      </w:pPr>
      <w:r w:rsidRPr="002D23F1">
        <w:rPr>
          <w:sz w:val="24"/>
          <w:szCs w:val="24"/>
        </w:rPr>
        <w:t>koszty udziału nauczycieli w formach kształcenia nauczycieli prowadzonych przez szkoły wyższe i placówki doskonalenia nauczycieli;</w:t>
      </w:r>
    </w:p>
    <w:p w14:paraId="2213FB85" w14:textId="77777777" w:rsidR="001634C2" w:rsidRPr="002D23F1" w:rsidRDefault="00CD3642" w:rsidP="001634C2">
      <w:pPr>
        <w:pStyle w:val="Tekstpodstawowy"/>
        <w:numPr>
          <w:ilvl w:val="0"/>
          <w:numId w:val="3"/>
        </w:numPr>
        <w:spacing w:before="120" w:after="120"/>
        <w:rPr>
          <w:sz w:val="24"/>
          <w:szCs w:val="24"/>
        </w:rPr>
      </w:pPr>
      <w:r w:rsidRPr="002D23F1">
        <w:rPr>
          <w:sz w:val="24"/>
          <w:szCs w:val="24"/>
        </w:rPr>
        <w:t>wspomaganie szkół oraz sieci współpracy i samokształcenia dla nauczycieli prowadzonych przez placówki doskonalenia nauczycieli, poradnie psychologiczno-pedagogiczne, w tym poradnie specjalistyczne i biblioteki pedagogiczne</w:t>
      </w:r>
      <w:r w:rsidR="001D61F5" w:rsidRPr="002D23F1">
        <w:rPr>
          <w:sz w:val="24"/>
          <w:szCs w:val="24"/>
        </w:rPr>
        <w:t>;</w:t>
      </w:r>
    </w:p>
    <w:p w14:paraId="7F6D1510" w14:textId="77777777" w:rsidR="00CD3642" w:rsidRPr="002D23F1" w:rsidRDefault="00CD3642" w:rsidP="002D23F1">
      <w:pPr>
        <w:pStyle w:val="Tekstpodstawowy"/>
        <w:numPr>
          <w:ilvl w:val="0"/>
          <w:numId w:val="1"/>
        </w:numPr>
        <w:spacing w:before="120" w:after="120"/>
        <w:ind w:left="426"/>
        <w:rPr>
          <w:sz w:val="24"/>
          <w:szCs w:val="24"/>
        </w:rPr>
      </w:pPr>
      <w:r w:rsidRPr="002D23F1">
        <w:rPr>
          <w:sz w:val="24"/>
          <w:szCs w:val="24"/>
        </w:rPr>
        <w:t xml:space="preserve">Rodzaje wydatków związanych z organizacją i prowadzeniem doskonalenia zawodowego nauczycieli, które mogą być dofinansowywane ze środków na dofinansowanie doskonalenia zawodowego nauczycieli określa rozporządzenie Ministra Edukacji Narodowej z dnia 23 sierpnia </w:t>
      </w:r>
      <w:r w:rsidRPr="002D23F1">
        <w:rPr>
          <w:sz w:val="24"/>
          <w:szCs w:val="24"/>
        </w:rPr>
        <w:lastRenderedPageBreak/>
        <w:t>2019 r. w sprawie dofinansowania doskonalenia zawodowego nauczycieli, szczegółowych celów szkolenia branżowego  oraz trybu i warunków kierowania nauczycieli na szkolenia branżowe.</w:t>
      </w:r>
    </w:p>
    <w:p w14:paraId="16CE128E" w14:textId="77777777" w:rsidR="00CD3642" w:rsidRPr="002D23F1" w:rsidRDefault="00CD3642" w:rsidP="00F84E5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§ 2.</w:t>
      </w:r>
    </w:p>
    <w:p w14:paraId="22D6BAA3" w14:textId="3A697CF8" w:rsidR="003C2C83" w:rsidRPr="002D23F1" w:rsidRDefault="003C2C83" w:rsidP="00F84E55">
      <w:pPr>
        <w:pStyle w:val="Akapitzlist"/>
        <w:numPr>
          <w:ilvl w:val="3"/>
          <w:numId w:val="1"/>
        </w:numPr>
        <w:spacing w:after="0" w:line="259" w:lineRule="auto"/>
        <w:ind w:left="567" w:hanging="283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Środki, o których mowa w § 1 pkt 1 przeznacza się na organizację różnych form doskonalenia nauczycieli, z uwzględnieniem następujących priorytetów:</w:t>
      </w:r>
    </w:p>
    <w:p w14:paraId="251F062F" w14:textId="68254188" w:rsidR="000550D3" w:rsidRPr="00430546" w:rsidRDefault="006A6F7D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0546">
        <w:rPr>
          <w:rFonts w:ascii="Times New Roman" w:hAnsi="Times New Roman" w:cs="Times New Roman"/>
          <w:sz w:val="24"/>
          <w:szCs w:val="24"/>
        </w:rPr>
        <w:t>rozwijanie kompetencji nauczycieli w zakresie nowych podstaw programowych kształcenia ogólnego i nowych przedmiotów nauczania;</w:t>
      </w:r>
    </w:p>
    <w:p w14:paraId="23803013" w14:textId="22533778" w:rsidR="000550D3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s</w:t>
      </w:r>
      <w:r w:rsidR="006906AB" w:rsidRPr="002D23F1">
        <w:rPr>
          <w:rFonts w:ascii="Times New Roman" w:hAnsi="Times New Roman" w:cs="Times New Roman"/>
          <w:sz w:val="24"/>
          <w:szCs w:val="24"/>
        </w:rPr>
        <w:t xml:space="preserve">zkoła miejscem edukacji obywatelskiej, kształtowania postaw społecznych </w:t>
      </w:r>
      <w:r w:rsidRPr="002D23F1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="006906AB" w:rsidRPr="002D23F1">
        <w:rPr>
          <w:rFonts w:ascii="Times New Roman" w:hAnsi="Times New Roman" w:cs="Times New Roman"/>
          <w:sz w:val="24"/>
          <w:szCs w:val="24"/>
        </w:rPr>
        <w:t>i patriotycznych, odpowiedzialności za region i ojczyznę</w:t>
      </w:r>
      <w:r w:rsidRPr="002D23F1">
        <w:rPr>
          <w:rFonts w:ascii="Times New Roman" w:hAnsi="Times New Roman" w:cs="Times New Roman"/>
          <w:sz w:val="24"/>
          <w:szCs w:val="24"/>
        </w:rPr>
        <w:t>; e</w:t>
      </w:r>
      <w:r w:rsidR="006906AB" w:rsidRPr="002D23F1">
        <w:rPr>
          <w:rFonts w:ascii="Times New Roman" w:hAnsi="Times New Roman" w:cs="Times New Roman"/>
          <w:sz w:val="24"/>
          <w:szCs w:val="24"/>
        </w:rPr>
        <w:t xml:space="preserve">dukacja dla bezpieczeństwa </w:t>
      </w:r>
      <w:r w:rsidRPr="002D23F1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6906AB" w:rsidRPr="002D23F1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="006906AB" w:rsidRPr="002D23F1">
        <w:rPr>
          <w:rFonts w:ascii="Times New Roman" w:hAnsi="Times New Roman" w:cs="Times New Roman"/>
          <w:sz w:val="24"/>
          <w:szCs w:val="24"/>
        </w:rPr>
        <w:t>proobronna</w:t>
      </w:r>
      <w:proofErr w:type="spellEnd"/>
      <w:r w:rsidRPr="002D23F1">
        <w:rPr>
          <w:rFonts w:ascii="Times New Roman" w:hAnsi="Times New Roman" w:cs="Times New Roman"/>
          <w:sz w:val="24"/>
          <w:szCs w:val="24"/>
        </w:rPr>
        <w:t>;</w:t>
      </w:r>
    </w:p>
    <w:p w14:paraId="4ED913DF" w14:textId="77777777" w:rsidR="002F74DE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</w:t>
      </w:r>
      <w:r w:rsidR="006906AB" w:rsidRPr="002D23F1">
        <w:rPr>
          <w:rFonts w:ascii="Times New Roman" w:hAnsi="Times New Roman" w:cs="Times New Roman"/>
          <w:sz w:val="24"/>
          <w:szCs w:val="24"/>
        </w:rPr>
        <w:t>spieranie dobrostanu dzieci i młodzieży, ich zdrowia psychicznego</w:t>
      </w:r>
      <w:r w:rsidRPr="002D23F1">
        <w:rPr>
          <w:rFonts w:ascii="Times New Roman" w:hAnsi="Times New Roman" w:cs="Times New Roman"/>
          <w:sz w:val="24"/>
          <w:szCs w:val="24"/>
        </w:rPr>
        <w:t>; r</w:t>
      </w:r>
      <w:r w:rsidR="006906AB" w:rsidRPr="002D23F1">
        <w:rPr>
          <w:rFonts w:ascii="Times New Roman" w:hAnsi="Times New Roman" w:cs="Times New Roman"/>
          <w:sz w:val="24"/>
          <w:szCs w:val="24"/>
        </w:rPr>
        <w:t>ozwijanie u uczniów i wychowanków empatii i wrażliwości na potrzeby innych</w:t>
      </w:r>
      <w:r w:rsidR="002F74D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BEA9E00" w14:textId="54E0CB03" w:rsidR="000550D3" w:rsidRPr="002D23F1" w:rsidRDefault="002F74DE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6906AB" w:rsidRPr="002D23F1">
        <w:rPr>
          <w:rFonts w:ascii="Times New Roman" w:hAnsi="Times New Roman" w:cs="Times New Roman"/>
          <w:sz w:val="24"/>
          <w:szCs w:val="24"/>
        </w:rPr>
        <w:t>odnoszenie jakości edukacji włączającej i umiejętności pracy z zespołem zróżnicowanym</w:t>
      </w:r>
      <w:r w:rsidR="002D23F1" w:rsidRPr="002D23F1">
        <w:rPr>
          <w:rFonts w:ascii="Times New Roman" w:hAnsi="Times New Roman" w:cs="Times New Roman"/>
          <w:sz w:val="24"/>
          <w:szCs w:val="24"/>
        </w:rPr>
        <w:t>;</w:t>
      </w:r>
    </w:p>
    <w:p w14:paraId="6AE9CF12" w14:textId="2EE73B1F" w:rsidR="000550D3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d</w:t>
      </w:r>
      <w:r w:rsidR="000550D3" w:rsidRPr="002D23F1">
        <w:rPr>
          <w:rFonts w:ascii="Times New Roman" w:hAnsi="Times New Roman" w:cs="Times New Roman"/>
          <w:sz w:val="24"/>
          <w:szCs w:val="24"/>
        </w:rPr>
        <w:t>ziałania na rzecz dobrostanu psychicznego nauczycieli;</w:t>
      </w:r>
    </w:p>
    <w:p w14:paraId="2A86C930" w14:textId="17CCB3D8" w:rsidR="00C367AA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</w:t>
      </w:r>
      <w:r w:rsidR="00C367AA" w:rsidRPr="002D23F1">
        <w:rPr>
          <w:rFonts w:ascii="Times New Roman" w:hAnsi="Times New Roman" w:cs="Times New Roman"/>
          <w:sz w:val="24"/>
          <w:szCs w:val="24"/>
        </w:rPr>
        <w:t>spieranie wychowawczej roli szkoły;</w:t>
      </w:r>
    </w:p>
    <w:p w14:paraId="3291BF8B" w14:textId="0B48A74F" w:rsidR="00C367AA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e</w:t>
      </w:r>
      <w:r w:rsidR="00C367AA" w:rsidRPr="002D23F1">
        <w:rPr>
          <w:rFonts w:ascii="Times New Roman" w:hAnsi="Times New Roman" w:cs="Times New Roman"/>
          <w:sz w:val="24"/>
          <w:szCs w:val="24"/>
        </w:rPr>
        <w:t>dukacja na rzecz środowiska ze szczególnym uwzględnieniem czystości powietrza, ochrony klimatu, zasobów wodnych i leśnych;</w:t>
      </w:r>
    </w:p>
    <w:p w14:paraId="1C6E0E91" w14:textId="30E98459" w:rsidR="00C367AA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</w:t>
      </w:r>
      <w:r w:rsidR="00C367AA" w:rsidRPr="002D23F1">
        <w:rPr>
          <w:rFonts w:ascii="Times New Roman" w:hAnsi="Times New Roman" w:cs="Times New Roman"/>
          <w:sz w:val="24"/>
          <w:szCs w:val="24"/>
        </w:rPr>
        <w:t>zmocnienie wewnątrzszkolnej współpracy nauczycieli zgodnie z metodologią kompleksowego wspomagania szkół i placówek oświatowych;</w:t>
      </w:r>
    </w:p>
    <w:p w14:paraId="453186B3" w14:textId="1D6A215A" w:rsidR="00C367AA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</w:t>
      </w:r>
      <w:r w:rsidR="00C367AA" w:rsidRPr="002D23F1">
        <w:rPr>
          <w:rFonts w:ascii="Times New Roman" w:hAnsi="Times New Roman" w:cs="Times New Roman"/>
          <w:sz w:val="24"/>
          <w:szCs w:val="24"/>
        </w:rPr>
        <w:t xml:space="preserve">spółpraca szkół z rodzicami i organizacjami pozarządowymi; </w:t>
      </w:r>
    </w:p>
    <w:p w14:paraId="6D39746C" w14:textId="72FAD7CD" w:rsidR="000550D3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</w:t>
      </w:r>
      <w:r w:rsidR="006906AB" w:rsidRPr="002D23F1">
        <w:rPr>
          <w:rFonts w:ascii="Times New Roman" w:hAnsi="Times New Roman" w:cs="Times New Roman"/>
          <w:sz w:val="24"/>
          <w:szCs w:val="24"/>
        </w:rPr>
        <w:t>spieranie rozwoju umiejętności cyfrowych uczniów i nauczycieli, ze szczególnym uwzględnieniem bezpiecznego poruszania się w sieci oraz krytycznej analizy informacji dostępnych w Internecie</w:t>
      </w:r>
      <w:r w:rsidRPr="002D23F1">
        <w:rPr>
          <w:rFonts w:ascii="Times New Roman" w:hAnsi="Times New Roman" w:cs="Times New Roman"/>
          <w:sz w:val="24"/>
          <w:szCs w:val="24"/>
        </w:rPr>
        <w:t>; p</w:t>
      </w:r>
      <w:r w:rsidR="006906AB" w:rsidRPr="002D23F1">
        <w:rPr>
          <w:rFonts w:ascii="Times New Roman" w:hAnsi="Times New Roman" w:cs="Times New Roman"/>
          <w:sz w:val="24"/>
          <w:szCs w:val="24"/>
        </w:rPr>
        <w:t>oprawne metodycznie wykorzystywanie przez nauczycieli narzędzi i materiałów dostępnych w sieci, w szczególności opartych na sztucznej inteligencji</w:t>
      </w:r>
      <w:r w:rsidRPr="002D23F1">
        <w:rPr>
          <w:rFonts w:ascii="Times New Roman" w:hAnsi="Times New Roman" w:cs="Times New Roman"/>
          <w:sz w:val="24"/>
          <w:szCs w:val="24"/>
        </w:rPr>
        <w:t>;</w:t>
      </w:r>
    </w:p>
    <w:p w14:paraId="38FA5E52" w14:textId="128E716B" w:rsidR="000550D3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k</w:t>
      </w:r>
      <w:r w:rsidR="006906AB" w:rsidRPr="002D23F1">
        <w:rPr>
          <w:rFonts w:ascii="Times New Roman" w:hAnsi="Times New Roman" w:cs="Times New Roman"/>
          <w:sz w:val="24"/>
          <w:szCs w:val="24"/>
        </w:rPr>
        <w:t>ształtowanie myślenia analitycznego poprzez interdyscyplinarne podejście do nauczania przedmiotów przyrodniczych i ścisłych oraz poprzez pogłębianie umiejętności matematycznych w kształceniu ogólnym</w:t>
      </w:r>
      <w:r w:rsidRPr="002D23F1">
        <w:rPr>
          <w:rFonts w:ascii="Times New Roman" w:hAnsi="Times New Roman" w:cs="Times New Roman"/>
          <w:sz w:val="24"/>
          <w:szCs w:val="24"/>
        </w:rPr>
        <w:t>;</w:t>
      </w:r>
    </w:p>
    <w:p w14:paraId="0178DE9A" w14:textId="1259F415" w:rsidR="000550D3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</w:t>
      </w:r>
      <w:r w:rsidR="006906AB" w:rsidRPr="002D23F1">
        <w:rPr>
          <w:rFonts w:ascii="Times New Roman" w:hAnsi="Times New Roman" w:cs="Times New Roman"/>
          <w:sz w:val="24"/>
          <w:szCs w:val="24"/>
        </w:rPr>
        <w:t xml:space="preserve">spieranie rozwoju umiejętności zawodowych oraz umiejętności uczenia się przez całe życie poprzez wzmocnienie współpracy szkół i placówek z pracodawcami oraz </w:t>
      </w:r>
      <w:r w:rsidRPr="002D23F1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6906AB" w:rsidRPr="002D23F1">
        <w:rPr>
          <w:rFonts w:ascii="Times New Roman" w:hAnsi="Times New Roman" w:cs="Times New Roman"/>
          <w:sz w:val="24"/>
          <w:szCs w:val="24"/>
        </w:rPr>
        <w:t>z instytucjami regionalnymi</w:t>
      </w:r>
      <w:r w:rsidRPr="002D23F1">
        <w:rPr>
          <w:rFonts w:ascii="Times New Roman" w:hAnsi="Times New Roman" w:cs="Times New Roman"/>
          <w:sz w:val="24"/>
          <w:szCs w:val="24"/>
        </w:rPr>
        <w:t>;</w:t>
      </w:r>
    </w:p>
    <w:p w14:paraId="7F5E6661" w14:textId="1B58FBF2" w:rsidR="000550D3" w:rsidRPr="002D23F1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p</w:t>
      </w:r>
      <w:r w:rsidR="006906AB" w:rsidRPr="002D23F1">
        <w:rPr>
          <w:rFonts w:ascii="Times New Roman" w:hAnsi="Times New Roman" w:cs="Times New Roman"/>
          <w:sz w:val="24"/>
          <w:szCs w:val="24"/>
        </w:rPr>
        <w:t>raca z uczniem z doświadczeniem migracyjnym, w tym w zakresie nauczania języka polskiego jako języka obcego</w:t>
      </w:r>
      <w:r w:rsidRPr="002D23F1">
        <w:rPr>
          <w:rFonts w:ascii="Times New Roman" w:hAnsi="Times New Roman" w:cs="Times New Roman"/>
          <w:sz w:val="24"/>
          <w:szCs w:val="24"/>
        </w:rPr>
        <w:t>;</w:t>
      </w:r>
      <w:r w:rsidR="006906AB" w:rsidRPr="002D23F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2AFD12" w14:textId="33F01895" w:rsidR="00C367AA" w:rsidRPr="00430546" w:rsidRDefault="006A6F7D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30546">
        <w:rPr>
          <w:rFonts w:ascii="Times New Roman" w:hAnsi="Times New Roman" w:cs="Times New Roman"/>
          <w:sz w:val="24"/>
          <w:szCs w:val="24"/>
        </w:rPr>
        <w:t>efektywne zarządzanie szkołą, z uwzględnieniem zarządzania organizacyjnego, kadrowego i finansowego</w:t>
      </w:r>
      <w:r w:rsidR="00C367AA" w:rsidRPr="00430546">
        <w:rPr>
          <w:rFonts w:ascii="Times New Roman" w:hAnsi="Times New Roman" w:cs="Times New Roman"/>
          <w:sz w:val="24"/>
          <w:szCs w:val="24"/>
        </w:rPr>
        <w:t>;</w:t>
      </w:r>
    </w:p>
    <w:p w14:paraId="47439AC2" w14:textId="7D3A8596" w:rsidR="00C367AA" w:rsidRPr="00F84E55" w:rsidRDefault="002D23F1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84E55">
        <w:rPr>
          <w:rFonts w:ascii="Times New Roman" w:hAnsi="Times New Roman" w:cs="Times New Roman"/>
          <w:sz w:val="24"/>
          <w:szCs w:val="24"/>
        </w:rPr>
        <w:t>a</w:t>
      </w:r>
      <w:r w:rsidR="00C367AA" w:rsidRPr="00F84E55">
        <w:rPr>
          <w:rFonts w:ascii="Times New Roman" w:hAnsi="Times New Roman" w:cs="Times New Roman"/>
          <w:sz w:val="24"/>
          <w:szCs w:val="24"/>
        </w:rPr>
        <w:t>ktualizacja wiedzy z zakresu prawa oświatowego w związku z wprowadzanymi zmianami w systemie oświaty i zmianami w innych źródłach prawa;</w:t>
      </w:r>
    </w:p>
    <w:p w14:paraId="0794E211" w14:textId="4078F18D" w:rsidR="00C367AA" w:rsidRPr="00F84E55" w:rsidRDefault="006A6F7D" w:rsidP="002D23F1">
      <w:pPr>
        <w:pStyle w:val="Akapitzlist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84E55">
        <w:rPr>
          <w:rFonts w:ascii="Times New Roman" w:hAnsi="Times New Roman" w:cs="Times New Roman"/>
        </w:rPr>
        <w:t>przygotowanie do realizacji projektów finansowanych ze środków Unii Europejskiej, programów współpracy edukacyjnej w ramach projektów UE, międzynarodowych projektów bilateralnych</w:t>
      </w:r>
      <w:r w:rsidR="00C367AA" w:rsidRPr="00F84E55">
        <w:rPr>
          <w:rFonts w:ascii="Times New Roman" w:hAnsi="Times New Roman" w:cs="Times New Roman"/>
          <w:sz w:val="24"/>
          <w:szCs w:val="24"/>
        </w:rPr>
        <w:t>.</w:t>
      </w:r>
    </w:p>
    <w:p w14:paraId="3FBDC60A" w14:textId="1DF05864" w:rsidR="00CD3642" w:rsidRPr="002D23F1" w:rsidRDefault="00CD3642" w:rsidP="006906AB">
      <w:pPr>
        <w:pStyle w:val="Tekstpodstawowy"/>
        <w:numPr>
          <w:ilvl w:val="3"/>
          <w:numId w:val="1"/>
        </w:numPr>
        <w:spacing w:before="120" w:after="120"/>
        <w:ind w:left="426" w:hanging="426"/>
        <w:rPr>
          <w:sz w:val="24"/>
          <w:szCs w:val="24"/>
        </w:rPr>
      </w:pPr>
      <w:r w:rsidRPr="002D23F1">
        <w:rPr>
          <w:sz w:val="24"/>
          <w:szCs w:val="24"/>
        </w:rPr>
        <w:t xml:space="preserve">Dofinansowanie może być przeznaczone również na kontynuację kształcenia w specjalnościach rozpoczętych przed dniem </w:t>
      </w:r>
      <w:r w:rsidRPr="00F84E55">
        <w:rPr>
          <w:sz w:val="24"/>
          <w:szCs w:val="24"/>
        </w:rPr>
        <w:t>1 stycznia 202</w:t>
      </w:r>
      <w:r w:rsidR="006A6F7D" w:rsidRPr="00F84E55">
        <w:rPr>
          <w:sz w:val="24"/>
          <w:szCs w:val="24"/>
        </w:rPr>
        <w:t>6</w:t>
      </w:r>
      <w:r w:rsidRPr="00F84E55">
        <w:rPr>
          <w:sz w:val="24"/>
          <w:szCs w:val="24"/>
        </w:rPr>
        <w:t xml:space="preserve"> </w:t>
      </w:r>
      <w:r w:rsidRPr="002D23F1">
        <w:rPr>
          <w:sz w:val="24"/>
          <w:szCs w:val="24"/>
        </w:rPr>
        <w:t xml:space="preserve">roku oraz w specjalnościach umożliwiających przekwalifikowanie się nauczycieli w związku z reformą oświaty, niewymienionych w ust. 1. </w:t>
      </w:r>
    </w:p>
    <w:p w14:paraId="6E634FB6" w14:textId="241F859D" w:rsidR="00CD3642" w:rsidRPr="002D23F1" w:rsidRDefault="00CD3642" w:rsidP="00F84E5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§ 3.</w:t>
      </w:r>
    </w:p>
    <w:p w14:paraId="72F5F066" w14:textId="0B62D2C7" w:rsidR="00CD3642" w:rsidRPr="002D23F1" w:rsidRDefault="00CD3642" w:rsidP="00F84E55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 xml:space="preserve">Dofinansowaniem obejmuje się w pierwszej kolejności studia </w:t>
      </w:r>
      <w:r w:rsidR="00B51257" w:rsidRPr="002D23F1">
        <w:rPr>
          <w:rFonts w:ascii="Times New Roman" w:hAnsi="Times New Roman" w:cs="Times New Roman"/>
          <w:sz w:val="24"/>
          <w:szCs w:val="24"/>
        </w:rPr>
        <w:t xml:space="preserve"> </w:t>
      </w:r>
      <w:r w:rsidRPr="002D23F1">
        <w:rPr>
          <w:rFonts w:ascii="Times New Roman" w:hAnsi="Times New Roman" w:cs="Times New Roman"/>
          <w:sz w:val="24"/>
          <w:szCs w:val="24"/>
        </w:rPr>
        <w:t xml:space="preserve">wyższe i podyplomowe oraz kursy kwalifikacyjne z zakresu i w specjalnościach związanych z: </w:t>
      </w:r>
    </w:p>
    <w:p w14:paraId="34D51196" w14:textId="7B87AE1D" w:rsidR="00377075" w:rsidRPr="002D23F1" w:rsidRDefault="00377075" w:rsidP="00F84E55">
      <w:pPr>
        <w:pStyle w:val="Tekstpodstawowy"/>
        <w:numPr>
          <w:ilvl w:val="0"/>
          <w:numId w:val="13"/>
        </w:numPr>
        <w:spacing w:line="276" w:lineRule="auto"/>
        <w:rPr>
          <w:sz w:val="24"/>
          <w:szCs w:val="24"/>
        </w:rPr>
      </w:pPr>
      <w:r w:rsidRPr="002D23F1">
        <w:rPr>
          <w:sz w:val="24"/>
          <w:szCs w:val="24"/>
        </w:rPr>
        <w:lastRenderedPageBreak/>
        <w:t>uzyskaniem kwalifikacji pedagogicznych;</w:t>
      </w:r>
    </w:p>
    <w:p w14:paraId="392F6511" w14:textId="6F4CF834" w:rsidR="009733A8" w:rsidRPr="002D23F1" w:rsidRDefault="00CD3642" w:rsidP="00F84E55">
      <w:pPr>
        <w:pStyle w:val="Tekstpodstawowy"/>
        <w:numPr>
          <w:ilvl w:val="0"/>
          <w:numId w:val="13"/>
        </w:numPr>
        <w:spacing w:line="276" w:lineRule="auto"/>
        <w:rPr>
          <w:sz w:val="24"/>
          <w:szCs w:val="24"/>
        </w:rPr>
      </w:pPr>
      <w:r w:rsidRPr="002D23F1">
        <w:rPr>
          <w:sz w:val="24"/>
          <w:szCs w:val="24"/>
        </w:rPr>
        <w:t xml:space="preserve">uzyskaniem przez nauczycieli kwalifikacji do nauczania </w:t>
      </w:r>
      <w:r w:rsidR="00722424" w:rsidRPr="002D23F1">
        <w:rPr>
          <w:sz w:val="24"/>
          <w:szCs w:val="24"/>
        </w:rPr>
        <w:t>kolejnego</w:t>
      </w:r>
      <w:r w:rsidRPr="002D23F1">
        <w:rPr>
          <w:sz w:val="24"/>
          <w:szCs w:val="24"/>
        </w:rPr>
        <w:t xml:space="preserve"> przedmiotu; </w:t>
      </w:r>
    </w:p>
    <w:p w14:paraId="0D799F59" w14:textId="65DBB804" w:rsidR="00CD3642" w:rsidRPr="002D23F1" w:rsidRDefault="00CD3642" w:rsidP="00F84E55">
      <w:pPr>
        <w:pStyle w:val="Tekstpodstawowy"/>
        <w:numPr>
          <w:ilvl w:val="0"/>
          <w:numId w:val="13"/>
        </w:numPr>
        <w:spacing w:line="276" w:lineRule="auto"/>
        <w:rPr>
          <w:sz w:val="24"/>
          <w:szCs w:val="24"/>
        </w:rPr>
      </w:pPr>
      <w:r w:rsidRPr="002D23F1">
        <w:rPr>
          <w:sz w:val="24"/>
          <w:szCs w:val="24"/>
        </w:rPr>
        <w:t xml:space="preserve">uzyskaniem przez nauczycieli kwalifikacji niezbędnych w danej szkole do wspomagania procesu dydaktycznego i wychowawczego. </w:t>
      </w:r>
    </w:p>
    <w:p w14:paraId="0DE2C1F2" w14:textId="365CE0AD" w:rsidR="00CD3642" w:rsidRPr="002D23F1" w:rsidRDefault="00CD3642" w:rsidP="00F84E5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§ 4.</w:t>
      </w:r>
    </w:p>
    <w:p w14:paraId="4F37259F" w14:textId="2DD5597F" w:rsidR="00CD3642" w:rsidRPr="00F84E55" w:rsidRDefault="00CD3642" w:rsidP="00F84E55">
      <w:pPr>
        <w:pStyle w:val="Tekstpodstawowy"/>
        <w:numPr>
          <w:ilvl w:val="0"/>
          <w:numId w:val="7"/>
        </w:numPr>
        <w:spacing w:before="120"/>
        <w:ind w:left="426"/>
        <w:rPr>
          <w:sz w:val="24"/>
          <w:szCs w:val="24"/>
        </w:rPr>
      </w:pPr>
      <w:r w:rsidRPr="00F84E55">
        <w:rPr>
          <w:sz w:val="24"/>
          <w:szCs w:val="24"/>
        </w:rPr>
        <w:t>Ustala się na rok 202</w:t>
      </w:r>
      <w:r w:rsidR="006A6F7D" w:rsidRPr="00F84E55">
        <w:rPr>
          <w:sz w:val="24"/>
          <w:szCs w:val="24"/>
        </w:rPr>
        <w:t>6</w:t>
      </w:r>
      <w:r w:rsidRPr="00F84E55">
        <w:rPr>
          <w:sz w:val="24"/>
          <w:szCs w:val="24"/>
        </w:rPr>
        <w:t xml:space="preserve"> maksymalną kwotę dofinansowania opłat za kształcenie nauczycieli pobieranych odpowiednio przez placówki doskonalenia nauczycieli, szkoły wyższe oraz inne podmioty, których zadania statutowe obejmują doskonalenie zawodowe nauczycieli, w wysokości  </w:t>
      </w:r>
      <w:r w:rsidR="00C14C5A" w:rsidRPr="00F84E55">
        <w:rPr>
          <w:sz w:val="24"/>
          <w:szCs w:val="24"/>
        </w:rPr>
        <w:t>2 0</w:t>
      </w:r>
      <w:r w:rsidRPr="00F84E55">
        <w:rPr>
          <w:sz w:val="24"/>
          <w:szCs w:val="24"/>
        </w:rPr>
        <w:t>00</w:t>
      </w:r>
      <w:r w:rsidR="00FF2A01" w:rsidRPr="00F84E55">
        <w:rPr>
          <w:sz w:val="24"/>
          <w:szCs w:val="24"/>
        </w:rPr>
        <w:t>,00</w:t>
      </w:r>
      <w:r w:rsidRPr="00F84E55">
        <w:rPr>
          <w:sz w:val="24"/>
          <w:szCs w:val="24"/>
        </w:rPr>
        <w:t xml:space="preserve"> zł (słownie: </w:t>
      </w:r>
      <w:r w:rsidR="00C14C5A" w:rsidRPr="00F84E55">
        <w:rPr>
          <w:sz w:val="24"/>
          <w:szCs w:val="24"/>
        </w:rPr>
        <w:t xml:space="preserve">dwa tysiące </w:t>
      </w:r>
      <w:r w:rsidRPr="00F84E55">
        <w:rPr>
          <w:sz w:val="24"/>
          <w:szCs w:val="24"/>
        </w:rPr>
        <w:t xml:space="preserve"> złotych) za semestr dla jednego uprawnionego nauczyciela</w:t>
      </w:r>
      <w:r w:rsidR="00B51257" w:rsidRPr="00F84E55">
        <w:rPr>
          <w:sz w:val="24"/>
          <w:szCs w:val="24"/>
        </w:rPr>
        <w:t xml:space="preserve">- </w:t>
      </w:r>
      <w:bookmarkStart w:id="0" w:name="_Hlk188525932"/>
      <w:r w:rsidR="00B51257" w:rsidRPr="00F84E55">
        <w:rPr>
          <w:sz w:val="24"/>
          <w:szCs w:val="24"/>
        </w:rPr>
        <w:t>wzór wniosku stanowi Zał</w:t>
      </w:r>
      <w:r w:rsidR="004E27F8" w:rsidRPr="00F84E55">
        <w:rPr>
          <w:sz w:val="24"/>
          <w:szCs w:val="24"/>
        </w:rPr>
        <w:t>ą</w:t>
      </w:r>
      <w:r w:rsidR="00B51257" w:rsidRPr="00F84E55">
        <w:rPr>
          <w:sz w:val="24"/>
          <w:szCs w:val="24"/>
        </w:rPr>
        <w:t>cznik Nr 1 do Zarządzenia</w:t>
      </w:r>
      <w:bookmarkEnd w:id="0"/>
      <w:r w:rsidR="00B51257" w:rsidRPr="00F84E55">
        <w:rPr>
          <w:sz w:val="24"/>
          <w:szCs w:val="24"/>
        </w:rPr>
        <w:t>;</w:t>
      </w:r>
      <w:r w:rsidR="00C367AA" w:rsidRPr="00F84E55">
        <w:rPr>
          <w:sz w:val="24"/>
          <w:szCs w:val="24"/>
        </w:rPr>
        <w:t xml:space="preserve"> </w:t>
      </w:r>
      <w:r w:rsidR="00B51257" w:rsidRPr="00F84E55">
        <w:rPr>
          <w:sz w:val="24"/>
          <w:szCs w:val="24"/>
        </w:rPr>
        <w:t>wzór umowy  stanowi Załącznik 2 do Zarządzenia</w:t>
      </w:r>
      <w:r w:rsidRPr="00F84E55">
        <w:rPr>
          <w:sz w:val="24"/>
          <w:szCs w:val="24"/>
        </w:rPr>
        <w:t xml:space="preserve">. </w:t>
      </w:r>
    </w:p>
    <w:p w14:paraId="11AB3442" w14:textId="731253B9" w:rsidR="00CD3642" w:rsidRPr="002D23F1" w:rsidRDefault="00CD3642" w:rsidP="00CD3642">
      <w:pPr>
        <w:pStyle w:val="Tekstpodstawowy"/>
        <w:numPr>
          <w:ilvl w:val="0"/>
          <w:numId w:val="7"/>
        </w:numPr>
        <w:spacing w:before="120" w:after="120"/>
        <w:ind w:left="426"/>
        <w:rPr>
          <w:sz w:val="24"/>
          <w:szCs w:val="24"/>
        </w:rPr>
      </w:pPr>
      <w:r w:rsidRPr="002D23F1">
        <w:rPr>
          <w:sz w:val="24"/>
          <w:szCs w:val="24"/>
        </w:rPr>
        <w:t xml:space="preserve">Dofinansowanie, o którym mowa w ust. 1 można uzyskać tylko do jednej formy kształcenia </w:t>
      </w:r>
      <w:r w:rsidR="002D23F1" w:rsidRPr="002D23F1">
        <w:rPr>
          <w:sz w:val="24"/>
          <w:szCs w:val="24"/>
        </w:rPr>
        <w:t xml:space="preserve">                     </w:t>
      </w:r>
      <w:r w:rsidRPr="002D23F1">
        <w:rPr>
          <w:sz w:val="24"/>
          <w:szCs w:val="24"/>
        </w:rPr>
        <w:t xml:space="preserve">w roku. </w:t>
      </w:r>
    </w:p>
    <w:p w14:paraId="2C3B966F" w14:textId="056C28D0" w:rsidR="00B51257" w:rsidRPr="002D23F1" w:rsidRDefault="00B51257" w:rsidP="00B51257">
      <w:pPr>
        <w:pStyle w:val="Akapitzlist"/>
        <w:ind w:hanging="720"/>
        <w:jc w:val="center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§ 5.</w:t>
      </w:r>
    </w:p>
    <w:p w14:paraId="7C251594" w14:textId="667AB885" w:rsidR="002A5CF8" w:rsidRPr="002D23F1" w:rsidRDefault="002A5CF8" w:rsidP="001634C2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Dyrektorzy szkół i  przedszkoli zobowiązani są do złożenia do organu prowadzącego, w terminie do 31 października br., wniosków o dofinansowanie doskonalenia zawodowego nauczycieli</w:t>
      </w:r>
      <w:r w:rsidR="00BD47D3" w:rsidRPr="002D23F1">
        <w:rPr>
          <w:rFonts w:ascii="Times New Roman" w:hAnsi="Times New Roman" w:cs="Times New Roman"/>
          <w:sz w:val="24"/>
          <w:szCs w:val="24"/>
        </w:rPr>
        <w:t xml:space="preserve"> </w:t>
      </w:r>
      <w:r w:rsidRPr="002D23F1">
        <w:rPr>
          <w:rFonts w:ascii="Times New Roman" w:hAnsi="Times New Roman" w:cs="Times New Roman"/>
          <w:sz w:val="24"/>
          <w:szCs w:val="24"/>
        </w:rPr>
        <w:t>na następny rok kalendarzowy,</w:t>
      </w:r>
      <w:r w:rsidR="001634C2" w:rsidRPr="002D23F1">
        <w:rPr>
          <w:rFonts w:ascii="Times New Roman" w:hAnsi="Times New Roman" w:cs="Times New Roman"/>
          <w:sz w:val="24"/>
          <w:szCs w:val="24"/>
        </w:rPr>
        <w:t xml:space="preserve"> finansowanych  ze środków, o których mowa w § 1 ust.1 pkt 2. Wnioski te powinny </w:t>
      </w:r>
      <w:r w:rsidRPr="002D23F1">
        <w:rPr>
          <w:rFonts w:ascii="Times New Roman" w:hAnsi="Times New Roman" w:cs="Times New Roman"/>
          <w:sz w:val="24"/>
          <w:szCs w:val="24"/>
        </w:rPr>
        <w:t xml:space="preserve"> uwzględniać:</w:t>
      </w:r>
    </w:p>
    <w:p w14:paraId="599E3A79" w14:textId="77777777" w:rsidR="002A5CF8" w:rsidRPr="002D23F1" w:rsidRDefault="002A5CF8" w:rsidP="002A5CF8">
      <w:pPr>
        <w:pStyle w:val="Akapitzlist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 xml:space="preserve"> wyniki nadzoru pedagogicznego,</w:t>
      </w:r>
    </w:p>
    <w:p w14:paraId="0B3E299A" w14:textId="77777777" w:rsidR="002A5CF8" w:rsidRPr="002D23F1" w:rsidRDefault="002A5CF8" w:rsidP="002A5CF8">
      <w:pPr>
        <w:pStyle w:val="Akapitzlist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 xml:space="preserve">wyniki odpowiednio egzaminu ósmoklasisty, </w:t>
      </w:r>
    </w:p>
    <w:p w14:paraId="0C43E661" w14:textId="6BD5E9B1" w:rsidR="002A5CF8" w:rsidRPr="002D23F1" w:rsidRDefault="002A5CF8" w:rsidP="002A5CF8">
      <w:pPr>
        <w:pStyle w:val="Akapitzlist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zadania związane z realizacją podstawy programowej kształcenia ogólnego</w:t>
      </w:r>
      <w:r w:rsidR="002D23F1" w:rsidRPr="002D23F1">
        <w:rPr>
          <w:rFonts w:ascii="Times New Roman" w:hAnsi="Times New Roman" w:cs="Times New Roman"/>
          <w:sz w:val="24"/>
          <w:szCs w:val="24"/>
        </w:rPr>
        <w:t>,</w:t>
      </w:r>
    </w:p>
    <w:p w14:paraId="6218BBA2" w14:textId="435EDC5F" w:rsidR="002A5CF8" w:rsidRPr="002D23F1" w:rsidRDefault="002A5CF8" w:rsidP="002A5CF8">
      <w:pPr>
        <w:pStyle w:val="Akapitzlist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ymagania wobec szkół i placówek, określone w przepisach wydanych na podstawie art. 44 ust. 3  ustawy Prawo oświatowe</w:t>
      </w:r>
      <w:r w:rsidR="002D23F1" w:rsidRPr="002D23F1">
        <w:rPr>
          <w:rFonts w:ascii="Times New Roman" w:hAnsi="Times New Roman" w:cs="Times New Roman"/>
          <w:sz w:val="24"/>
          <w:szCs w:val="24"/>
        </w:rPr>
        <w:t>,</w:t>
      </w:r>
    </w:p>
    <w:p w14:paraId="25330E5A" w14:textId="0E6B3670" w:rsidR="002A5CF8" w:rsidRPr="002D23F1" w:rsidRDefault="002A5CF8" w:rsidP="002A5CF8">
      <w:pPr>
        <w:pStyle w:val="Akapitzlist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nioski o dofinansowanie doskonalenia zawodowego nauczycieli</w:t>
      </w:r>
      <w:r w:rsidR="002D23F1" w:rsidRPr="002D23F1">
        <w:rPr>
          <w:rFonts w:ascii="Times New Roman" w:hAnsi="Times New Roman" w:cs="Times New Roman"/>
          <w:sz w:val="24"/>
          <w:szCs w:val="24"/>
        </w:rPr>
        <w:t>.</w:t>
      </w:r>
    </w:p>
    <w:p w14:paraId="31E8D7B7" w14:textId="6A8544E3" w:rsidR="002A5CF8" w:rsidRPr="002D23F1" w:rsidRDefault="00BD47D3" w:rsidP="002D23F1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Wzór wniosku stanowi Załącznik Nr 3 do Zarządzenia.</w:t>
      </w:r>
    </w:p>
    <w:p w14:paraId="0506E676" w14:textId="57A79664" w:rsidR="00B51257" w:rsidRPr="002D23F1" w:rsidRDefault="00B51257" w:rsidP="008D1500">
      <w:pPr>
        <w:pStyle w:val="Akapitzlist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 xml:space="preserve">Dyrektorzy placówek oświatowych w terminie do 31 marca każdego roku </w:t>
      </w:r>
      <w:r w:rsidR="00430546">
        <w:rPr>
          <w:rFonts w:ascii="Times New Roman" w:hAnsi="Times New Roman" w:cs="Times New Roman"/>
          <w:sz w:val="24"/>
          <w:szCs w:val="24"/>
        </w:rPr>
        <w:t>składają</w:t>
      </w:r>
      <w:r w:rsidRPr="002D23F1">
        <w:rPr>
          <w:rFonts w:ascii="Times New Roman" w:hAnsi="Times New Roman" w:cs="Times New Roman"/>
          <w:sz w:val="24"/>
          <w:szCs w:val="24"/>
        </w:rPr>
        <w:t xml:space="preserve"> sprawozdanie ze sposobu wykorzystania środków przyznanych na dofinansowanie doskonalenia zawodowego nauczycieli w roku ubiegłym</w:t>
      </w:r>
      <w:r w:rsidR="002D23F1" w:rsidRPr="002D23F1">
        <w:rPr>
          <w:rFonts w:ascii="Times New Roman" w:hAnsi="Times New Roman" w:cs="Times New Roman"/>
          <w:sz w:val="24"/>
          <w:szCs w:val="24"/>
        </w:rPr>
        <w:t xml:space="preserve">. Wzór sprawozdania określa </w:t>
      </w:r>
      <w:r w:rsidRPr="002D23F1">
        <w:rPr>
          <w:rFonts w:ascii="Times New Roman" w:hAnsi="Times New Roman" w:cs="Times New Roman"/>
          <w:sz w:val="24"/>
          <w:szCs w:val="24"/>
        </w:rPr>
        <w:t xml:space="preserve"> Załącznik nr </w:t>
      </w:r>
      <w:r w:rsidR="002A5CF8" w:rsidRPr="002D23F1">
        <w:rPr>
          <w:rFonts w:ascii="Times New Roman" w:hAnsi="Times New Roman" w:cs="Times New Roman"/>
          <w:sz w:val="24"/>
          <w:szCs w:val="24"/>
        </w:rPr>
        <w:t>4</w:t>
      </w:r>
      <w:r w:rsidRPr="002D23F1">
        <w:rPr>
          <w:rFonts w:ascii="Times New Roman" w:hAnsi="Times New Roman" w:cs="Times New Roman"/>
          <w:sz w:val="24"/>
          <w:szCs w:val="24"/>
        </w:rPr>
        <w:t xml:space="preserve"> do Zarządzenia.   </w:t>
      </w:r>
    </w:p>
    <w:p w14:paraId="7000863D" w14:textId="17FC7898" w:rsidR="00CD3642" w:rsidRPr="002D23F1" w:rsidRDefault="00CD3642" w:rsidP="00F84E5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 xml:space="preserve">§ </w:t>
      </w:r>
      <w:r w:rsidR="00B51257" w:rsidRPr="002D23F1">
        <w:rPr>
          <w:rFonts w:ascii="Times New Roman" w:hAnsi="Times New Roman" w:cs="Times New Roman"/>
          <w:sz w:val="24"/>
          <w:szCs w:val="24"/>
        </w:rPr>
        <w:t>6</w:t>
      </w:r>
      <w:r w:rsidRPr="002D23F1">
        <w:rPr>
          <w:rFonts w:ascii="Times New Roman" w:hAnsi="Times New Roman" w:cs="Times New Roman"/>
          <w:sz w:val="24"/>
          <w:szCs w:val="24"/>
        </w:rPr>
        <w:t>.</w:t>
      </w:r>
    </w:p>
    <w:p w14:paraId="5F2AD030" w14:textId="100BDFC8" w:rsidR="00CD3642" w:rsidRPr="002D23F1" w:rsidRDefault="00CD3642" w:rsidP="00F84E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 xml:space="preserve">Wykonanie zarządzenia powierza się Kierownikowi Zespołu Obsługi Placówek Oświatowych </w:t>
      </w:r>
      <w:r w:rsidR="002D23F1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2D23F1">
        <w:rPr>
          <w:rFonts w:ascii="Times New Roman" w:hAnsi="Times New Roman" w:cs="Times New Roman"/>
          <w:sz w:val="24"/>
          <w:szCs w:val="24"/>
        </w:rPr>
        <w:t>w Płońsku</w:t>
      </w:r>
      <w:r w:rsidR="00C367AA" w:rsidRPr="002D23F1">
        <w:rPr>
          <w:rFonts w:ascii="Times New Roman" w:hAnsi="Times New Roman" w:cs="Times New Roman"/>
          <w:sz w:val="24"/>
          <w:szCs w:val="24"/>
        </w:rPr>
        <w:t>.</w:t>
      </w:r>
    </w:p>
    <w:p w14:paraId="0881AF5C" w14:textId="66CE0977" w:rsidR="00CD3642" w:rsidRPr="002D23F1" w:rsidRDefault="00CD3642" w:rsidP="00F84E5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 xml:space="preserve">§ </w:t>
      </w:r>
      <w:r w:rsidR="000F13F7" w:rsidRPr="002D23F1">
        <w:rPr>
          <w:rFonts w:ascii="Times New Roman" w:hAnsi="Times New Roman" w:cs="Times New Roman"/>
          <w:sz w:val="24"/>
          <w:szCs w:val="24"/>
        </w:rPr>
        <w:t>7</w:t>
      </w:r>
      <w:r w:rsidRPr="002D23F1">
        <w:rPr>
          <w:rFonts w:ascii="Times New Roman" w:hAnsi="Times New Roman" w:cs="Times New Roman"/>
          <w:sz w:val="24"/>
          <w:szCs w:val="24"/>
        </w:rPr>
        <w:t>.</w:t>
      </w:r>
    </w:p>
    <w:p w14:paraId="723121CE" w14:textId="6DC971FF" w:rsidR="00CD3642" w:rsidRDefault="00CD3642" w:rsidP="00F84E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D23F1">
        <w:rPr>
          <w:rFonts w:ascii="Times New Roman" w:hAnsi="Times New Roman" w:cs="Times New Roman"/>
          <w:sz w:val="24"/>
          <w:szCs w:val="24"/>
        </w:rPr>
        <w:t>Zarządzenie wchodzi w życie z dniem podjęcia, z mocą</w:t>
      </w:r>
      <w:r w:rsidR="00960994" w:rsidRPr="002D23F1">
        <w:rPr>
          <w:rFonts w:ascii="Times New Roman" w:hAnsi="Times New Roman" w:cs="Times New Roman"/>
          <w:sz w:val="24"/>
          <w:szCs w:val="24"/>
        </w:rPr>
        <w:t xml:space="preserve"> obowiązującą od 1 </w:t>
      </w:r>
      <w:r w:rsidR="00960994" w:rsidRPr="00F84E55">
        <w:rPr>
          <w:rFonts w:ascii="Times New Roman" w:hAnsi="Times New Roman" w:cs="Times New Roman"/>
          <w:sz w:val="24"/>
          <w:szCs w:val="24"/>
        </w:rPr>
        <w:t>stycznia 202</w:t>
      </w:r>
      <w:r w:rsidR="006A6F7D" w:rsidRPr="00F84E55">
        <w:rPr>
          <w:rFonts w:ascii="Times New Roman" w:hAnsi="Times New Roman" w:cs="Times New Roman"/>
          <w:sz w:val="24"/>
          <w:szCs w:val="24"/>
        </w:rPr>
        <w:t xml:space="preserve">6 </w:t>
      </w:r>
      <w:r w:rsidRPr="00F84E55">
        <w:rPr>
          <w:rFonts w:ascii="Times New Roman" w:hAnsi="Times New Roman" w:cs="Times New Roman"/>
          <w:sz w:val="24"/>
          <w:szCs w:val="24"/>
        </w:rPr>
        <w:t xml:space="preserve">roku. </w:t>
      </w:r>
    </w:p>
    <w:p w14:paraId="470BD7F9" w14:textId="77777777" w:rsidR="00F84E55" w:rsidRDefault="00F84E55" w:rsidP="00F84E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CE7CE0A" w14:textId="77777777" w:rsidR="00F84E55" w:rsidRDefault="00F84E55" w:rsidP="00F84E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7D25F5" w14:textId="0E4CCA73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 xml:space="preserve">        </w:t>
      </w: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>Burmistrz Miasta Płońsk </w:t>
      </w:r>
    </w:p>
    <w:p w14:paraId="2F2613C1" w14:textId="77777777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</w:p>
    <w:p w14:paraId="62D08E61" w14:textId="77777777" w:rsidR="003C0E24" w:rsidRPr="003C0E24" w:rsidRDefault="003C0E24" w:rsidP="003C0E24">
      <w:pPr>
        <w:spacing w:after="0" w:line="240" w:lineRule="auto"/>
        <w:ind w:left="4820" w:firstLine="708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 xml:space="preserve">                Andrzej Pietrasik</w:t>
      </w:r>
    </w:p>
    <w:p w14:paraId="5A2029EB" w14:textId="77777777" w:rsidR="00F84E55" w:rsidRPr="002D23F1" w:rsidRDefault="00F84E55" w:rsidP="00F84E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BB5DC55" w14:textId="42E43B11" w:rsidR="00F84E55" w:rsidRDefault="006077FE" w:rsidP="00F84E55">
      <w:pPr>
        <w:pStyle w:val="Tekstpodstawowy"/>
        <w:tabs>
          <w:tab w:val="left" w:pos="7892"/>
        </w:tabs>
        <w:ind w:right="543" w:firstLine="7088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   </w:t>
      </w:r>
    </w:p>
    <w:p w14:paraId="2E904393" w14:textId="77777777" w:rsidR="003C0E24" w:rsidRDefault="003C0E24" w:rsidP="0055523E">
      <w:pPr>
        <w:pStyle w:val="Nagwek4"/>
        <w:numPr>
          <w:ilvl w:val="0"/>
          <w:numId w:val="0"/>
        </w:numPr>
        <w:ind w:right="543"/>
        <w:jc w:val="left"/>
        <w:rPr>
          <w:i/>
        </w:rPr>
      </w:pPr>
    </w:p>
    <w:p w14:paraId="06D1A851" w14:textId="77777777" w:rsidR="003C0E24" w:rsidRDefault="003C0E24" w:rsidP="003C0E24">
      <w:pPr>
        <w:rPr>
          <w:lang w:eastAsia="ar-SA"/>
        </w:rPr>
      </w:pPr>
    </w:p>
    <w:p w14:paraId="1E7E7704" w14:textId="77777777" w:rsidR="003C0E24" w:rsidRPr="003C0E24" w:rsidRDefault="003C0E24" w:rsidP="003C0E24">
      <w:pPr>
        <w:rPr>
          <w:lang w:eastAsia="ar-SA"/>
        </w:rPr>
      </w:pPr>
    </w:p>
    <w:p w14:paraId="5B66F323" w14:textId="76296EE5" w:rsidR="0055523E" w:rsidRPr="0055523E" w:rsidRDefault="0055523E" w:rsidP="0055523E">
      <w:pPr>
        <w:pStyle w:val="Nagwek4"/>
        <w:numPr>
          <w:ilvl w:val="0"/>
          <w:numId w:val="0"/>
        </w:numPr>
        <w:ind w:right="543"/>
        <w:jc w:val="left"/>
      </w:pPr>
      <w:r>
        <w:rPr>
          <w:i/>
        </w:rPr>
        <w:lastRenderedPageBreak/>
        <w:t xml:space="preserve">        </w:t>
      </w:r>
    </w:p>
    <w:p w14:paraId="056C3638" w14:textId="12BD6D9F" w:rsidR="000351E3" w:rsidRPr="00F84E55" w:rsidRDefault="000351E3" w:rsidP="000351E3">
      <w:pPr>
        <w:pStyle w:val="Bodytext40"/>
        <w:shd w:val="clear" w:color="auto" w:fill="auto"/>
        <w:spacing w:before="0" w:after="0" w:line="240" w:lineRule="auto"/>
        <w:jc w:val="right"/>
        <w:rPr>
          <w:rFonts w:ascii="Times New Roman" w:hAnsi="Times New Roman" w:cs="Times New Roman"/>
          <w:i w:val="0"/>
          <w:iCs w:val="0"/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</w:t>
      </w:r>
      <w:r w:rsidRPr="00F84E55">
        <w:rPr>
          <w:rFonts w:ascii="Times New Roman" w:hAnsi="Times New Roman" w:cs="Times New Roman"/>
          <w:i w:val="0"/>
          <w:iCs w:val="0"/>
          <w:sz w:val="20"/>
          <w:szCs w:val="20"/>
        </w:rPr>
        <w:t>Załącznik Nr 1 do Zarządzenia Nr 0050</w:t>
      </w:r>
      <w:r w:rsidR="003C0E24">
        <w:rPr>
          <w:rFonts w:ascii="Times New Roman" w:hAnsi="Times New Roman" w:cs="Times New Roman"/>
          <w:i w:val="0"/>
          <w:iCs w:val="0"/>
          <w:sz w:val="20"/>
          <w:szCs w:val="20"/>
        </w:rPr>
        <w:t>.23.</w:t>
      </w:r>
      <w:r w:rsidRPr="00F84E55">
        <w:rPr>
          <w:rFonts w:ascii="Times New Roman" w:hAnsi="Times New Roman" w:cs="Times New Roman"/>
          <w:i w:val="0"/>
          <w:iCs w:val="0"/>
          <w:sz w:val="20"/>
          <w:szCs w:val="20"/>
        </w:rPr>
        <w:t>202</w:t>
      </w:r>
      <w:r w:rsidR="006A6F7D" w:rsidRPr="00F84E55">
        <w:rPr>
          <w:rFonts w:ascii="Times New Roman" w:hAnsi="Times New Roman" w:cs="Times New Roman"/>
          <w:i w:val="0"/>
          <w:iCs w:val="0"/>
          <w:sz w:val="20"/>
          <w:szCs w:val="20"/>
        </w:rPr>
        <w:t>6</w:t>
      </w:r>
    </w:p>
    <w:p w14:paraId="2368AF9B" w14:textId="1FEA6DDE" w:rsidR="000351E3" w:rsidRPr="00F84E55" w:rsidRDefault="000351E3" w:rsidP="000351E3">
      <w:pPr>
        <w:pStyle w:val="Bodytext40"/>
        <w:shd w:val="clear" w:color="auto" w:fill="auto"/>
        <w:spacing w:before="0" w:after="0" w:line="240" w:lineRule="auto"/>
        <w:jc w:val="right"/>
        <w:rPr>
          <w:rFonts w:ascii="Times New Roman" w:hAnsi="Times New Roman" w:cs="Times New Roman"/>
          <w:i w:val="0"/>
          <w:iCs w:val="0"/>
          <w:sz w:val="20"/>
          <w:szCs w:val="20"/>
        </w:rPr>
      </w:pPr>
      <w:r w:rsidRPr="00F84E55">
        <w:rPr>
          <w:rFonts w:ascii="Times New Roman" w:hAnsi="Times New Roman" w:cs="Times New Roman"/>
          <w:i w:val="0"/>
          <w:iCs w:val="0"/>
          <w:sz w:val="20"/>
          <w:szCs w:val="20"/>
        </w:rPr>
        <w:t>Burmistrza Miasta Płońska z dnia</w:t>
      </w:r>
      <w:r w:rsidR="003C0E24">
        <w:rPr>
          <w:rFonts w:ascii="Times New Roman" w:hAnsi="Times New Roman" w:cs="Times New Roman"/>
          <w:i w:val="0"/>
          <w:iCs w:val="0"/>
          <w:sz w:val="20"/>
          <w:szCs w:val="20"/>
        </w:rPr>
        <w:t xml:space="preserve"> 29 </w:t>
      </w:r>
      <w:r w:rsidRPr="00F84E55">
        <w:rPr>
          <w:rFonts w:ascii="Times New Roman" w:hAnsi="Times New Roman" w:cs="Times New Roman"/>
          <w:i w:val="0"/>
          <w:iCs w:val="0"/>
          <w:sz w:val="20"/>
          <w:szCs w:val="20"/>
        </w:rPr>
        <w:t>stycznia 202</w:t>
      </w:r>
      <w:r w:rsidR="006A6F7D" w:rsidRPr="00F84E55">
        <w:rPr>
          <w:rFonts w:ascii="Times New Roman" w:hAnsi="Times New Roman" w:cs="Times New Roman"/>
          <w:i w:val="0"/>
          <w:iCs w:val="0"/>
          <w:sz w:val="20"/>
          <w:szCs w:val="20"/>
        </w:rPr>
        <w:t>6</w:t>
      </w:r>
      <w:r w:rsidR="003C0E24">
        <w:rPr>
          <w:rFonts w:ascii="Times New Roman" w:hAnsi="Times New Roman" w:cs="Times New Roman"/>
          <w:i w:val="0"/>
          <w:iCs w:val="0"/>
          <w:sz w:val="20"/>
          <w:szCs w:val="20"/>
        </w:rPr>
        <w:t xml:space="preserve"> </w:t>
      </w:r>
      <w:r w:rsidRPr="00F84E55">
        <w:rPr>
          <w:rFonts w:ascii="Times New Roman" w:hAnsi="Times New Roman" w:cs="Times New Roman"/>
          <w:i w:val="0"/>
          <w:iCs w:val="0"/>
          <w:sz w:val="20"/>
          <w:szCs w:val="20"/>
        </w:rPr>
        <w:t xml:space="preserve">r. </w:t>
      </w:r>
    </w:p>
    <w:p w14:paraId="02258CB1" w14:textId="77777777" w:rsidR="000351E3" w:rsidRDefault="000351E3" w:rsidP="000351E3">
      <w:pPr>
        <w:pStyle w:val="Bodytext40"/>
        <w:shd w:val="clear" w:color="auto" w:fill="auto"/>
        <w:spacing w:before="0" w:after="0" w:line="240" w:lineRule="auto"/>
        <w:rPr>
          <w:sz w:val="20"/>
          <w:szCs w:val="20"/>
        </w:rPr>
      </w:pPr>
      <w:r w:rsidRPr="00D77D7C">
        <w:rPr>
          <w:sz w:val="24"/>
          <w:szCs w:val="24"/>
          <w:vertAlign w:val="superscript"/>
        </w:rPr>
        <w:t>……………………………………………………………………</w:t>
      </w:r>
    </w:p>
    <w:p w14:paraId="75932027" w14:textId="77777777" w:rsidR="000351E3" w:rsidRPr="00D77D7C" w:rsidRDefault="000351E3" w:rsidP="000351E3">
      <w:pPr>
        <w:pStyle w:val="Bodytext40"/>
        <w:shd w:val="clear" w:color="auto" w:fill="auto"/>
        <w:spacing w:before="0" w:after="0" w:line="240" w:lineRule="auto"/>
        <w:rPr>
          <w:sz w:val="24"/>
          <w:szCs w:val="24"/>
          <w:vertAlign w:val="superscript"/>
        </w:rPr>
      </w:pPr>
      <w:r w:rsidRPr="00D77D7C">
        <w:rPr>
          <w:sz w:val="24"/>
          <w:szCs w:val="24"/>
          <w:vertAlign w:val="superscript"/>
        </w:rPr>
        <w:t xml:space="preserve">   </w:t>
      </w:r>
      <w:r>
        <w:rPr>
          <w:sz w:val="24"/>
          <w:szCs w:val="24"/>
          <w:vertAlign w:val="superscript"/>
        </w:rPr>
        <w:t xml:space="preserve">            </w:t>
      </w:r>
      <w:r w:rsidRPr="00D77D7C">
        <w:rPr>
          <w:sz w:val="24"/>
          <w:szCs w:val="24"/>
          <w:vertAlign w:val="superscript"/>
        </w:rPr>
        <w:t xml:space="preserve"> (imię i nazwisko </w:t>
      </w:r>
      <w:r w:rsidRPr="000351E3">
        <w:rPr>
          <w:sz w:val="24"/>
          <w:szCs w:val="24"/>
          <w:vertAlign w:val="superscript"/>
        </w:rPr>
        <w:t>W</w:t>
      </w:r>
      <w:r w:rsidRPr="00D77D7C">
        <w:rPr>
          <w:sz w:val="24"/>
          <w:szCs w:val="24"/>
          <w:vertAlign w:val="superscript"/>
        </w:rPr>
        <w:t>nioskodawcy)</w:t>
      </w:r>
    </w:p>
    <w:p w14:paraId="2845630F" w14:textId="77777777" w:rsidR="000351E3" w:rsidRPr="00D77D7C" w:rsidRDefault="000351E3" w:rsidP="000351E3">
      <w:pPr>
        <w:pStyle w:val="Bodytext40"/>
        <w:shd w:val="clear" w:color="auto" w:fill="auto"/>
        <w:spacing w:before="0" w:after="0" w:line="240" w:lineRule="auto"/>
        <w:rPr>
          <w:sz w:val="24"/>
          <w:szCs w:val="24"/>
          <w:vertAlign w:val="superscript"/>
        </w:rPr>
      </w:pPr>
    </w:p>
    <w:p w14:paraId="08F5F205" w14:textId="77777777" w:rsidR="000351E3" w:rsidRPr="00D77D7C" w:rsidRDefault="000351E3" w:rsidP="000351E3">
      <w:pPr>
        <w:pStyle w:val="Bodytext40"/>
        <w:shd w:val="clear" w:color="auto" w:fill="auto"/>
        <w:spacing w:before="0" w:after="0" w:line="240" w:lineRule="auto"/>
        <w:rPr>
          <w:sz w:val="24"/>
          <w:szCs w:val="24"/>
          <w:vertAlign w:val="superscript"/>
        </w:rPr>
      </w:pPr>
      <w:r w:rsidRPr="00D77D7C">
        <w:rPr>
          <w:sz w:val="24"/>
          <w:szCs w:val="24"/>
          <w:vertAlign w:val="superscript"/>
        </w:rPr>
        <w:t>……………………………………………………………………</w:t>
      </w:r>
    </w:p>
    <w:p w14:paraId="5E526CCD" w14:textId="77777777" w:rsidR="000351E3" w:rsidRDefault="000351E3" w:rsidP="000351E3">
      <w:pPr>
        <w:pStyle w:val="Bodytext50"/>
        <w:shd w:val="clear" w:color="auto" w:fill="auto"/>
        <w:spacing w:before="0" w:line="240" w:lineRule="auto"/>
        <w:ind w:left="1280"/>
        <w:rPr>
          <w:sz w:val="24"/>
          <w:szCs w:val="24"/>
          <w:vertAlign w:val="superscript"/>
        </w:rPr>
      </w:pPr>
      <w:r w:rsidRPr="00D77D7C">
        <w:rPr>
          <w:sz w:val="24"/>
          <w:szCs w:val="24"/>
          <w:vertAlign w:val="superscript"/>
        </w:rPr>
        <w:t>(miejsce pracy)</w:t>
      </w:r>
      <w:r>
        <w:rPr>
          <w:sz w:val="24"/>
          <w:szCs w:val="24"/>
          <w:vertAlign w:val="superscript"/>
        </w:rPr>
        <w:t xml:space="preserve">  </w:t>
      </w:r>
    </w:p>
    <w:p w14:paraId="1B24DD26" w14:textId="77777777" w:rsidR="000351E3" w:rsidRDefault="000351E3" w:rsidP="000351E3">
      <w:pPr>
        <w:pStyle w:val="Bodytext50"/>
        <w:shd w:val="clear" w:color="auto" w:fill="auto"/>
        <w:spacing w:before="0" w:line="240" w:lineRule="auto"/>
        <w:ind w:left="1280"/>
        <w:rPr>
          <w:sz w:val="24"/>
          <w:szCs w:val="24"/>
          <w:vertAlign w:val="superscript"/>
        </w:rPr>
      </w:pPr>
    </w:p>
    <w:p w14:paraId="7044CB20" w14:textId="77777777" w:rsidR="000351E3" w:rsidRDefault="000351E3" w:rsidP="000351E3">
      <w:pPr>
        <w:pStyle w:val="Bodytext50"/>
        <w:shd w:val="clear" w:color="auto" w:fill="auto"/>
        <w:spacing w:before="0" w:line="240" w:lineRule="auto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>………………..…………………………………………………</w:t>
      </w:r>
    </w:p>
    <w:p w14:paraId="1A31800A" w14:textId="77777777" w:rsidR="000351E3" w:rsidRDefault="000351E3" w:rsidP="000351E3">
      <w:pPr>
        <w:pStyle w:val="Bodytext50"/>
        <w:shd w:val="clear" w:color="auto" w:fill="auto"/>
        <w:spacing w:before="0" w:line="240" w:lineRule="auto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</w:t>
      </w:r>
      <w:r w:rsidRPr="00D77D7C">
        <w:rPr>
          <w:sz w:val="24"/>
          <w:szCs w:val="24"/>
          <w:vertAlign w:val="superscript"/>
        </w:rPr>
        <w:t>(telefon kontaktowy)</w:t>
      </w:r>
      <w:bookmarkStart w:id="1" w:name="bookmark0"/>
    </w:p>
    <w:p w14:paraId="7809CB62" w14:textId="77777777" w:rsidR="000351E3" w:rsidRPr="009C6BBB" w:rsidRDefault="000351E3" w:rsidP="000351E3">
      <w:pPr>
        <w:pStyle w:val="Bodytext50"/>
        <w:shd w:val="clear" w:color="auto" w:fill="auto"/>
        <w:spacing w:before="0" w:line="276" w:lineRule="auto"/>
        <w:ind w:left="4248"/>
        <w:rPr>
          <w:rFonts w:ascii="Times New Roman" w:hAnsi="Times New Roman" w:cs="Times New Roman"/>
          <w:b/>
          <w:bCs/>
          <w:i w:val="0"/>
          <w:iCs w:val="0"/>
          <w:sz w:val="26"/>
          <w:szCs w:val="26"/>
        </w:rPr>
      </w:pPr>
      <w:r w:rsidRPr="009C6BBB">
        <w:rPr>
          <w:rFonts w:ascii="Times New Roman" w:hAnsi="Times New Roman" w:cs="Times New Roman"/>
          <w:b/>
          <w:bCs/>
          <w:i w:val="0"/>
          <w:iCs w:val="0"/>
          <w:sz w:val="26"/>
          <w:szCs w:val="26"/>
        </w:rPr>
        <w:t xml:space="preserve">Dyrektor </w:t>
      </w:r>
      <w:bookmarkEnd w:id="1"/>
    </w:p>
    <w:p w14:paraId="2ACC60F2" w14:textId="77777777" w:rsidR="000351E3" w:rsidRPr="009C6BBB" w:rsidRDefault="000351E3" w:rsidP="000351E3">
      <w:pPr>
        <w:pStyle w:val="Bodytext50"/>
        <w:shd w:val="clear" w:color="auto" w:fill="auto"/>
        <w:spacing w:before="0" w:line="276" w:lineRule="auto"/>
        <w:ind w:left="4248"/>
        <w:rPr>
          <w:rFonts w:ascii="Times New Roman" w:hAnsi="Times New Roman" w:cs="Times New Roman"/>
          <w:b/>
          <w:bCs/>
          <w:i w:val="0"/>
          <w:iCs w:val="0"/>
          <w:sz w:val="26"/>
          <w:szCs w:val="26"/>
        </w:rPr>
      </w:pPr>
      <w:r w:rsidRPr="009C6BBB">
        <w:rPr>
          <w:rFonts w:ascii="Times New Roman" w:hAnsi="Times New Roman" w:cs="Times New Roman"/>
          <w:b/>
          <w:bCs/>
          <w:i w:val="0"/>
          <w:iCs w:val="0"/>
          <w:sz w:val="26"/>
          <w:szCs w:val="26"/>
        </w:rPr>
        <w:t xml:space="preserve">Szkoły Podstawowej/Przedszkola Nr  ……   </w:t>
      </w:r>
    </w:p>
    <w:p w14:paraId="7DAFDE94" w14:textId="77777777" w:rsidR="000351E3" w:rsidRPr="009C6BBB" w:rsidRDefault="000351E3" w:rsidP="000351E3">
      <w:pPr>
        <w:pStyle w:val="Bodytext50"/>
        <w:shd w:val="clear" w:color="auto" w:fill="auto"/>
        <w:spacing w:before="0" w:line="276" w:lineRule="auto"/>
        <w:ind w:left="4248"/>
        <w:rPr>
          <w:rFonts w:ascii="Times New Roman" w:hAnsi="Times New Roman" w:cs="Times New Roman"/>
          <w:b/>
          <w:bCs/>
          <w:i w:val="0"/>
          <w:iCs w:val="0"/>
          <w:sz w:val="26"/>
          <w:szCs w:val="26"/>
        </w:rPr>
      </w:pPr>
      <w:r w:rsidRPr="009C6BBB">
        <w:rPr>
          <w:rFonts w:ascii="Times New Roman" w:hAnsi="Times New Roman" w:cs="Times New Roman"/>
          <w:b/>
          <w:bCs/>
          <w:i w:val="0"/>
          <w:iCs w:val="0"/>
          <w:sz w:val="26"/>
          <w:szCs w:val="26"/>
        </w:rPr>
        <w:t xml:space="preserve">w Płońsku </w:t>
      </w:r>
    </w:p>
    <w:p w14:paraId="5EFADC95" w14:textId="77777777" w:rsidR="000351E3" w:rsidRPr="00D77D7C" w:rsidRDefault="000351E3" w:rsidP="000351E3">
      <w:pPr>
        <w:pStyle w:val="Bodytext50"/>
        <w:shd w:val="clear" w:color="auto" w:fill="auto"/>
        <w:spacing w:before="0" w:line="240" w:lineRule="auto"/>
        <w:ind w:left="1280"/>
        <w:rPr>
          <w:rFonts w:ascii="Times New Roman" w:hAnsi="Times New Roman" w:cs="Times New Roman"/>
          <w:b/>
          <w:bCs/>
          <w:sz w:val="26"/>
          <w:szCs w:val="26"/>
        </w:rPr>
      </w:pPr>
    </w:p>
    <w:p w14:paraId="58ED340B" w14:textId="77777777" w:rsidR="000351E3" w:rsidRPr="00D77D7C" w:rsidRDefault="000351E3" w:rsidP="000351E3">
      <w:pPr>
        <w:pStyle w:val="Bodytext50"/>
        <w:shd w:val="clear" w:color="auto" w:fill="auto"/>
        <w:spacing w:before="0" w:line="240" w:lineRule="auto"/>
        <w:jc w:val="center"/>
        <w:rPr>
          <w:rFonts w:ascii="Times New Roman" w:hAnsi="Times New Roman" w:cs="Times New Roman"/>
          <w:b/>
          <w:bCs/>
          <w:i w:val="0"/>
          <w:iCs w:val="0"/>
          <w:sz w:val="27"/>
          <w:szCs w:val="27"/>
        </w:rPr>
      </w:pPr>
      <w:r w:rsidRPr="00D77D7C">
        <w:rPr>
          <w:rFonts w:ascii="Times New Roman" w:hAnsi="Times New Roman" w:cs="Times New Roman"/>
          <w:b/>
          <w:bCs/>
          <w:i w:val="0"/>
          <w:iCs w:val="0"/>
          <w:sz w:val="27"/>
          <w:szCs w:val="27"/>
        </w:rPr>
        <w:t>Wniosek</w:t>
      </w:r>
    </w:p>
    <w:p w14:paraId="1EF263C3" w14:textId="111EC175" w:rsidR="000351E3" w:rsidRPr="00F84E55" w:rsidRDefault="000351E3" w:rsidP="000351E3">
      <w:pPr>
        <w:pStyle w:val="Heading20"/>
        <w:keepNext/>
        <w:keepLines/>
        <w:shd w:val="clear" w:color="auto" w:fill="auto"/>
        <w:jc w:val="center"/>
        <w:rPr>
          <w:rFonts w:ascii="Times New Roman" w:hAnsi="Times New Roman" w:cs="Times New Roman"/>
        </w:rPr>
      </w:pPr>
      <w:bookmarkStart w:id="2" w:name="bookmark2"/>
      <w:r w:rsidRPr="00F84E55">
        <w:rPr>
          <w:rFonts w:ascii="Times New Roman" w:hAnsi="Times New Roman" w:cs="Times New Roman"/>
        </w:rPr>
        <w:t xml:space="preserve">o dofinansowanie </w:t>
      </w:r>
      <w:r w:rsidR="00151F9C" w:rsidRPr="00F84E55">
        <w:rPr>
          <w:rFonts w:ascii="Times New Roman" w:hAnsi="Times New Roman" w:cs="Times New Roman"/>
        </w:rPr>
        <w:t xml:space="preserve">opłat </w:t>
      </w:r>
      <w:r w:rsidRPr="00F84E55">
        <w:rPr>
          <w:rFonts w:ascii="Times New Roman" w:hAnsi="Times New Roman" w:cs="Times New Roman"/>
        </w:rPr>
        <w:t>do indywidualnej formy doskonalenia zawodowego</w:t>
      </w:r>
      <w:bookmarkEnd w:id="2"/>
    </w:p>
    <w:p w14:paraId="53E9FA8B" w14:textId="77777777" w:rsidR="000351E3" w:rsidRDefault="000351E3" w:rsidP="000351E3">
      <w:pPr>
        <w:pStyle w:val="Heading20"/>
        <w:keepNext/>
        <w:keepLines/>
        <w:shd w:val="clear" w:color="auto" w:fill="auto"/>
      </w:pPr>
    </w:p>
    <w:p w14:paraId="1CFE0E94" w14:textId="27EB5284" w:rsidR="000351E3" w:rsidRPr="000351E3" w:rsidRDefault="000351E3" w:rsidP="000351E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C6BB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35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. Dane osobowe</w:t>
      </w:r>
      <w:r w:rsidR="006A6F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A6F7D" w:rsidRPr="006A6F7D">
        <w:rPr>
          <w:rFonts w:ascii="Times New Roman" w:hAnsi="Times New Roman" w:cs="Times New Roman"/>
          <w:i/>
          <w:iCs/>
          <w:color w:val="000000" w:themeColor="text1"/>
        </w:rPr>
        <w:t>(</w:t>
      </w:r>
      <w:r w:rsidRPr="006A6F7D">
        <w:rPr>
          <w:rFonts w:ascii="Times New Roman" w:hAnsi="Times New Roman" w:cs="Times New Roman"/>
          <w:i/>
          <w:iCs/>
          <w:color w:val="000000" w:themeColor="text1"/>
        </w:rPr>
        <w:t>wypełnia wnioskodawca</w:t>
      </w:r>
      <w:r w:rsidR="006A6F7D" w:rsidRPr="006A6F7D">
        <w:rPr>
          <w:rFonts w:ascii="Times New Roman" w:hAnsi="Times New Roman" w:cs="Times New Roman"/>
          <w:i/>
          <w:iCs/>
          <w:color w:val="000000" w:themeColor="text1"/>
        </w:rPr>
        <w:t>)</w:t>
      </w:r>
      <w:r w:rsidRPr="006A6F7D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5982130A" w14:textId="007D8C3C" w:rsidR="000351E3" w:rsidRPr="000351E3" w:rsidRDefault="000351E3" w:rsidP="000351E3">
      <w:pPr>
        <w:widowControl w:val="0"/>
        <w:numPr>
          <w:ilvl w:val="0"/>
          <w:numId w:val="20"/>
        </w:numPr>
        <w:tabs>
          <w:tab w:val="left" w:pos="533"/>
          <w:tab w:val="left" w:leader="dot" w:pos="5450"/>
        </w:tabs>
        <w:spacing w:after="0" w:line="360" w:lineRule="auto"/>
        <w:ind w:left="500" w:hanging="320"/>
        <w:jc w:val="both"/>
        <w:rPr>
          <w:rFonts w:ascii="Times New Roman" w:hAnsi="Times New Roman" w:cs="Times New Roman"/>
          <w:color w:val="000000" w:themeColor="text1"/>
        </w:rPr>
      </w:pPr>
      <w:r w:rsidRPr="000351E3">
        <w:rPr>
          <w:rFonts w:ascii="Times New Roman" w:hAnsi="Times New Roman" w:cs="Times New Roman"/>
          <w:color w:val="000000" w:themeColor="text1"/>
        </w:rPr>
        <w:t>Imię i nazwisko:</w:t>
      </w:r>
      <w:r w:rsidRPr="000351E3">
        <w:rPr>
          <w:rFonts w:ascii="Times New Roman" w:hAnsi="Times New Roman" w:cs="Times New Roman"/>
          <w:color w:val="000000" w:themeColor="text1"/>
        </w:rPr>
        <w:tab/>
        <w:t>………………………………….……...………..</w:t>
      </w:r>
    </w:p>
    <w:p w14:paraId="6E214736" w14:textId="0C733522" w:rsidR="000351E3" w:rsidRPr="000351E3" w:rsidRDefault="000351E3" w:rsidP="000351E3">
      <w:pPr>
        <w:widowControl w:val="0"/>
        <w:numPr>
          <w:ilvl w:val="0"/>
          <w:numId w:val="20"/>
        </w:numPr>
        <w:tabs>
          <w:tab w:val="left" w:pos="533"/>
          <w:tab w:val="left" w:leader="dot" w:pos="5450"/>
        </w:tabs>
        <w:spacing w:after="0" w:line="360" w:lineRule="auto"/>
        <w:ind w:left="500" w:hanging="320"/>
        <w:jc w:val="both"/>
        <w:rPr>
          <w:rFonts w:ascii="Times New Roman" w:hAnsi="Times New Roman" w:cs="Times New Roman"/>
          <w:color w:val="000000" w:themeColor="text1"/>
        </w:rPr>
      </w:pPr>
      <w:r w:rsidRPr="000351E3">
        <w:rPr>
          <w:rFonts w:ascii="Times New Roman" w:hAnsi="Times New Roman" w:cs="Times New Roman"/>
          <w:color w:val="000000" w:themeColor="text1"/>
        </w:rPr>
        <w:t xml:space="preserve">Nauczany przedmiot główny: </w:t>
      </w:r>
      <w:r w:rsidRPr="000351E3">
        <w:rPr>
          <w:rFonts w:ascii="Times New Roman" w:hAnsi="Times New Roman" w:cs="Times New Roman"/>
          <w:color w:val="000000" w:themeColor="text1"/>
        </w:rPr>
        <w:tab/>
        <w:t>………………………………….………….……</w:t>
      </w:r>
    </w:p>
    <w:p w14:paraId="0DB5E7FE" w14:textId="3C2B727F" w:rsidR="000351E3" w:rsidRPr="000351E3" w:rsidRDefault="000351E3" w:rsidP="000351E3">
      <w:pPr>
        <w:widowControl w:val="0"/>
        <w:numPr>
          <w:ilvl w:val="0"/>
          <w:numId w:val="20"/>
        </w:numPr>
        <w:tabs>
          <w:tab w:val="left" w:pos="533"/>
        </w:tabs>
        <w:spacing w:after="0" w:line="360" w:lineRule="auto"/>
        <w:ind w:left="500" w:hanging="320"/>
        <w:jc w:val="both"/>
        <w:rPr>
          <w:rFonts w:ascii="Times New Roman" w:hAnsi="Times New Roman" w:cs="Times New Roman"/>
          <w:color w:val="000000" w:themeColor="text1"/>
        </w:rPr>
      </w:pPr>
      <w:r w:rsidRPr="000351E3">
        <w:rPr>
          <w:rFonts w:ascii="Times New Roman" w:hAnsi="Times New Roman" w:cs="Times New Roman"/>
          <w:color w:val="000000" w:themeColor="text1"/>
        </w:rPr>
        <w:t>Nauczany przedmiot dodatkowy: …………………………………………………………………………..</w:t>
      </w:r>
    </w:p>
    <w:p w14:paraId="1691BB0A" w14:textId="1BA55406" w:rsidR="000351E3" w:rsidRPr="000351E3" w:rsidRDefault="000351E3" w:rsidP="000351E3">
      <w:pPr>
        <w:widowControl w:val="0"/>
        <w:numPr>
          <w:ilvl w:val="0"/>
          <w:numId w:val="20"/>
        </w:numPr>
        <w:tabs>
          <w:tab w:val="left" w:pos="533"/>
        </w:tabs>
        <w:spacing w:after="0" w:line="360" w:lineRule="auto"/>
        <w:ind w:left="500" w:hanging="320"/>
        <w:jc w:val="both"/>
        <w:rPr>
          <w:rFonts w:ascii="Times New Roman" w:hAnsi="Times New Roman" w:cs="Times New Roman"/>
          <w:color w:val="000000" w:themeColor="text1"/>
        </w:rPr>
      </w:pPr>
      <w:r w:rsidRPr="000351E3">
        <w:rPr>
          <w:rFonts w:ascii="Times New Roman" w:hAnsi="Times New Roman" w:cs="Times New Roman"/>
          <w:color w:val="000000" w:themeColor="text1"/>
        </w:rPr>
        <w:t>Aktualny poziom wykształcenia — specjalności:…………………………………………...……………..</w:t>
      </w:r>
    </w:p>
    <w:p w14:paraId="6FC13836" w14:textId="0AD5B1C2" w:rsidR="000351E3" w:rsidRPr="000351E3" w:rsidRDefault="000351E3" w:rsidP="000351E3">
      <w:pPr>
        <w:widowControl w:val="0"/>
        <w:numPr>
          <w:ilvl w:val="0"/>
          <w:numId w:val="20"/>
        </w:numPr>
        <w:tabs>
          <w:tab w:val="left" w:pos="533"/>
        </w:tabs>
        <w:spacing w:after="0" w:line="360" w:lineRule="auto"/>
        <w:ind w:left="500" w:hanging="320"/>
        <w:rPr>
          <w:rFonts w:ascii="Times New Roman" w:hAnsi="Times New Roman" w:cs="Times New Roman"/>
          <w:color w:val="000000" w:themeColor="text1"/>
        </w:rPr>
      </w:pPr>
      <w:r w:rsidRPr="000351E3">
        <w:rPr>
          <w:rFonts w:ascii="Times New Roman" w:hAnsi="Times New Roman" w:cs="Times New Roman"/>
          <w:color w:val="000000" w:themeColor="text1"/>
        </w:rPr>
        <w:t>Stopień awansu zawodowego ……………………………..……………………………………………….</w:t>
      </w:r>
    </w:p>
    <w:p w14:paraId="629657B1" w14:textId="77777777" w:rsidR="000351E3" w:rsidRPr="000351E3" w:rsidRDefault="000351E3" w:rsidP="000351E3">
      <w:pPr>
        <w:widowControl w:val="0"/>
        <w:numPr>
          <w:ilvl w:val="0"/>
          <w:numId w:val="20"/>
        </w:numPr>
        <w:tabs>
          <w:tab w:val="left" w:pos="533"/>
        </w:tabs>
        <w:spacing w:after="0" w:line="360" w:lineRule="auto"/>
        <w:ind w:left="500" w:hanging="320"/>
        <w:rPr>
          <w:rFonts w:ascii="Times New Roman" w:hAnsi="Times New Roman" w:cs="Times New Roman"/>
          <w:color w:val="000000" w:themeColor="text1"/>
        </w:rPr>
      </w:pPr>
      <w:r w:rsidRPr="000351E3">
        <w:rPr>
          <w:rFonts w:ascii="Times New Roman" w:hAnsi="Times New Roman" w:cs="Times New Roman"/>
          <w:color w:val="000000" w:themeColor="text1"/>
        </w:rPr>
        <w:t>□ Otrzymałem/</w:t>
      </w:r>
      <w:proofErr w:type="spellStart"/>
      <w:r w:rsidRPr="000351E3">
        <w:rPr>
          <w:rFonts w:ascii="Times New Roman" w:hAnsi="Times New Roman" w:cs="Times New Roman"/>
          <w:color w:val="000000" w:themeColor="text1"/>
        </w:rPr>
        <w:t>am</w:t>
      </w:r>
      <w:proofErr w:type="spellEnd"/>
      <w:r w:rsidRPr="000351E3">
        <w:rPr>
          <w:rFonts w:ascii="Times New Roman" w:hAnsi="Times New Roman" w:cs="Times New Roman"/>
          <w:color w:val="000000" w:themeColor="text1"/>
        </w:rPr>
        <w:t>;  □ nie otrzymałem/</w:t>
      </w:r>
      <w:proofErr w:type="spellStart"/>
      <w:r w:rsidRPr="000351E3">
        <w:rPr>
          <w:rFonts w:ascii="Times New Roman" w:hAnsi="Times New Roman" w:cs="Times New Roman"/>
          <w:color w:val="000000" w:themeColor="text1"/>
        </w:rPr>
        <w:t>am</w:t>
      </w:r>
      <w:proofErr w:type="spellEnd"/>
      <w:r w:rsidRPr="000351E3">
        <w:rPr>
          <w:rFonts w:ascii="Times New Roman" w:hAnsi="Times New Roman" w:cs="Times New Roman"/>
          <w:color w:val="000000" w:themeColor="text1"/>
        </w:rPr>
        <w:t xml:space="preserve"> dopłatę / dopłaty (</w:t>
      </w:r>
      <w:r w:rsidRPr="000351E3">
        <w:rPr>
          <w:rFonts w:ascii="Times New Roman" w:hAnsi="Times New Roman" w:cs="Times New Roman"/>
          <w:i/>
          <w:iCs/>
          <w:color w:val="000000" w:themeColor="text1"/>
        </w:rPr>
        <w:t>zakreślić właściwe</w:t>
      </w:r>
      <w:r w:rsidRPr="000351E3">
        <w:rPr>
          <w:rFonts w:ascii="Times New Roman" w:hAnsi="Times New Roman" w:cs="Times New Roman"/>
          <w:color w:val="000000" w:themeColor="text1"/>
        </w:rPr>
        <w:t xml:space="preserve">) do indywidualnej formy doskonalenia zawodowego w okresie pięciu lat poprzedzających datę złożenia wniosku, Jeśli tak, proszę wymienić ukończone kierunki studiów:  </w:t>
      </w:r>
    </w:p>
    <w:p w14:paraId="48FFDB28" w14:textId="068B685D" w:rsidR="000351E3" w:rsidRPr="004D16EF" w:rsidRDefault="000351E3" w:rsidP="004D16EF">
      <w:pPr>
        <w:widowControl w:val="0"/>
        <w:tabs>
          <w:tab w:val="left" w:pos="284"/>
          <w:tab w:val="left" w:pos="7674"/>
        </w:tabs>
        <w:spacing w:after="214" w:line="200" w:lineRule="exact"/>
        <w:ind w:left="500" w:right="-35"/>
        <w:jc w:val="both"/>
        <w:rPr>
          <w:rFonts w:eastAsiaTheme="minorHAnsi"/>
          <w:color w:val="000000" w:themeColor="text1"/>
          <w:lang w:eastAsia="en-US" w:bidi="pl-PL"/>
        </w:rPr>
      </w:pPr>
      <w:r w:rsidRPr="000351E3">
        <w:rPr>
          <w:rStyle w:val="Bodytext2Italic"/>
          <w:rFonts w:asciiTheme="minorHAnsi" w:eastAsiaTheme="minorHAnsi" w:hAnsiTheme="minorHAnsi" w:cstheme="minorBidi"/>
          <w:i w:val="0"/>
          <w:iCs w:val="0"/>
          <w:color w:val="000000" w:themeColor="text1"/>
          <w:sz w:val="22"/>
          <w:szCs w:val="22"/>
          <w:lang w:eastAsia="en-US"/>
        </w:rPr>
        <w:t>…………………………………………………………………………………………………………………..…………………………………………….</w:t>
      </w:r>
    </w:p>
    <w:p w14:paraId="21A011D6" w14:textId="53416374" w:rsidR="000351E3" w:rsidRPr="00F84E55" w:rsidRDefault="000351E3" w:rsidP="000351E3">
      <w:pPr>
        <w:pStyle w:val="Bodytext60"/>
        <w:shd w:val="clear" w:color="auto" w:fill="auto"/>
        <w:spacing w:after="215" w:line="240" w:lineRule="auto"/>
        <w:ind w:left="100"/>
        <w:jc w:val="left"/>
        <w:rPr>
          <w:rStyle w:val="Bodytext6FranklinGothicHeavy14ptNotItalic"/>
          <w:rFonts w:eastAsia="Century Schoolbook"/>
          <w:b/>
          <w:bCs/>
          <w:i/>
          <w:iCs/>
          <w:color w:val="auto"/>
          <w:sz w:val="22"/>
          <w:szCs w:val="22"/>
        </w:rPr>
      </w:pPr>
      <w:bookmarkStart w:id="3" w:name="_Hlk220400569"/>
      <w:r w:rsidRPr="00F84E55">
        <w:rPr>
          <w:rFonts w:ascii="Times New Roman" w:hAnsi="Times New Roman" w:cs="Times New Roman"/>
          <w:b/>
          <w:bCs/>
          <w:i w:val="0"/>
          <w:iCs w:val="0"/>
        </w:rPr>
        <w:t>II. Informacja o formie doskonalenia</w:t>
      </w:r>
      <w:r w:rsidR="006A6F7D" w:rsidRPr="00F84E55">
        <w:rPr>
          <w:rFonts w:ascii="Times New Roman" w:hAnsi="Times New Roman" w:cs="Times New Roman"/>
          <w:b/>
          <w:bCs/>
          <w:i w:val="0"/>
          <w:iCs w:val="0"/>
          <w:sz w:val="22"/>
          <w:szCs w:val="22"/>
        </w:rPr>
        <w:t xml:space="preserve"> </w:t>
      </w:r>
      <w:r w:rsidR="00EC182E" w:rsidRPr="00F84E55">
        <w:rPr>
          <w:rFonts w:ascii="Times New Roman" w:hAnsi="Times New Roman" w:cs="Times New Roman"/>
          <w:b/>
          <w:bCs/>
          <w:i w:val="0"/>
          <w:iCs w:val="0"/>
          <w:sz w:val="22"/>
          <w:szCs w:val="22"/>
        </w:rPr>
        <w:t>zawodowego</w:t>
      </w:r>
      <w:r w:rsidR="00430546">
        <w:rPr>
          <w:rFonts w:ascii="Times New Roman" w:hAnsi="Times New Roman" w:cs="Times New Roman"/>
          <w:b/>
          <w:bCs/>
          <w:i w:val="0"/>
          <w:iCs w:val="0"/>
          <w:sz w:val="22"/>
          <w:szCs w:val="22"/>
        </w:rPr>
        <w:t xml:space="preserve"> </w:t>
      </w:r>
      <w:r w:rsidR="006A6F7D" w:rsidRPr="00F84E55">
        <w:rPr>
          <w:rFonts w:ascii="Times New Roman" w:hAnsi="Times New Roman" w:cs="Times New Roman"/>
          <w:b/>
          <w:bCs/>
          <w:i w:val="0"/>
          <w:iCs w:val="0"/>
          <w:sz w:val="22"/>
          <w:szCs w:val="22"/>
        </w:rPr>
        <w:t>(</w:t>
      </w:r>
      <w:r w:rsidRPr="00F84E55">
        <w:rPr>
          <w:rStyle w:val="Bodytext6FranklinGothicHeavy14ptNotItalic"/>
          <w:rFonts w:ascii="Times New Roman" w:eastAsia="Century Schoolbook" w:hAnsi="Times New Roman" w:cs="Times New Roman"/>
          <w:b/>
          <w:bCs/>
          <w:i/>
          <w:iCs/>
          <w:color w:val="auto"/>
          <w:sz w:val="22"/>
          <w:szCs w:val="22"/>
        </w:rPr>
        <w:t>wypełnia wnioskodawca</w:t>
      </w:r>
      <w:r w:rsidR="006A6F7D" w:rsidRPr="00F84E55">
        <w:rPr>
          <w:rStyle w:val="Bodytext6FranklinGothicHeavy14ptNotItalic"/>
          <w:rFonts w:ascii="Times New Roman" w:eastAsia="Century Schoolbook" w:hAnsi="Times New Roman" w:cs="Times New Roman"/>
          <w:b/>
          <w:bCs/>
          <w:i/>
          <w:iCs/>
          <w:color w:val="auto"/>
          <w:sz w:val="22"/>
          <w:szCs w:val="22"/>
        </w:rPr>
        <w:t>)</w:t>
      </w:r>
      <w:r w:rsidRPr="00F84E55">
        <w:rPr>
          <w:rStyle w:val="Bodytext6FranklinGothicHeavy14ptNotItalic"/>
          <w:rFonts w:eastAsia="Century Schoolbook"/>
          <w:b/>
          <w:bCs/>
          <w:i/>
          <w:iCs/>
          <w:color w:val="auto"/>
          <w:sz w:val="22"/>
          <w:szCs w:val="22"/>
        </w:rPr>
        <w:t xml:space="preserve"> </w:t>
      </w:r>
    </w:p>
    <w:bookmarkEnd w:id="3"/>
    <w:p w14:paraId="0559B251" w14:textId="403D9960" w:rsidR="00C55943" w:rsidRPr="00F84E55" w:rsidRDefault="00C55943" w:rsidP="00A12771">
      <w:pPr>
        <w:pStyle w:val="Bodytext60"/>
        <w:numPr>
          <w:ilvl w:val="0"/>
          <w:numId w:val="34"/>
        </w:numPr>
        <w:shd w:val="clear" w:color="auto" w:fill="auto"/>
        <w:spacing w:after="0" w:line="276" w:lineRule="auto"/>
        <w:jc w:val="left"/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</w:pPr>
      <w:r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Nazwa danej formy doskonalenia zawodowego</w:t>
      </w:r>
      <w:r w:rsidR="00A12771"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:</w:t>
      </w:r>
      <w:r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……………………………………</w:t>
      </w:r>
      <w:r w:rsidR="00EC182E"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….</w:t>
      </w:r>
    </w:p>
    <w:p w14:paraId="15BE993A" w14:textId="25AF329B" w:rsidR="00C55943" w:rsidRPr="00F84E55" w:rsidRDefault="00C55943" w:rsidP="00A12771">
      <w:pPr>
        <w:pStyle w:val="Bodytext60"/>
        <w:shd w:val="clear" w:color="auto" w:fill="auto"/>
        <w:spacing w:after="0" w:line="276" w:lineRule="auto"/>
        <w:ind w:left="820"/>
        <w:jc w:val="left"/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</w:pPr>
      <w:r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…………………………………………………………………………………………………………</w:t>
      </w:r>
    </w:p>
    <w:p w14:paraId="30238C9D" w14:textId="1631D756" w:rsidR="00C55943" w:rsidRPr="00F84E55" w:rsidRDefault="00C55943" w:rsidP="00A12771">
      <w:pPr>
        <w:pStyle w:val="Bodytext60"/>
        <w:numPr>
          <w:ilvl w:val="0"/>
          <w:numId w:val="34"/>
        </w:numPr>
        <w:shd w:val="clear" w:color="auto" w:fill="auto"/>
        <w:spacing w:after="0" w:line="276" w:lineRule="auto"/>
        <w:jc w:val="left"/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</w:pPr>
      <w:r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Nazwa i adres organizatora formy doskonalenia zawodowego</w:t>
      </w:r>
      <w:r w:rsidR="00A12771"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:</w:t>
      </w:r>
      <w:r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……………………</w:t>
      </w:r>
      <w:r w:rsidR="00A12771"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….</w:t>
      </w:r>
    </w:p>
    <w:p w14:paraId="4A70C649" w14:textId="383E76ED" w:rsidR="00C55943" w:rsidRPr="00F84E55" w:rsidRDefault="00C55943" w:rsidP="00A12771">
      <w:pPr>
        <w:pStyle w:val="Bodytext60"/>
        <w:shd w:val="clear" w:color="auto" w:fill="auto"/>
        <w:spacing w:after="0" w:line="276" w:lineRule="auto"/>
        <w:ind w:left="820"/>
        <w:jc w:val="left"/>
        <w:rPr>
          <w:rStyle w:val="Bodytext6FranklinGothicHeavy14ptNotItalic"/>
          <w:rFonts w:eastAsia="Century Schoolbook"/>
          <w:i/>
          <w:iCs/>
          <w:color w:val="auto"/>
          <w:sz w:val="22"/>
          <w:szCs w:val="22"/>
        </w:rPr>
      </w:pPr>
      <w:r w:rsidRPr="00F84E55">
        <w:rPr>
          <w:rStyle w:val="Bodytext6FranklinGothicHeavy14ptNotItalic"/>
          <w:rFonts w:ascii="Times New Roman" w:eastAsia="Century Schoolbook" w:hAnsi="Times New Roman" w:cs="Times New Roman"/>
          <w:color w:val="auto"/>
          <w:sz w:val="22"/>
          <w:szCs w:val="22"/>
        </w:rPr>
        <w:t>…………………………………………………………………………………………………………</w:t>
      </w:r>
    </w:p>
    <w:p w14:paraId="45556746" w14:textId="04035858" w:rsidR="00A12771" w:rsidRPr="00F84E55" w:rsidRDefault="00760E35" w:rsidP="00A12771">
      <w:pPr>
        <w:pStyle w:val="Akapitzlist"/>
        <w:widowControl w:val="0"/>
        <w:numPr>
          <w:ilvl w:val="0"/>
          <w:numId w:val="34"/>
        </w:numPr>
        <w:tabs>
          <w:tab w:val="left" w:pos="538"/>
          <w:tab w:val="left" w:leader="dot" w:pos="7240"/>
        </w:tabs>
        <w:spacing w:after="0"/>
        <w:jc w:val="both"/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  <w:lang w:bidi="pl-PL"/>
        </w:rPr>
        <w:t>Czas trwania (m.in. liczba semestrów):……………………………………………………..…</w:t>
      </w:r>
      <w:r w:rsidR="00A12771" w:rsidRPr="00F84E55">
        <w:rPr>
          <w:rFonts w:ascii="Times New Roman" w:hAnsi="Times New Roman" w:cs="Times New Roman"/>
          <w:lang w:bidi="pl-PL"/>
        </w:rPr>
        <w:t>…</w:t>
      </w:r>
      <w:r w:rsidRPr="00F84E55">
        <w:rPr>
          <w:rFonts w:ascii="Times New Roman" w:hAnsi="Times New Roman" w:cs="Times New Roman"/>
          <w:lang w:bidi="pl-PL"/>
        </w:rPr>
        <w:t>…….</w:t>
      </w:r>
    </w:p>
    <w:p w14:paraId="595AD918" w14:textId="2BB54B93" w:rsidR="00A12771" w:rsidRPr="00F84E55" w:rsidRDefault="00760E35" w:rsidP="00A12771">
      <w:pPr>
        <w:pStyle w:val="Akapitzlist"/>
        <w:widowControl w:val="0"/>
        <w:numPr>
          <w:ilvl w:val="0"/>
          <w:numId w:val="34"/>
        </w:numPr>
        <w:tabs>
          <w:tab w:val="left" w:pos="538"/>
          <w:tab w:val="left" w:leader="dot" w:pos="7240"/>
        </w:tabs>
        <w:spacing w:after="0"/>
        <w:jc w:val="both"/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  <w:lang w:bidi="pl-PL"/>
        </w:rPr>
        <w:t xml:space="preserve">Wysokość opłat </w:t>
      </w:r>
      <w:r w:rsidR="00A12771" w:rsidRPr="00F84E55">
        <w:rPr>
          <w:rFonts w:ascii="Times New Roman" w:hAnsi="Times New Roman" w:cs="Times New Roman"/>
          <w:lang w:bidi="pl-PL"/>
        </w:rPr>
        <w:t>(</w:t>
      </w:r>
      <w:r w:rsidRPr="00F84E55">
        <w:rPr>
          <w:rFonts w:ascii="Times New Roman" w:hAnsi="Times New Roman" w:cs="Times New Roman"/>
          <w:lang w:bidi="pl-PL"/>
        </w:rPr>
        <w:t>za semestr/za całość</w:t>
      </w:r>
      <w:r w:rsidR="00A12771" w:rsidRPr="00F84E55">
        <w:rPr>
          <w:rFonts w:ascii="Times New Roman" w:hAnsi="Times New Roman" w:cs="Times New Roman"/>
          <w:lang w:bidi="pl-PL"/>
        </w:rPr>
        <w:t>)</w:t>
      </w:r>
      <w:r w:rsidRPr="00F84E55">
        <w:rPr>
          <w:rFonts w:ascii="Times New Roman" w:hAnsi="Times New Roman" w:cs="Times New Roman"/>
          <w:lang w:bidi="pl-PL"/>
        </w:rPr>
        <w:t>:……………………………………</w:t>
      </w:r>
      <w:r w:rsidR="00A12771" w:rsidRPr="00F84E55">
        <w:rPr>
          <w:rFonts w:ascii="Times New Roman" w:hAnsi="Times New Roman" w:cs="Times New Roman"/>
          <w:lang w:bidi="pl-PL"/>
        </w:rPr>
        <w:t>………………</w:t>
      </w:r>
      <w:r w:rsidRPr="00F84E55">
        <w:rPr>
          <w:rFonts w:ascii="Times New Roman" w:hAnsi="Times New Roman" w:cs="Times New Roman"/>
          <w:lang w:bidi="pl-PL"/>
        </w:rPr>
        <w:t>………….</w:t>
      </w:r>
    </w:p>
    <w:p w14:paraId="0AC942C4" w14:textId="730138EA" w:rsidR="00760E35" w:rsidRPr="00F84E55" w:rsidRDefault="00760E35" w:rsidP="00A12771">
      <w:pPr>
        <w:pStyle w:val="Akapitzlist"/>
        <w:widowControl w:val="0"/>
        <w:numPr>
          <w:ilvl w:val="0"/>
          <w:numId w:val="34"/>
        </w:numPr>
        <w:tabs>
          <w:tab w:val="left" w:pos="538"/>
          <w:tab w:val="left" w:leader="dot" w:pos="7240"/>
        </w:tabs>
        <w:spacing w:after="0"/>
        <w:jc w:val="both"/>
        <w:rPr>
          <w:rStyle w:val="Bodytext2105ptItalic"/>
          <w:rFonts w:ascii="Times New Roman" w:eastAsiaTheme="minorEastAsia" w:hAnsi="Times New Roman" w:cs="Times New Roman"/>
          <w:i w:val="0"/>
          <w:iCs w:val="0"/>
          <w:color w:val="auto"/>
          <w:sz w:val="22"/>
          <w:szCs w:val="22"/>
          <w:lang w:bidi="ar-SA"/>
        </w:rPr>
      </w:pPr>
      <w:r w:rsidRPr="00F84E55">
        <w:rPr>
          <w:rFonts w:ascii="Times New Roman" w:hAnsi="Times New Roman" w:cs="Times New Roman"/>
          <w:lang w:bidi="pl-PL"/>
        </w:rPr>
        <w:t xml:space="preserve">Proszę o przekazanie dofinansowania </w:t>
      </w:r>
      <w:r w:rsidR="00430546">
        <w:rPr>
          <w:rFonts w:ascii="Times New Roman" w:hAnsi="Times New Roman" w:cs="Times New Roman"/>
          <w:lang w:bidi="pl-PL"/>
        </w:rPr>
        <w:t xml:space="preserve">do </w:t>
      </w:r>
      <w:r w:rsidRPr="00F84E55">
        <w:rPr>
          <w:rFonts w:ascii="Times New Roman" w:hAnsi="Times New Roman" w:cs="Times New Roman"/>
          <w:lang w:bidi="pl-PL"/>
        </w:rPr>
        <w:t xml:space="preserve">doskonalenia zawodowego </w:t>
      </w:r>
      <w:r w:rsidRPr="00F84E55">
        <w:rPr>
          <w:rStyle w:val="Bodytext2105ptItalic"/>
          <w:rFonts w:ascii="Times New Roman" w:hAnsi="Times New Roman" w:cs="Times New Roman"/>
          <w:color w:val="auto"/>
          <w:sz w:val="22"/>
          <w:szCs w:val="22"/>
        </w:rPr>
        <w:t xml:space="preserve">(zakreślić właściwe)  </w:t>
      </w:r>
    </w:p>
    <w:p w14:paraId="66130C87" w14:textId="77777777" w:rsidR="00760E35" w:rsidRPr="00F84E55" w:rsidRDefault="00760E35" w:rsidP="00A12771">
      <w:pPr>
        <w:pStyle w:val="Akapitzlist"/>
        <w:spacing w:after="0"/>
        <w:rPr>
          <w:rStyle w:val="Bodytext2105ptItalic"/>
          <w:rFonts w:ascii="Times New Roman" w:hAnsi="Times New Roman" w:cs="Times New Roman"/>
          <w:color w:val="auto"/>
          <w:sz w:val="22"/>
          <w:szCs w:val="22"/>
        </w:rPr>
      </w:pPr>
    </w:p>
    <w:p w14:paraId="03D48125" w14:textId="77777777" w:rsidR="00760E35" w:rsidRPr="00F84E55" w:rsidRDefault="00760E35" w:rsidP="00760E35">
      <w:pPr>
        <w:widowControl w:val="0"/>
        <w:tabs>
          <w:tab w:val="left" w:pos="632"/>
        </w:tabs>
        <w:spacing w:after="0" w:line="360" w:lineRule="auto"/>
        <w:ind w:left="460"/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</w:rPr>
        <w:t xml:space="preserve">□ </w:t>
      </w:r>
      <w:r w:rsidRPr="00F84E55">
        <w:rPr>
          <w:rFonts w:ascii="Times New Roman" w:hAnsi="Times New Roman" w:cs="Times New Roman"/>
          <w:lang w:bidi="pl-PL"/>
        </w:rPr>
        <w:t xml:space="preserve"> przelewem na mój nr rachunku bankowego:…………………………………………………………..…</w:t>
      </w:r>
    </w:p>
    <w:p w14:paraId="0A6B23B7" w14:textId="77777777" w:rsidR="00760E35" w:rsidRPr="00F84E55" w:rsidRDefault="00760E35" w:rsidP="00760E35">
      <w:pPr>
        <w:tabs>
          <w:tab w:val="left" w:leader="dot" w:pos="5343"/>
        </w:tabs>
        <w:spacing w:after="0" w:line="360" w:lineRule="auto"/>
        <w:rPr>
          <w:rStyle w:val="Bodytext210pt"/>
          <w:rFonts w:ascii="Times New Roman" w:hAnsi="Times New Roman" w:cs="Times New Roman"/>
          <w:color w:val="auto"/>
          <w:sz w:val="22"/>
          <w:szCs w:val="22"/>
        </w:rPr>
      </w:pPr>
      <w:r w:rsidRPr="00F84E55">
        <w:rPr>
          <w:rFonts w:ascii="Times New Roman" w:hAnsi="Times New Roman" w:cs="Times New Roman"/>
          <w:lang w:bidi="pl-PL"/>
        </w:rPr>
        <w:t xml:space="preserve">         </w:t>
      </w:r>
      <w:r w:rsidRPr="00F84E55">
        <w:rPr>
          <w:rFonts w:ascii="Times New Roman" w:hAnsi="Times New Roman" w:cs="Times New Roman"/>
        </w:rPr>
        <w:t xml:space="preserve">□ </w:t>
      </w:r>
      <w:r w:rsidRPr="00F84E55">
        <w:rPr>
          <w:rFonts w:ascii="Times New Roman" w:hAnsi="Times New Roman" w:cs="Times New Roman"/>
          <w:lang w:bidi="pl-PL"/>
        </w:rPr>
        <w:t xml:space="preserve">przelewem na wskazany niżej nr rachunku bankowego, którego właścicielem jest: </w:t>
      </w:r>
      <w:r w:rsidRPr="00F84E55">
        <w:rPr>
          <w:rStyle w:val="Bodytext210pt"/>
          <w:rFonts w:ascii="Times New Roman" w:hAnsi="Times New Roman" w:cs="Times New Roman"/>
          <w:color w:val="auto"/>
          <w:sz w:val="22"/>
          <w:szCs w:val="22"/>
        </w:rPr>
        <w:tab/>
        <w:t xml:space="preserve">   </w:t>
      </w:r>
    </w:p>
    <w:p w14:paraId="4B45CA98" w14:textId="12AD394D" w:rsidR="00760E35" w:rsidRPr="00F84E55" w:rsidRDefault="00760E35" w:rsidP="00760E35">
      <w:pPr>
        <w:jc w:val="center"/>
        <w:rPr>
          <w:rFonts w:ascii="Times New Roman" w:hAnsi="Times New Roman" w:cs="Times New Roman"/>
          <w:i/>
          <w:iCs/>
        </w:rPr>
      </w:pPr>
      <w:r w:rsidRPr="00F84E55">
        <w:t xml:space="preserve">…………………………………………………………………………………………………………………………………………………………………………                                                                                                                                                           </w:t>
      </w:r>
      <w:r w:rsidRPr="00F84E55">
        <w:rPr>
          <w:rFonts w:ascii="Times New Roman" w:hAnsi="Times New Roman" w:cs="Times New Roman"/>
          <w:i/>
          <w:iCs/>
        </w:rPr>
        <w:t xml:space="preserve">                                     </w:t>
      </w:r>
      <w:r w:rsidRPr="00F84E55">
        <w:rPr>
          <w:rFonts w:ascii="Times New Roman" w:hAnsi="Times New Roman" w:cs="Times New Roman"/>
          <w:i/>
          <w:iCs/>
          <w:sz w:val="20"/>
          <w:szCs w:val="20"/>
        </w:rPr>
        <w:t xml:space="preserve">(wpisać dane </w:t>
      </w:r>
      <w:r w:rsidR="00A12771" w:rsidRPr="00F84E55">
        <w:rPr>
          <w:rFonts w:ascii="Times New Roman" w:hAnsi="Times New Roman" w:cs="Times New Roman"/>
          <w:i/>
          <w:iCs/>
          <w:sz w:val="20"/>
          <w:szCs w:val="20"/>
        </w:rPr>
        <w:t>organizatora</w:t>
      </w:r>
      <w:r w:rsidR="00151F9C" w:rsidRPr="00F84E55">
        <w:rPr>
          <w:rFonts w:ascii="Times New Roman" w:hAnsi="Times New Roman" w:cs="Times New Roman"/>
          <w:i/>
          <w:iCs/>
          <w:sz w:val="20"/>
          <w:szCs w:val="20"/>
        </w:rPr>
        <w:t xml:space="preserve"> formy doskonalenia</w:t>
      </w:r>
      <w:r w:rsidR="00A12771" w:rsidRPr="00F84E5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F84E55">
        <w:rPr>
          <w:rFonts w:ascii="Times New Roman" w:hAnsi="Times New Roman" w:cs="Times New Roman"/>
          <w:i/>
          <w:iCs/>
          <w:sz w:val="20"/>
          <w:szCs w:val="20"/>
        </w:rPr>
        <w:t xml:space="preserve"> i nr  rachunku bankowego)</w:t>
      </w:r>
    </w:p>
    <w:p w14:paraId="0C030169" w14:textId="77777777" w:rsidR="00F84E55" w:rsidRDefault="00F84E55" w:rsidP="00A12771">
      <w:pPr>
        <w:pStyle w:val="Bodytext60"/>
        <w:shd w:val="clear" w:color="auto" w:fill="auto"/>
        <w:spacing w:after="215" w:line="240" w:lineRule="auto"/>
        <w:jc w:val="left"/>
        <w:rPr>
          <w:rFonts w:ascii="Times New Roman" w:hAnsi="Times New Roman" w:cs="Times New Roman"/>
          <w:b/>
          <w:bCs/>
          <w:i w:val="0"/>
          <w:iCs w:val="0"/>
          <w:color w:val="EE0000"/>
        </w:rPr>
      </w:pPr>
      <w:bookmarkStart w:id="4" w:name="_Hlk220402029"/>
    </w:p>
    <w:p w14:paraId="4F9A87C6" w14:textId="09C9565E" w:rsidR="00A12771" w:rsidRPr="00F84E55" w:rsidRDefault="00A12771" w:rsidP="00A12771">
      <w:pPr>
        <w:pStyle w:val="Bodytext60"/>
        <w:shd w:val="clear" w:color="auto" w:fill="auto"/>
        <w:spacing w:after="215" w:line="240" w:lineRule="auto"/>
        <w:jc w:val="left"/>
        <w:rPr>
          <w:rStyle w:val="Bodytext6FranklinGothicHeavy14ptNotItalic"/>
          <w:rFonts w:eastAsia="Century Schoolbook"/>
          <w:i/>
          <w:iCs/>
          <w:color w:val="auto"/>
          <w:sz w:val="22"/>
          <w:szCs w:val="22"/>
        </w:rPr>
      </w:pPr>
      <w:r w:rsidRPr="00F84E55">
        <w:rPr>
          <w:rFonts w:ascii="Times New Roman" w:hAnsi="Times New Roman" w:cs="Times New Roman"/>
          <w:b/>
          <w:bCs/>
          <w:i w:val="0"/>
          <w:iCs w:val="0"/>
        </w:rPr>
        <w:lastRenderedPageBreak/>
        <w:t>II</w:t>
      </w:r>
      <w:r w:rsidR="00AB77F1" w:rsidRPr="00F84E55">
        <w:rPr>
          <w:rFonts w:ascii="Times New Roman" w:hAnsi="Times New Roman" w:cs="Times New Roman"/>
          <w:b/>
          <w:bCs/>
          <w:i w:val="0"/>
          <w:iCs w:val="0"/>
        </w:rPr>
        <w:t>I</w:t>
      </w:r>
      <w:r w:rsidRPr="00F84E55">
        <w:rPr>
          <w:rFonts w:ascii="Times New Roman" w:hAnsi="Times New Roman" w:cs="Times New Roman"/>
          <w:b/>
          <w:bCs/>
          <w:i w:val="0"/>
          <w:iCs w:val="0"/>
        </w:rPr>
        <w:t xml:space="preserve">. </w:t>
      </w:r>
      <w:bookmarkEnd w:id="4"/>
      <w:r w:rsidR="00F63186" w:rsidRPr="00F84E55">
        <w:rPr>
          <w:rFonts w:ascii="Times New Roman" w:hAnsi="Times New Roman" w:cs="Times New Roman"/>
          <w:b/>
          <w:bCs/>
          <w:i w:val="0"/>
          <w:iCs w:val="0"/>
        </w:rPr>
        <w:t>Uzasadnienie przydatności w pracy zawodowej odbycia danej formy doskonalenia zawodowego</w:t>
      </w:r>
      <w:r w:rsidRPr="00F84E55">
        <w:rPr>
          <w:rFonts w:ascii="Times New Roman" w:hAnsi="Times New Roman" w:cs="Times New Roman"/>
          <w:b/>
          <w:bCs/>
          <w:i w:val="0"/>
          <w:iCs w:val="0"/>
          <w:szCs w:val="22"/>
        </w:rPr>
        <w:t>:</w:t>
      </w:r>
      <w:r w:rsidRPr="00F84E55">
        <w:rPr>
          <w:rFonts w:asciiTheme="minorHAnsi" w:hAnsiTheme="minorHAnsi" w:cstheme="minorHAnsi"/>
          <w:szCs w:val="22"/>
        </w:rPr>
        <w:t xml:space="preserve"> </w:t>
      </w:r>
      <w:r w:rsidR="00EC182E" w:rsidRPr="00F84E55">
        <w:rPr>
          <w:rFonts w:asciiTheme="minorHAnsi" w:hAnsiTheme="minorHAnsi" w:cstheme="minorHAnsi"/>
          <w:szCs w:val="22"/>
        </w:rPr>
        <w:t xml:space="preserve"> </w:t>
      </w:r>
      <w:r w:rsidRPr="00F84E55">
        <w:rPr>
          <w:rFonts w:ascii="Times New Roman" w:hAnsi="Times New Roman" w:cs="Times New Roman"/>
          <w:i w:val="0"/>
          <w:iCs w:val="0"/>
          <w:sz w:val="22"/>
          <w:szCs w:val="22"/>
        </w:rPr>
        <w:t>(</w:t>
      </w:r>
      <w:r w:rsidRPr="00F84E55">
        <w:rPr>
          <w:rStyle w:val="Bodytext6FranklinGothicHeavy14ptNotItalic"/>
          <w:rFonts w:ascii="Times New Roman" w:eastAsia="Century Schoolbook" w:hAnsi="Times New Roman" w:cs="Times New Roman"/>
          <w:i/>
          <w:iCs/>
          <w:color w:val="auto"/>
          <w:sz w:val="22"/>
          <w:szCs w:val="22"/>
        </w:rPr>
        <w:t>wypełnia wnioskodawca)</w:t>
      </w:r>
      <w:r w:rsidRPr="00F84E55">
        <w:rPr>
          <w:rStyle w:val="Bodytext6FranklinGothicHeavy14ptNotItalic"/>
          <w:rFonts w:eastAsia="Century Schoolbook"/>
          <w:i/>
          <w:iCs/>
          <w:color w:val="auto"/>
          <w:sz w:val="22"/>
          <w:szCs w:val="22"/>
        </w:rPr>
        <w:t xml:space="preserve"> </w:t>
      </w:r>
    </w:p>
    <w:p w14:paraId="02871F03" w14:textId="46022E70" w:rsidR="00A12771" w:rsidRPr="00F84E55" w:rsidRDefault="00F63186" w:rsidP="000351E3">
      <w:pPr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EF1CF60" w14:textId="77777777" w:rsidR="000351E3" w:rsidRPr="00F84E55" w:rsidRDefault="000351E3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u w:val="single"/>
        </w:rPr>
      </w:pPr>
    </w:p>
    <w:p w14:paraId="2FE524E5" w14:textId="77777777" w:rsidR="00AB77F1" w:rsidRPr="00F84E55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1952DE28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4B6DB14D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4B6ABAC7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161EBCB3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C444E65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7AC8D5A6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B9D91CF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3A94FE94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9ED6A8B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3C926A69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6FB1E2B3" w14:textId="77777777" w:rsidR="00F84E55" w:rsidRP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170E9BF6" w14:textId="77777777" w:rsidR="00AB77F1" w:rsidRPr="00F84E55" w:rsidRDefault="00AB77F1" w:rsidP="00AB77F1">
      <w:pPr>
        <w:widowControl w:val="0"/>
        <w:tabs>
          <w:tab w:val="left" w:pos="284"/>
          <w:tab w:val="left" w:pos="7674"/>
        </w:tabs>
        <w:spacing w:after="214" w:line="200" w:lineRule="exact"/>
        <w:ind w:left="1180" w:right="1021" w:hanging="1606"/>
        <w:jc w:val="both"/>
        <w:rPr>
          <w:rFonts w:ascii="Times New Roman" w:hAnsi="Times New Roman" w:cs="Times New Roman"/>
          <w:b/>
          <w:bCs/>
        </w:rPr>
      </w:pPr>
    </w:p>
    <w:p w14:paraId="2681E4CA" w14:textId="77777777" w:rsidR="00AB77F1" w:rsidRPr="00F84E55" w:rsidRDefault="00AB77F1" w:rsidP="00AB77F1">
      <w:pPr>
        <w:widowControl w:val="0"/>
        <w:tabs>
          <w:tab w:val="left" w:pos="284"/>
          <w:tab w:val="left" w:pos="7674"/>
        </w:tabs>
        <w:spacing w:after="214" w:line="200" w:lineRule="exact"/>
        <w:ind w:left="1180" w:hanging="1322"/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</w:rPr>
        <w:t>Płońsk, dnia………………………………………..                     ……………………………………….………..</w:t>
      </w:r>
    </w:p>
    <w:p w14:paraId="6032EA9A" w14:textId="77777777" w:rsidR="00AB77F1" w:rsidRPr="00F84E55" w:rsidRDefault="00AB77F1" w:rsidP="00AB77F1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F84E55">
        <w:t xml:space="preserve">                                                                                                                            </w:t>
      </w:r>
      <w:r w:rsidRPr="00F84E55">
        <w:rPr>
          <w:rFonts w:ascii="Times New Roman" w:hAnsi="Times New Roman" w:cs="Times New Roman"/>
          <w:i/>
          <w:iCs/>
          <w:sz w:val="20"/>
          <w:szCs w:val="20"/>
        </w:rPr>
        <w:t>(Czytelny podpis Wnioskodawcy)</w:t>
      </w:r>
    </w:p>
    <w:p w14:paraId="6B118130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065842B4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3BD81ED5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0C7ACB60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63BFA0E1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14A8CD12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05B0D6DA" w14:textId="77777777" w:rsidR="00F84E55" w:rsidRP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91EE4F8" w14:textId="77777777" w:rsidR="00AB77F1" w:rsidRPr="00F84E55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124C6014" w14:textId="77777777" w:rsidR="00AB77F1" w:rsidRPr="00F84E55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6D4DDF99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7C94C7B1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775D30B5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414D0383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3A4111D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44424FCE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731AD045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42981094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6C8CABC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717E73BF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66FDDD00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04A0373D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0E94578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117773FA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1C7E796" w14:textId="77777777" w:rsidR="00F84E55" w:rsidRDefault="00F84E55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5DAD5ACF" w14:textId="2EA8EE3A" w:rsidR="000351E3" w:rsidRPr="00F84E55" w:rsidRDefault="000351E3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</w:rPr>
        <w:t>W załączeniu do wniosku przedkładam:</w:t>
      </w:r>
    </w:p>
    <w:p w14:paraId="5E81953C" w14:textId="77777777" w:rsidR="000351E3" w:rsidRPr="00F84E55" w:rsidRDefault="000351E3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</w:rPr>
      </w:pPr>
    </w:p>
    <w:p w14:paraId="2C46F710" w14:textId="0A09EA07" w:rsidR="000351E3" w:rsidRPr="00F84E55" w:rsidRDefault="000351E3" w:rsidP="000351E3">
      <w:pPr>
        <w:pStyle w:val="Akapitzlist"/>
        <w:numPr>
          <w:ilvl w:val="0"/>
          <w:numId w:val="22"/>
        </w:numPr>
        <w:spacing w:after="160"/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</w:rPr>
        <w:t>Fakturę potwierdzającą koszt odbywania określonej formy doskonalenia zawodowego.</w:t>
      </w:r>
    </w:p>
    <w:p w14:paraId="3980F99A" w14:textId="77777777" w:rsidR="000351E3" w:rsidRPr="00F84E55" w:rsidRDefault="000351E3" w:rsidP="000351E3">
      <w:pPr>
        <w:pStyle w:val="Akapitzlist"/>
        <w:numPr>
          <w:ilvl w:val="0"/>
          <w:numId w:val="22"/>
        </w:numPr>
        <w:spacing w:after="160"/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</w:rPr>
        <w:t>Potwierdzenie dokonania opłaty (czesnego).</w:t>
      </w:r>
    </w:p>
    <w:p w14:paraId="23F46C27" w14:textId="568D6935" w:rsidR="000351E3" w:rsidRPr="00F84E55" w:rsidRDefault="000351E3" w:rsidP="000351E3">
      <w:pPr>
        <w:pStyle w:val="Akapitzlist"/>
        <w:numPr>
          <w:ilvl w:val="0"/>
          <w:numId w:val="22"/>
        </w:numPr>
        <w:spacing w:after="160"/>
        <w:rPr>
          <w:rFonts w:ascii="Times New Roman" w:hAnsi="Times New Roman" w:cs="Times New Roman"/>
        </w:rPr>
      </w:pPr>
      <w:r w:rsidRPr="00F84E55">
        <w:rPr>
          <w:rFonts w:ascii="Times New Roman" w:hAnsi="Times New Roman" w:cs="Times New Roman"/>
        </w:rPr>
        <w:t>Aktualne zaświadczenie potwierdzające uczestnictwo w danej formie obejmujące informacje z części II pkt 1-</w:t>
      </w:r>
      <w:r w:rsidR="00430546">
        <w:rPr>
          <w:rFonts w:ascii="Times New Roman" w:hAnsi="Times New Roman" w:cs="Times New Roman"/>
        </w:rPr>
        <w:t>4</w:t>
      </w:r>
      <w:r w:rsidRPr="00F84E55">
        <w:rPr>
          <w:rFonts w:ascii="Times New Roman" w:hAnsi="Times New Roman" w:cs="Times New Roman"/>
        </w:rPr>
        <w:t xml:space="preserve"> niniejszego wniosku.</w:t>
      </w:r>
    </w:p>
    <w:p w14:paraId="4780C7C4" w14:textId="77777777" w:rsidR="000351E3" w:rsidRPr="00F84E55" w:rsidRDefault="000351E3" w:rsidP="00151F9C"/>
    <w:p w14:paraId="10625494" w14:textId="77777777" w:rsidR="00F84E55" w:rsidRPr="00F84E55" w:rsidRDefault="00F84E55" w:rsidP="00151F9C"/>
    <w:p w14:paraId="327C738F" w14:textId="277C54F8" w:rsidR="000351E3" w:rsidRDefault="00151F9C" w:rsidP="00151F9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84E55">
        <w:rPr>
          <w:rFonts w:ascii="Times New Roman" w:hAnsi="Times New Roman" w:cs="Times New Roman"/>
          <w:b/>
          <w:bCs/>
          <w:sz w:val="24"/>
          <w:szCs w:val="24"/>
        </w:rPr>
        <w:lastRenderedPageBreak/>
        <w:t>IV. Decyzja dyrektora</w:t>
      </w:r>
    </w:p>
    <w:p w14:paraId="646C1B2D" w14:textId="77777777" w:rsidR="00F84E55" w:rsidRPr="00F84E55" w:rsidRDefault="00F84E55" w:rsidP="00151F9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407B49" w14:textId="5276A074" w:rsidR="000351E3" w:rsidRPr="00F84E55" w:rsidRDefault="000351E3" w:rsidP="00151F9C">
      <w:pPr>
        <w:pStyle w:val="Akapitzlist"/>
        <w:numPr>
          <w:ilvl w:val="0"/>
          <w:numId w:val="35"/>
        </w:numPr>
        <w:tabs>
          <w:tab w:val="left" w:leader="dot" w:pos="11124"/>
        </w:tabs>
        <w:spacing w:after="0" w:line="240" w:lineRule="auto"/>
        <w:rPr>
          <w:rFonts w:ascii="Times New Roman" w:hAnsi="Times New Roman" w:cs="Times New Roman"/>
          <w:lang w:bidi="pl-PL"/>
        </w:rPr>
      </w:pPr>
      <w:r w:rsidRPr="00F84E55">
        <w:rPr>
          <w:rFonts w:ascii="Times New Roman" w:hAnsi="Times New Roman" w:cs="Times New Roman"/>
          <w:sz w:val="24"/>
          <w:szCs w:val="24"/>
          <w:lang w:bidi="pl-PL"/>
        </w:rPr>
        <w:t>Akceptuję wniosek / Nie akceptuję wniosku Pana/Pani*</w:t>
      </w:r>
      <w:r w:rsidR="00151F9C" w:rsidRPr="00F84E55">
        <w:rPr>
          <w:rFonts w:ascii="Times New Roman" w:hAnsi="Times New Roman" w:cs="Times New Roman"/>
          <w:lang w:bidi="pl-PL"/>
        </w:rPr>
        <w:t>…………..</w:t>
      </w:r>
      <w:r w:rsidRPr="00F84E55">
        <w:rPr>
          <w:rFonts w:ascii="Times New Roman" w:hAnsi="Times New Roman" w:cs="Times New Roman"/>
          <w:lang w:bidi="pl-PL"/>
        </w:rPr>
        <w:t>………………………</w:t>
      </w:r>
    </w:p>
    <w:p w14:paraId="4DC6535F" w14:textId="399890E4" w:rsidR="000351E3" w:rsidRPr="00F84E55" w:rsidRDefault="000351E3" w:rsidP="000351E3">
      <w:pPr>
        <w:tabs>
          <w:tab w:val="left" w:leader="dot" w:pos="11124"/>
        </w:tabs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F84E55">
        <w:rPr>
          <w:rFonts w:ascii="Times New Roman" w:hAnsi="Times New Roman" w:cs="Times New Roman"/>
          <w:lang w:bidi="pl-PL"/>
        </w:rPr>
        <w:t xml:space="preserve">                                                                                                           </w:t>
      </w:r>
      <w:r w:rsidR="00151F9C" w:rsidRPr="00F84E55">
        <w:rPr>
          <w:rFonts w:ascii="Times New Roman" w:hAnsi="Times New Roman" w:cs="Times New Roman"/>
          <w:lang w:bidi="pl-PL"/>
        </w:rPr>
        <w:t xml:space="preserve">        </w:t>
      </w:r>
      <w:r w:rsidRPr="00F84E55">
        <w:rPr>
          <w:rFonts w:ascii="Times New Roman" w:hAnsi="Times New Roman" w:cs="Times New Roman"/>
          <w:i/>
          <w:iCs/>
          <w:sz w:val="20"/>
          <w:szCs w:val="20"/>
          <w:lang w:bidi="pl-PL"/>
        </w:rPr>
        <w:t xml:space="preserve">( imię i nazwisko </w:t>
      </w:r>
      <w:r w:rsidR="00151F9C" w:rsidRPr="00F84E55">
        <w:rPr>
          <w:rFonts w:ascii="Times New Roman" w:hAnsi="Times New Roman" w:cs="Times New Roman"/>
          <w:i/>
          <w:iCs/>
          <w:sz w:val="20"/>
          <w:szCs w:val="20"/>
          <w:lang w:bidi="pl-PL"/>
        </w:rPr>
        <w:t>w</w:t>
      </w:r>
      <w:r w:rsidRPr="00F84E55">
        <w:rPr>
          <w:rFonts w:ascii="Times New Roman" w:hAnsi="Times New Roman" w:cs="Times New Roman"/>
          <w:i/>
          <w:iCs/>
          <w:sz w:val="20"/>
          <w:szCs w:val="20"/>
          <w:lang w:bidi="pl-PL"/>
        </w:rPr>
        <w:t>nioskodawcy)</w:t>
      </w:r>
    </w:p>
    <w:p w14:paraId="4C7931A9" w14:textId="77777777" w:rsidR="000351E3" w:rsidRPr="00F84E55" w:rsidRDefault="000351E3" w:rsidP="00151F9C">
      <w:pPr>
        <w:ind w:firstLine="708"/>
        <w:jc w:val="both"/>
        <w:rPr>
          <w:rFonts w:ascii="Times New Roman" w:hAnsi="Times New Roman" w:cs="Times New Roman"/>
          <w:sz w:val="24"/>
          <w:szCs w:val="24"/>
          <w:lang w:bidi="pl-PL"/>
        </w:rPr>
      </w:pPr>
      <w:r w:rsidRPr="00F84E55">
        <w:rPr>
          <w:rFonts w:ascii="Times New Roman" w:hAnsi="Times New Roman" w:cs="Times New Roman"/>
          <w:sz w:val="24"/>
          <w:szCs w:val="24"/>
          <w:lang w:bidi="pl-PL"/>
        </w:rPr>
        <w:t>o dofinansowanie doskonalenia zawodowego.</w:t>
      </w:r>
    </w:p>
    <w:p w14:paraId="70927E2E" w14:textId="0826D568" w:rsidR="00151F9C" w:rsidRPr="00F84E55" w:rsidRDefault="00AB77F1" w:rsidP="00151F9C">
      <w:pPr>
        <w:pStyle w:val="Akapitzlist"/>
        <w:widowControl w:val="0"/>
        <w:numPr>
          <w:ilvl w:val="0"/>
          <w:numId w:val="35"/>
        </w:numPr>
        <w:tabs>
          <w:tab w:val="left" w:pos="533"/>
        </w:tabs>
        <w:spacing w:after="0" w:line="240" w:lineRule="auto"/>
        <w:ind w:right="620"/>
        <w:jc w:val="both"/>
        <w:rPr>
          <w:rFonts w:ascii="Times New Roman" w:eastAsia="Century Schoolbook" w:hAnsi="Times New Roman" w:cs="Times New Roman"/>
          <w:sz w:val="20"/>
          <w:szCs w:val="20"/>
          <w:lang w:bidi="pl-PL"/>
        </w:rPr>
      </w:pPr>
      <w:r w:rsidRPr="00F84E55">
        <w:rPr>
          <w:rFonts w:ascii="Times New Roman" w:hAnsi="Times New Roman" w:cs="Times New Roman"/>
          <w:sz w:val="24"/>
          <w:szCs w:val="24"/>
        </w:rPr>
        <w:t xml:space="preserve">Opinia dyrektora szkoły/przedszkola dotycząca przyznania/nieprzyznania* dofinansowania </w:t>
      </w:r>
      <w:r w:rsidR="00430546">
        <w:rPr>
          <w:rFonts w:ascii="Times New Roman" w:hAnsi="Times New Roman" w:cs="Times New Roman"/>
          <w:sz w:val="24"/>
          <w:szCs w:val="24"/>
        </w:rPr>
        <w:t xml:space="preserve">do </w:t>
      </w:r>
      <w:r w:rsidRPr="00F84E55">
        <w:rPr>
          <w:rFonts w:ascii="Times New Roman" w:hAnsi="Times New Roman" w:cs="Times New Roman"/>
          <w:sz w:val="24"/>
          <w:szCs w:val="24"/>
        </w:rPr>
        <w:t xml:space="preserve">doskonalenia zawodowego (uzasadnienie celowości, w tym informacja o sposobie wykorzystania zdobytych przez nauczyciela kwalifikacji na rzecz uczniów/wychowanków placówki, w której nauczyciel jest zatrudniony) </w:t>
      </w:r>
    </w:p>
    <w:p w14:paraId="4A246AE4" w14:textId="3EFF927D" w:rsidR="00AB77F1" w:rsidRPr="00F84E55" w:rsidRDefault="00AB77F1" w:rsidP="00151F9C">
      <w:pPr>
        <w:pStyle w:val="Akapitzlist"/>
        <w:widowControl w:val="0"/>
        <w:tabs>
          <w:tab w:val="left" w:pos="533"/>
        </w:tabs>
        <w:spacing w:after="0" w:line="240" w:lineRule="auto"/>
        <w:ind w:left="820" w:right="620"/>
        <w:jc w:val="both"/>
        <w:rPr>
          <w:rStyle w:val="Bodytext210ptItalic"/>
          <w:rFonts w:ascii="Times New Roman" w:hAnsi="Times New Roman" w:cs="Times New Roman"/>
          <w:i w:val="0"/>
          <w:iCs w:val="0"/>
          <w:color w:val="auto"/>
        </w:rPr>
      </w:pPr>
      <w:r w:rsidRPr="00F84E55">
        <w:rPr>
          <w:rStyle w:val="Bodytext210ptItalic"/>
          <w:rFonts w:ascii="Times New Roman" w:hAnsi="Times New Roman" w:cs="Times New Roman"/>
          <w:i w:val="0"/>
          <w:iCs w:val="0"/>
          <w:color w:val="auto"/>
        </w:rPr>
        <w:t>……………………………………………………………………………………………………………………………………………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DF0050" w14:textId="77777777" w:rsidR="00AB77F1" w:rsidRPr="00F84E55" w:rsidRDefault="00AB77F1" w:rsidP="00AB77F1">
      <w:pPr>
        <w:widowControl w:val="0"/>
        <w:tabs>
          <w:tab w:val="left" w:pos="533"/>
        </w:tabs>
        <w:spacing w:after="0" w:line="240" w:lineRule="auto"/>
        <w:ind w:right="620"/>
        <w:jc w:val="both"/>
        <w:rPr>
          <w:rFonts w:ascii="Times New Roman" w:hAnsi="Times New Roman" w:cs="Times New Roman"/>
          <w:sz w:val="24"/>
          <w:szCs w:val="24"/>
          <w:lang w:bidi="pl-PL"/>
        </w:rPr>
      </w:pPr>
    </w:p>
    <w:p w14:paraId="153B5D9D" w14:textId="640657E9" w:rsidR="000351E3" w:rsidRPr="00F84E55" w:rsidRDefault="000351E3" w:rsidP="002018CA">
      <w:pPr>
        <w:pStyle w:val="Akapitzlist"/>
        <w:widowControl w:val="0"/>
        <w:numPr>
          <w:ilvl w:val="0"/>
          <w:numId w:val="35"/>
        </w:numPr>
        <w:tabs>
          <w:tab w:val="left" w:pos="533"/>
          <w:tab w:val="left" w:leader="dot" w:pos="6883"/>
        </w:tabs>
        <w:spacing w:after="0" w:line="240" w:lineRule="auto"/>
        <w:ind w:right="620"/>
        <w:jc w:val="both"/>
        <w:rPr>
          <w:rFonts w:ascii="Times New Roman" w:hAnsi="Times New Roman" w:cs="Times New Roman"/>
          <w:sz w:val="24"/>
          <w:szCs w:val="24"/>
          <w:lang w:bidi="pl-PL"/>
        </w:rPr>
      </w:pPr>
      <w:r w:rsidRPr="00F84E55">
        <w:rPr>
          <w:rFonts w:ascii="Times New Roman" w:hAnsi="Times New Roman" w:cs="Times New Roman"/>
          <w:sz w:val="24"/>
          <w:szCs w:val="24"/>
          <w:lang w:bidi="pl-PL"/>
        </w:rPr>
        <w:t>Udział w formie  doskonalenia  nauczyciela został zaplanowany  w rocznym  planie doskonalenia zawodowego nauczycieli placówki na rok 202</w:t>
      </w:r>
      <w:r w:rsidR="00AB77F1" w:rsidRPr="00F84E55">
        <w:rPr>
          <w:rFonts w:ascii="Times New Roman" w:hAnsi="Times New Roman" w:cs="Times New Roman"/>
          <w:sz w:val="24"/>
          <w:szCs w:val="24"/>
          <w:lang w:bidi="pl-PL"/>
        </w:rPr>
        <w:t>6</w:t>
      </w:r>
      <w:r w:rsidRPr="00F84E55">
        <w:rPr>
          <w:rFonts w:ascii="Times New Roman" w:hAnsi="Times New Roman" w:cs="Times New Roman"/>
          <w:sz w:val="24"/>
          <w:szCs w:val="24"/>
          <w:lang w:bidi="pl-PL"/>
        </w:rPr>
        <w:t>.</w:t>
      </w:r>
      <w:r w:rsidR="00F84E55">
        <w:rPr>
          <w:rFonts w:ascii="Times New Roman" w:hAnsi="Times New Roman" w:cs="Times New Roman"/>
          <w:sz w:val="24"/>
          <w:szCs w:val="24"/>
          <w:lang w:bidi="pl-PL"/>
        </w:rPr>
        <w:t xml:space="preserve"> </w:t>
      </w:r>
      <w:r w:rsidRPr="00F84E55">
        <w:rPr>
          <w:rFonts w:ascii="Times New Roman" w:hAnsi="Times New Roman" w:cs="Times New Roman"/>
          <w:sz w:val="24"/>
          <w:szCs w:val="24"/>
          <w:lang w:bidi="pl-PL"/>
        </w:rPr>
        <w:t>Środki zaplanowano na rok 202</w:t>
      </w:r>
      <w:r w:rsidR="00AB77F1" w:rsidRPr="00F84E55">
        <w:rPr>
          <w:rFonts w:ascii="Times New Roman" w:hAnsi="Times New Roman" w:cs="Times New Roman"/>
          <w:sz w:val="24"/>
          <w:szCs w:val="24"/>
          <w:lang w:bidi="pl-PL"/>
        </w:rPr>
        <w:t>6</w:t>
      </w:r>
      <w:r w:rsidRPr="00F84E55">
        <w:rPr>
          <w:rFonts w:ascii="Times New Roman" w:hAnsi="Times New Roman" w:cs="Times New Roman"/>
          <w:sz w:val="24"/>
          <w:szCs w:val="24"/>
          <w:lang w:bidi="pl-PL"/>
        </w:rPr>
        <w:t xml:space="preserve"> w rozdziale 80146- Dokształcanie i doskonalenie zawodowe nauczycieli </w:t>
      </w:r>
      <w:r w:rsidR="00F84E55">
        <w:rPr>
          <w:rFonts w:ascii="Times New Roman" w:hAnsi="Times New Roman" w:cs="Times New Roman"/>
          <w:sz w:val="24"/>
          <w:szCs w:val="24"/>
          <w:lang w:bidi="pl-PL"/>
        </w:rPr>
        <w:t xml:space="preserve">                  </w:t>
      </w:r>
      <w:r w:rsidRPr="00F84E55">
        <w:rPr>
          <w:rFonts w:ascii="Times New Roman" w:hAnsi="Times New Roman" w:cs="Times New Roman"/>
          <w:sz w:val="24"/>
          <w:szCs w:val="24"/>
          <w:lang w:bidi="pl-PL"/>
        </w:rPr>
        <w:t xml:space="preserve"> § ……………. . Przyznano dofinansowanie w kwocie</w:t>
      </w:r>
      <w:r w:rsidRPr="00F84E55">
        <w:rPr>
          <w:rFonts w:ascii="Times New Roman" w:hAnsi="Times New Roman" w:cs="Times New Roman"/>
          <w:sz w:val="24"/>
          <w:szCs w:val="24"/>
          <w:lang w:bidi="pl-PL"/>
        </w:rPr>
        <w:tab/>
        <w:t>zł.</w:t>
      </w:r>
    </w:p>
    <w:p w14:paraId="218313EC" w14:textId="2D76A183" w:rsidR="000351E3" w:rsidRPr="00F84E55" w:rsidRDefault="000351E3" w:rsidP="000351E3">
      <w:pPr>
        <w:tabs>
          <w:tab w:val="left" w:leader="dot" w:pos="6883"/>
        </w:tabs>
        <w:spacing w:after="381"/>
        <w:jc w:val="both"/>
        <w:rPr>
          <w:rFonts w:ascii="Times New Roman" w:hAnsi="Times New Roman" w:cs="Times New Roman"/>
          <w:lang w:bidi="pl-PL"/>
        </w:rPr>
      </w:pPr>
    </w:p>
    <w:p w14:paraId="3CA00DF1" w14:textId="77777777" w:rsidR="000351E3" w:rsidRDefault="000351E3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3B6FF8BB" w14:textId="77777777" w:rsidR="000351E3" w:rsidRDefault="000351E3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22BDAAE4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18B56601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449DAB35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640400CE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7F85922B" w14:textId="77777777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>Burmistrz Miasta Płońsk </w:t>
      </w:r>
    </w:p>
    <w:p w14:paraId="4245887D" w14:textId="77777777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</w:p>
    <w:p w14:paraId="0091E979" w14:textId="77777777" w:rsidR="003C0E24" w:rsidRPr="003C0E24" w:rsidRDefault="003C0E24" w:rsidP="003C0E24">
      <w:pPr>
        <w:spacing w:after="0" w:line="240" w:lineRule="auto"/>
        <w:ind w:left="4820" w:firstLine="708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 xml:space="preserve">                Andrzej Pietrasik</w:t>
      </w:r>
    </w:p>
    <w:p w14:paraId="75F7AE6D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1A931DEA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318A680E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5023F421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172F94AF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00AF6983" w14:textId="77777777" w:rsidR="00AB77F1" w:rsidRDefault="00AB77F1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51A5E27E" w14:textId="77777777" w:rsidR="000351E3" w:rsidRDefault="000351E3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6CD8CE52" w14:textId="77777777" w:rsidR="00F84E55" w:rsidRDefault="00F84E55" w:rsidP="009C634E">
      <w:pPr>
        <w:tabs>
          <w:tab w:val="left" w:leader="dot" w:pos="1749"/>
          <w:tab w:val="left" w:leader="dot" w:pos="3268"/>
        </w:tabs>
        <w:spacing w:after="0" w:line="240" w:lineRule="auto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6C3D6861" w14:textId="77777777" w:rsidR="00F84E55" w:rsidRDefault="00F84E55" w:rsidP="009C634E">
      <w:pPr>
        <w:tabs>
          <w:tab w:val="left" w:leader="dot" w:pos="1749"/>
          <w:tab w:val="left" w:leader="dot" w:pos="3268"/>
        </w:tabs>
        <w:spacing w:after="0" w:line="240" w:lineRule="auto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743C902D" w14:textId="77777777" w:rsidR="00F84E55" w:rsidRDefault="00F84E55" w:rsidP="009C634E">
      <w:pPr>
        <w:tabs>
          <w:tab w:val="left" w:leader="dot" w:pos="1749"/>
          <w:tab w:val="left" w:leader="dot" w:pos="3268"/>
        </w:tabs>
        <w:spacing w:after="0" w:line="240" w:lineRule="auto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12D6EE41" w14:textId="77777777" w:rsidR="00F84E55" w:rsidRDefault="00F84E55" w:rsidP="009C634E">
      <w:pPr>
        <w:tabs>
          <w:tab w:val="left" w:leader="dot" w:pos="1749"/>
          <w:tab w:val="left" w:leader="dot" w:pos="3268"/>
        </w:tabs>
        <w:spacing w:after="0" w:line="240" w:lineRule="auto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51D8CA80" w14:textId="77777777" w:rsidR="00F84E55" w:rsidRDefault="00F84E55" w:rsidP="009C634E">
      <w:pPr>
        <w:tabs>
          <w:tab w:val="left" w:leader="dot" w:pos="1749"/>
          <w:tab w:val="left" w:leader="dot" w:pos="3268"/>
        </w:tabs>
        <w:spacing w:after="0" w:line="240" w:lineRule="auto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3E95AE26" w14:textId="77777777" w:rsidR="00F84E55" w:rsidRDefault="00F84E55" w:rsidP="009C634E">
      <w:pPr>
        <w:tabs>
          <w:tab w:val="left" w:leader="dot" w:pos="1749"/>
          <w:tab w:val="left" w:leader="dot" w:pos="3268"/>
        </w:tabs>
        <w:spacing w:after="0" w:line="240" w:lineRule="auto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2529EF06" w14:textId="77777777" w:rsidR="00F84E55" w:rsidRDefault="00F84E55" w:rsidP="009C634E">
      <w:pPr>
        <w:tabs>
          <w:tab w:val="left" w:leader="dot" w:pos="1749"/>
          <w:tab w:val="left" w:leader="dot" w:pos="3268"/>
        </w:tabs>
        <w:spacing w:after="0" w:line="240" w:lineRule="auto"/>
        <w:jc w:val="both"/>
        <w:rPr>
          <w:rFonts w:ascii="Times New Roman" w:hAnsi="Times New Roman" w:cs="Times New Roman"/>
          <w:color w:val="000000"/>
          <w:lang w:bidi="pl-PL"/>
        </w:rPr>
      </w:pPr>
    </w:p>
    <w:p w14:paraId="5DADCC63" w14:textId="0F46AB65" w:rsidR="000351E3" w:rsidRDefault="000351E3" w:rsidP="009C634E">
      <w:pPr>
        <w:tabs>
          <w:tab w:val="left" w:leader="dot" w:pos="1749"/>
          <w:tab w:val="left" w:leader="dot" w:pos="3268"/>
        </w:tabs>
        <w:spacing w:after="0" w:line="240" w:lineRule="auto"/>
        <w:jc w:val="both"/>
      </w:pPr>
      <w:r>
        <w:rPr>
          <w:rFonts w:ascii="Times New Roman" w:hAnsi="Times New Roman" w:cs="Times New Roman"/>
          <w:color w:val="000000"/>
          <w:lang w:bidi="pl-PL"/>
        </w:rPr>
        <w:t>Płońsk</w:t>
      </w:r>
      <w:r w:rsidRPr="008B7E69">
        <w:rPr>
          <w:rFonts w:ascii="Times New Roman" w:hAnsi="Times New Roman" w:cs="Times New Roman"/>
          <w:color w:val="000000"/>
          <w:lang w:bidi="pl-PL"/>
        </w:rPr>
        <w:t>, dnia</w:t>
      </w:r>
      <w:r>
        <w:rPr>
          <w:rFonts w:ascii="Times New Roman" w:hAnsi="Times New Roman" w:cs="Times New Roman"/>
          <w:color w:val="000000"/>
          <w:lang w:bidi="pl-PL"/>
        </w:rPr>
        <w:t>………………………                    ……………………………………………………………..</w:t>
      </w:r>
      <w:r>
        <w:t xml:space="preserve"> </w:t>
      </w:r>
    </w:p>
    <w:p w14:paraId="6F86C8E1" w14:textId="68CE98CA" w:rsidR="000351E3" w:rsidRPr="00A919A2" w:rsidRDefault="000351E3" w:rsidP="009C634E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                                                                     </w:t>
      </w:r>
      <w:r w:rsidR="009C634E">
        <w:rPr>
          <w:rFonts w:ascii="Times New Roman" w:hAnsi="Times New Roman" w:cs="Times New Roman"/>
          <w:i/>
          <w:iCs/>
          <w:sz w:val="20"/>
          <w:szCs w:val="20"/>
        </w:rPr>
        <w:t xml:space="preserve">          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   </w:t>
      </w:r>
      <w:r w:rsidRPr="00A919A2">
        <w:rPr>
          <w:rFonts w:ascii="Times New Roman" w:hAnsi="Times New Roman" w:cs="Times New Roman"/>
          <w:i/>
          <w:iCs/>
          <w:sz w:val="20"/>
          <w:szCs w:val="20"/>
        </w:rPr>
        <w:t xml:space="preserve">( pieczęć i podpis Dyrektora Szkoły/Przedszkola) </w:t>
      </w:r>
    </w:p>
    <w:p w14:paraId="20D5548E" w14:textId="77777777" w:rsidR="000351E3" w:rsidRPr="009C634E" w:rsidRDefault="000351E3" w:rsidP="000351E3">
      <w:pPr>
        <w:tabs>
          <w:tab w:val="left" w:leader="dot" w:pos="1749"/>
          <w:tab w:val="left" w:leader="dot" w:pos="3268"/>
        </w:tabs>
        <w:spacing w:after="6" w:line="220" w:lineRule="exact"/>
        <w:jc w:val="both"/>
        <w:rPr>
          <w:sz w:val="14"/>
        </w:rPr>
      </w:pPr>
    </w:p>
    <w:p w14:paraId="3C3A282F" w14:textId="77777777" w:rsidR="00AB77F1" w:rsidRDefault="00AB77F1" w:rsidP="000351E3">
      <w:pPr>
        <w:rPr>
          <w:rFonts w:ascii="Times New Roman" w:hAnsi="Times New Roman" w:cs="Times New Roman"/>
          <w:i/>
          <w:iCs/>
        </w:rPr>
      </w:pPr>
    </w:p>
    <w:p w14:paraId="283366DE" w14:textId="77777777" w:rsidR="00F84E55" w:rsidRDefault="00F84E55" w:rsidP="000351E3">
      <w:pPr>
        <w:rPr>
          <w:rFonts w:ascii="Times New Roman" w:hAnsi="Times New Roman" w:cs="Times New Roman"/>
          <w:i/>
          <w:iCs/>
        </w:rPr>
      </w:pPr>
    </w:p>
    <w:p w14:paraId="6FD54AE4" w14:textId="77777777" w:rsidR="00F84E55" w:rsidRDefault="00F84E55" w:rsidP="000351E3">
      <w:pPr>
        <w:rPr>
          <w:rFonts w:ascii="Times New Roman" w:hAnsi="Times New Roman" w:cs="Times New Roman"/>
          <w:i/>
          <w:iCs/>
        </w:rPr>
      </w:pPr>
    </w:p>
    <w:p w14:paraId="331985F5" w14:textId="32DE38EC" w:rsidR="000351E3" w:rsidRPr="00F84E55" w:rsidRDefault="000351E3" w:rsidP="000351E3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F84E55">
        <w:rPr>
          <w:rFonts w:ascii="Times New Roman" w:hAnsi="Times New Roman" w:cs="Times New Roman"/>
          <w:i/>
          <w:iCs/>
          <w:sz w:val="20"/>
          <w:szCs w:val="20"/>
        </w:rPr>
        <w:t>*niepotrzebne skreślić</w:t>
      </w:r>
    </w:p>
    <w:p w14:paraId="465A545B" w14:textId="5605702A" w:rsidR="009C634E" w:rsidRDefault="009C634E" w:rsidP="00F84E55">
      <w:pPr>
        <w:ind w:left="1080" w:hanging="1364"/>
        <w:jc w:val="right"/>
        <w:rPr>
          <w:sz w:val="20"/>
        </w:rPr>
      </w:pPr>
    </w:p>
    <w:p w14:paraId="72AFCDDA" w14:textId="566F0149" w:rsidR="00E8740D" w:rsidRPr="00EE752D" w:rsidRDefault="00E8740D" w:rsidP="00F84E55">
      <w:pPr>
        <w:tabs>
          <w:tab w:val="left" w:pos="6098"/>
        </w:tabs>
        <w:spacing w:after="0"/>
        <w:jc w:val="right"/>
        <w:rPr>
          <w:rFonts w:ascii="Times New Roman" w:eastAsia="Times New Roman" w:hAnsi="Times New Roman" w:cs="Times New Roman"/>
          <w:b/>
          <w:iCs/>
          <w:sz w:val="20"/>
          <w:szCs w:val="20"/>
        </w:rPr>
      </w:pPr>
      <w:r w:rsidRPr="00EE752D">
        <w:rPr>
          <w:rFonts w:ascii="Times New Roman" w:eastAsia="Times New Roman" w:hAnsi="Times New Roman" w:cs="Times New Roman"/>
          <w:iCs/>
          <w:sz w:val="20"/>
          <w:szCs w:val="20"/>
        </w:rPr>
        <w:t>Załą</w:t>
      </w:r>
      <w:r w:rsidR="00EE752D">
        <w:rPr>
          <w:rFonts w:ascii="Times New Roman" w:eastAsia="Times New Roman" w:hAnsi="Times New Roman" w:cs="Times New Roman"/>
          <w:iCs/>
          <w:sz w:val="20"/>
          <w:szCs w:val="20"/>
        </w:rPr>
        <w:t>cznik Nr 2  do Zarządzenia Nr 005</w:t>
      </w:r>
      <w:r w:rsidR="003C0E24">
        <w:rPr>
          <w:rFonts w:ascii="Times New Roman" w:eastAsia="Times New Roman" w:hAnsi="Times New Roman" w:cs="Times New Roman"/>
          <w:iCs/>
          <w:sz w:val="20"/>
          <w:szCs w:val="20"/>
        </w:rPr>
        <w:t>0.23.</w:t>
      </w:r>
      <w:r w:rsidR="00EE752D">
        <w:rPr>
          <w:rFonts w:ascii="Times New Roman" w:eastAsia="Times New Roman" w:hAnsi="Times New Roman" w:cs="Times New Roman"/>
          <w:iCs/>
          <w:sz w:val="20"/>
          <w:szCs w:val="20"/>
        </w:rPr>
        <w:t>202</w:t>
      </w:r>
      <w:r w:rsidR="001239BD">
        <w:rPr>
          <w:rFonts w:ascii="Times New Roman" w:eastAsia="Times New Roman" w:hAnsi="Times New Roman" w:cs="Times New Roman"/>
          <w:iCs/>
          <w:sz w:val="20"/>
          <w:szCs w:val="20"/>
        </w:rPr>
        <w:t>6</w:t>
      </w:r>
    </w:p>
    <w:p w14:paraId="5D792525" w14:textId="163B225B" w:rsidR="00E8740D" w:rsidRPr="00E8740D" w:rsidRDefault="00E8740D" w:rsidP="00F84E55">
      <w:pPr>
        <w:keepNext/>
        <w:keepLines/>
        <w:widowControl w:val="0"/>
        <w:shd w:val="clear" w:color="auto" w:fill="FFFFFF"/>
        <w:spacing w:after="0"/>
        <w:ind w:left="907" w:right="-35"/>
        <w:jc w:val="right"/>
        <w:outlineLvl w:val="1"/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</w:pPr>
      <w:r w:rsidRPr="00E8740D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 xml:space="preserve">                                                         </w:t>
      </w:r>
      <w:r w:rsidR="00C31A47" w:rsidRPr="00EE752D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 xml:space="preserve">         </w:t>
      </w:r>
      <w:r w:rsidRPr="00E8740D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 xml:space="preserve"> Burmistr</w:t>
      </w:r>
      <w:r w:rsidR="00EE752D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 xml:space="preserve">za Miasta Płońska z dnia  </w:t>
      </w:r>
      <w:r w:rsidR="003C0E24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 xml:space="preserve">29 </w:t>
      </w:r>
      <w:r w:rsidR="00EE752D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>stycznia 202</w:t>
      </w:r>
      <w:r w:rsidR="001239BD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>6</w:t>
      </w:r>
      <w:r w:rsidR="003C0E24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 xml:space="preserve"> </w:t>
      </w:r>
      <w:r w:rsidR="00EE752D">
        <w:rPr>
          <w:rFonts w:ascii="Times New Roman" w:eastAsia="Times New Roman" w:hAnsi="Times New Roman" w:cs="Times New Roman"/>
          <w:iCs/>
          <w:sz w:val="20"/>
          <w:szCs w:val="20"/>
          <w:lang w:eastAsia="en-US"/>
        </w:rPr>
        <w:t xml:space="preserve">r. </w:t>
      </w:r>
    </w:p>
    <w:p w14:paraId="0B92ED83" w14:textId="77777777" w:rsidR="00E8740D" w:rsidRPr="00E8740D" w:rsidRDefault="00E8740D" w:rsidP="00C31A47">
      <w:pPr>
        <w:keepNext/>
        <w:keepLines/>
        <w:widowControl w:val="0"/>
        <w:spacing w:after="152" w:line="280" w:lineRule="exact"/>
        <w:ind w:left="907" w:right="907"/>
        <w:jc w:val="right"/>
        <w:outlineLvl w:val="1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</w:p>
    <w:p w14:paraId="1EAE71BD" w14:textId="77777777" w:rsidR="00E8740D" w:rsidRPr="00E8740D" w:rsidRDefault="00E8740D" w:rsidP="00E8740D">
      <w:pPr>
        <w:keepNext/>
        <w:keepLines/>
        <w:widowControl w:val="0"/>
        <w:spacing w:after="152" w:line="240" w:lineRule="auto"/>
        <w:ind w:left="907" w:right="907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</w:pPr>
      <w:r w:rsidRPr="00E8740D">
        <w:rPr>
          <w:rFonts w:ascii="Times New Roman" w:eastAsia="Times New Roman" w:hAnsi="Times New Roman" w:cs="Times New Roman"/>
          <w:b/>
          <w:bCs/>
          <w:sz w:val="28"/>
          <w:szCs w:val="28"/>
          <w:lang w:eastAsia="en-US"/>
        </w:rPr>
        <w:t>Umowa nr</w:t>
      </w:r>
    </w:p>
    <w:p w14:paraId="254E2D83" w14:textId="77777777" w:rsidR="00E8740D" w:rsidRPr="00E8740D" w:rsidRDefault="00E8740D" w:rsidP="00E8740D">
      <w:pPr>
        <w:widowControl w:val="0"/>
        <w:spacing w:after="373" w:line="240" w:lineRule="auto"/>
        <w:ind w:left="907" w:right="907"/>
        <w:jc w:val="center"/>
        <w:rPr>
          <w:rFonts w:ascii="Times New Roman" w:eastAsia="Times New Roman" w:hAnsi="Times New Roman" w:cs="Times New Roman"/>
          <w:b/>
          <w:bCs/>
          <w:lang w:eastAsia="en-US"/>
        </w:rPr>
      </w:pPr>
      <w:r w:rsidRPr="00E8740D">
        <w:rPr>
          <w:rFonts w:ascii="Times New Roman" w:eastAsia="Times New Roman" w:hAnsi="Times New Roman" w:cs="Times New Roman"/>
          <w:b/>
          <w:bCs/>
          <w:lang w:eastAsia="en-US"/>
        </w:rPr>
        <w:t>o dofinansowanie opłat do indywidualnej formy doskonalenia zawodowego nauczyciela - studia wyższe zawodowe; studia wyższe magisterskie;</w:t>
      </w:r>
      <w:r w:rsidRPr="00E8740D">
        <w:rPr>
          <w:rFonts w:ascii="Times New Roman" w:eastAsia="Times New Roman" w:hAnsi="Times New Roman" w:cs="Times New Roman"/>
          <w:b/>
          <w:bCs/>
          <w:lang w:eastAsia="en-US"/>
        </w:rPr>
        <w:br/>
        <w:t>uzupełniające studia magisterskie; studia podyplomowe/ kursy kwalifikacyjne*</w:t>
      </w:r>
    </w:p>
    <w:p w14:paraId="4334C9DD" w14:textId="1C2FBA2B" w:rsidR="00E8740D" w:rsidRPr="00E8740D" w:rsidRDefault="00E8740D" w:rsidP="00EE752D">
      <w:pPr>
        <w:widowControl w:val="0"/>
        <w:spacing w:after="0" w:line="240" w:lineRule="auto"/>
        <w:ind w:right="-35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 xml:space="preserve">W  dniu …………………….   pomiędzy: Szkołą Podstawową Nr </w:t>
      </w:r>
      <w:r w:rsidR="00EE752D">
        <w:rPr>
          <w:rFonts w:ascii="Times New Roman" w:eastAsia="Times New Roman" w:hAnsi="Times New Roman" w:cs="Times New Roman"/>
          <w:lang w:eastAsia="en-US"/>
        </w:rPr>
        <w:t>..</w:t>
      </w:r>
      <w:r w:rsidRPr="00E8740D">
        <w:rPr>
          <w:rFonts w:ascii="Times New Roman" w:eastAsia="Times New Roman" w:hAnsi="Times New Roman" w:cs="Times New Roman"/>
          <w:lang w:eastAsia="en-US"/>
        </w:rPr>
        <w:t>…/ Przedszkolem Nr……………</w:t>
      </w:r>
      <w:r w:rsidR="00EE752D">
        <w:rPr>
          <w:rFonts w:ascii="Times New Roman" w:eastAsia="Times New Roman" w:hAnsi="Times New Roman" w:cs="Times New Roman"/>
          <w:lang w:eastAsia="en-US"/>
        </w:rPr>
        <w:t>…….…..</w:t>
      </w:r>
    </w:p>
    <w:p w14:paraId="5B3103DE" w14:textId="77777777" w:rsidR="00E8740D" w:rsidRPr="00E8740D" w:rsidRDefault="00E8740D" w:rsidP="00E8740D">
      <w:pPr>
        <w:widowControl w:val="0"/>
        <w:spacing w:after="0" w:line="240" w:lineRule="auto"/>
        <w:ind w:right="280"/>
        <w:rPr>
          <w:rFonts w:ascii="Times New Roman" w:eastAsia="Times New Roman" w:hAnsi="Times New Roman" w:cs="Times New Roman"/>
          <w:lang w:eastAsia="en-US"/>
        </w:rPr>
      </w:pPr>
    </w:p>
    <w:p w14:paraId="026E3AA9" w14:textId="507CCC4F" w:rsidR="00E8740D" w:rsidRPr="00E8740D" w:rsidRDefault="00E8740D" w:rsidP="00EE752D">
      <w:pPr>
        <w:widowControl w:val="0"/>
        <w:spacing w:after="0" w:line="240" w:lineRule="auto"/>
        <w:ind w:right="-35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 xml:space="preserve"> ………………………………………………………………………………………………………</w:t>
      </w:r>
      <w:r w:rsidR="00EE752D">
        <w:rPr>
          <w:rFonts w:ascii="Times New Roman" w:eastAsia="Times New Roman" w:hAnsi="Times New Roman" w:cs="Times New Roman"/>
          <w:lang w:eastAsia="en-US"/>
        </w:rPr>
        <w:t>........……</w:t>
      </w:r>
      <w:r w:rsidRPr="00E8740D">
        <w:rPr>
          <w:rFonts w:ascii="Times New Roman" w:eastAsia="Times New Roman" w:hAnsi="Times New Roman" w:cs="Times New Roman"/>
          <w:lang w:eastAsia="en-US"/>
        </w:rPr>
        <w:t>…</w:t>
      </w:r>
    </w:p>
    <w:p w14:paraId="59CD2528" w14:textId="77777777" w:rsidR="00E8740D" w:rsidRPr="00E8740D" w:rsidRDefault="00E8740D" w:rsidP="00E8740D">
      <w:pPr>
        <w:widowControl w:val="0"/>
        <w:spacing w:after="0" w:line="240" w:lineRule="auto"/>
        <w:ind w:right="280"/>
        <w:jc w:val="center"/>
        <w:rPr>
          <w:rFonts w:ascii="Times New Roman" w:eastAsia="Times New Roman" w:hAnsi="Times New Roman" w:cs="Times New Roman"/>
          <w:i/>
          <w:iCs/>
          <w:vertAlign w:val="superscript"/>
          <w:lang w:eastAsia="en-US"/>
        </w:rPr>
      </w:pPr>
      <w:r w:rsidRPr="00E8740D">
        <w:rPr>
          <w:rFonts w:ascii="Times New Roman" w:eastAsia="Times New Roman" w:hAnsi="Times New Roman" w:cs="Times New Roman"/>
          <w:i/>
          <w:iCs/>
          <w:vertAlign w:val="superscript"/>
          <w:lang w:eastAsia="en-US"/>
        </w:rPr>
        <w:t>(siedziba i adres placówki)</w:t>
      </w:r>
    </w:p>
    <w:p w14:paraId="2E175F7A" w14:textId="77777777" w:rsidR="00E8740D" w:rsidRPr="00E8740D" w:rsidRDefault="00E8740D" w:rsidP="00D213C6">
      <w:pPr>
        <w:widowControl w:val="0"/>
        <w:tabs>
          <w:tab w:val="left" w:leader="dot" w:pos="9914"/>
        </w:tabs>
        <w:spacing w:after="16" w:line="240" w:lineRule="auto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>reprezentowaną przez Dyrektora</w:t>
      </w:r>
      <w:r w:rsidRPr="00E8740D">
        <w:rPr>
          <w:rFonts w:ascii="Times New Roman" w:eastAsia="Times New Roman" w:hAnsi="Times New Roman" w:cs="Times New Roman"/>
          <w:lang w:eastAsia="en-US"/>
        </w:rPr>
        <w:tab/>
      </w:r>
    </w:p>
    <w:p w14:paraId="51B6A409" w14:textId="6E05D298" w:rsidR="00E8740D" w:rsidRPr="00E8740D" w:rsidRDefault="00EE752D" w:rsidP="00E8740D">
      <w:pPr>
        <w:widowControl w:val="0"/>
        <w:spacing w:after="15" w:line="240" w:lineRule="auto"/>
        <w:ind w:left="4820"/>
        <w:rPr>
          <w:rFonts w:ascii="Segoe UI" w:eastAsia="Segoe UI" w:hAnsi="Segoe UI" w:cs="Segoe UI"/>
          <w:i/>
          <w:iCs/>
          <w:sz w:val="13"/>
          <w:szCs w:val="13"/>
          <w:lang w:eastAsia="en-US"/>
        </w:rPr>
      </w:pPr>
      <w:r>
        <w:rPr>
          <w:rFonts w:ascii="Segoe UI" w:eastAsia="Segoe UI" w:hAnsi="Segoe UI" w:cs="Segoe UI"/>
          <w:i/>
          <w:iCs/>
          <w:sz w:val="13"/>
          <w:szCs w:val="13"/>
          <w:lang w:eastAsia="en-US"/>
        </w:rPr>
        <w:t xml:space="preserve">                                </w:t>
      </w:r>
      <w:r w:rsidR="00E8740D" w:rsidRPr="00E8740D">
        <w:rPr>
          <w:rFonts w:ascii="Segoe UI" w:eastAsia="Segoe UI" w:hAnsi="Segoe UI" w:cs="Segoe UI"/>
          <w:i/>
          <w:iCs/>
          <w:sz w:val="13"/>
          <w:szCs w:val="13"/>
          <w:lang w:eastAsia="en-US"/>
        </w:rPr>
        <w:t>(imię i nazwisko dyrektora szkoły/przedszkola)</w:t>
      </w:r>
    </w:p>
    <w:p w14:paraId="66BFC981" w14:textId="77777777" w:rsidR="00E8740D" w:rsidRPr="00E8740D" w:rsidRDefault="00E8740D" w:rsidP="00E8740D">
      <w:pPr>
        <w:widowControl w:val="0"/>
        <w:spacing w:after="113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 xml:space="preserve">zwanego w dalszej części umowy </w:t>
      </w:r>
      <w:r w:rsidRPr="00E8740D">
        <w:rPr>
          <w:rFonts w:ascii="Times New Roman" w:eastAsia="Times New Roman" w:hAnsi="Times New Roman" w:cs="Times New Roman"/>
          <w:b/>
          <w:bCs/>
          <w:lang w:eastAsia="en-US"/>
        </w:rPr>
        <w:t>Pracodawcą,</w:t>
      </w:r>
    </w:p>
    <w:p w14:paraId="66A24AB4" w14:textId="77777777" w:rsidR="00E8740D" w:rsidRPr="00E8740D" w:rsidRDefault="00E8740D" w:rsidP="00E8740D">
      <w:pPr>
        <w:widowControl w:val="0"/>
        <w:spacing w:after="113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</w:p>
    <w:p w14:paraId="7B18CA5B" w14:textId="7627E34A" w:rsidR="00E8740D" w:rsidRPr="00E8740D" w:rsidRDefault="00E8740D" w:rsidP="00E8740D">
      <w:pPr>
        <w:widowControl w:val="0"/>
        <w:tabs>
          <w:tab w:val="left" w:leader="dot" w:pos="6771"/>
        </w:tabs>
        <w:spacing w:after="16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>a Panią/Panem</w:t>
      </w:r>
      <w:r w:rsidRPr="00E8740D">
        <w:rPr>
          <w:rFonts w:ascii="Times New Roman" w:eastAsia="Times New Roman" w:hAnsi="Times New Roman" w:cs="Times New Roman"/>
          <w:lang w:eastAsia="en-US"/>
        </w:rPr>
        <w:tab/>
      </w:r>
      <w:r w:rsidR="00EE752D">
        <w:rPr>
          <w:rFonts w:ascii="Times New Roman" w:eastAsia="Times New Roman" w:hAnsi="Times New Roman" w:cs="Times New Roman"/>
          <w:lang w:eastAsia="en-US"/>
        </w:rPr>
        <w:t>….</w:t>
      </w:r>
      <w:r w:rsidRPr="00E8740D">
        <w:rPr>
          <w:rFonts w:ascii="Times New Roman" w:eastAsia="Times New Roman" w:hAnsi="Times New Roman" w:cs="Times New Roman"/>
          <w:lang w:eastAsia="en-US"/>
        </w:rPr>
        <w:t xml:space="preserve">nauczycielem zatrudnionym </w:t>
      </w:r>
    </w:p>
    <w:p w14:paraId="011805A4" w14:textId="77777777" w:rsidR="00E8740D" w:rsidRPr="00E8740D" w:rsidRDefault="00E8740D" w:rsidP="00E8740D">
      <w:pPr>
        <w:widowControl w:val="0"/>
        <w:spacing w:after="368" w:line="240" w:lineRule="auto"/>
        <w:ind w:left="3940"/>
        <w:rPr>
          <w:rFonts w:ascii="Times New Roman" w:eastAsia="Segoe UI" w:hAnsi="Times New Roman" w:cs="Times New Roman"/>
          <w:i/>
          <w:iCs/>
          <w:sz w:val="15"/>
          <w:szCs w:val="15"/>
          <w:lang w:eastAsia="en-US"/>
        </w:rPr>
      </w:pPr>
      <w:r w:rsidRPr="00E8740D">
        <w:rPr>
          <w:rFonts w:ascii="Times New Roman" w:eastAsia="Segoe UI" w:hAnsi="Times New Roman" w:cs="Times New Roman"/>
          <w:i/>
          <w:iCs/>
          <w:sz w:val="15"/>
          <w:szCs w:val="15"/>
          <w:lang w:eastAsia="en-US"/>
        </w:rPr>
        <w:t>(imię i nazwisko nauczyciela)</w:t>
      </w:r>
    </w:p>
    <w:p w14:paraId="119D0C5E" w14:textId="3FC2BFC6" w:rsidR="00E8740D" w:rsidRPr="00E8740D" w:rsidRDefault="00EE752D" w:rsidP="00E8740D">
      <w:pPr>
        <w:widowControl w:val="0"/>
        <w:tabs>
          <w:tab w:val="left" w:leader="dot" w:pos="7228"/>
          <w:tab w:val="left" w:leader="dot" w:pos="7425"/>
        </w:tabs>
        <w:spacing w:after="6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lang w:eastAsia="en-US"/>
        </w:rPr>
        <w:t xml:space="preserve">w  </w:t>
      </w:r>
      <w:r>
        <w:rPr>
          <w:rFonts w:ascii="Times New Roman" w:eastAsia="Times New Roman" w:hAnsi="Times New Roman" w:cs="Times New Roman"/>
          <w:lang w:eastAsia="en-US"/>
        </w:rPr>
        <w:tab/>
        <w:t>…………………………….</w:t>
      </w:r>
    </w:p>
    <w:p w14:paraId="50F036EF" w14:textId="2D43DD88" w:rsidR="00E8740D" w:rsidRPr="00E8740D" w:rsidRDefault="00EE752D" w:rsidP="00E8740D">
      <w:pPr>
        <w:widowControl w:val="0"/>
        <w:spacing w:after="0" w:line="240" w:lineRule="auto"/>
        <w:ind w:left="3080"/>
        <w:rPr>
          <w:rFonts w:ascii="Times New Roman" w:eastAsia="Times New Roman" w:hAnsi="Times New Roman" w:cs="Times New Roman"/>
          <w:i/>
          <w:iCs/>
          <w:sz w:val="17"/>
          <w:szCs w:val="17"/>
          <w:lang w:eastAsia="en-US"/>
        </w:rPr>
      </w:pPr>
      <w:r>
        <w:rPr>
          <w:rFonts w:ascii="Times New Roman" w:eastAsia="Times New Roman" w:hAnsi="Times New Roman" w:cs="Times New Roman"/>
          <w:i/>
          <w:iCs/>
          <w:sz w:val="17"/>
          <w:szCs w:val="17"/>
          <w:lang w:eastAsia="en-US"/>
        </w:rPr>
        <w:t xml:space="preserve">                </w:t>
      </w:r>
      <w:r w:rsidR="00E8740D" w:rsidRPr="00E8740D">
        <w:rPr>
          <w:rFonts w:ascii="Times New Roman" w:eastAsia="Times New Roman" w:hAnsi="Times New Roman" w:cs="Times New Roman"/>
          <w:i/>
          <w:iCs/>
          <w:sz w:val="17"/>
          <w:szCs w:val="17"/>
          <w:lang w:eastAsia="en-US"/>
        </w:rPr>
        <w:t>(miejsce zatrudnienia )</w:t>
      </w:r>
    </w:p>
    <w:p w14:paraId="2A784A6D" w14:textId="77777777" w:rsidR="00E8740D" w:rsidRPr="00E8740D" w:rsidRDefault="00E8740D" w:rsidP="00E8740D">
      <w:pPr>
        <w:widowControl w:val="0"/>
        <w:tabs>
          <w:tab w:val="left" w:leader="dot" w:pos="7228"/>
          <w:tab w:val="left" w:leader="dot" w:pos="7425"/>
        </w:tabs>
        <w:spacing w:after="6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</w:p>
    <w:p w14:paraId="63CC006D" w14:textId="77777777" w:rsidR="00E8740D" w:rsidRPr="00E8740D" w:rsidRDefault="00E8740D" w:rsidP="00E8740D">
      <w:pPr>
        <w:widowControl w:val="0"/>
        <w:tabs>
          <w:tab w:val="left" w:leader="dot" w:pos="7228"/>
          <w:tab w:val="left" w:leader="dot" w:pos="7425"/>
        </w:tabs>
        <w:spacing w:after="6" w:line="36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 xml:space="preserve">zwanym w dalszej części umowy </w:t>
      </w:r>
      <w:r w:rsidRPr="00E8740D">
        <w:rPr>
          <w:rFonts w:ascii="Times New Roman" w:eastAsia="Times New Roman" w:hAnsi="Times New Roman" w:cs="Times New Roman"/>
          <w:b/>
          <w:bCs/>
          <w:lang w:eastAsia="en-US"/>
        </w:rPr>
        <w:t>Pracownikiem</w:t>
      </w:r>
      <w:r w:rsidRPr="00E8740D">
        <w:rPr>
          <w:rFonts w:ascii="Times New Roman" w:eastAsia="Times New Roman" w:hAnsi="Times New Roman" w:cs="Times New Roman"/>
          <w:lang w:eastAsia="en-US"/>
        </w:rPr>
        <w:t>,</w:t>
      </w:r>
    </w:p>
    <w:p w14:paraId="243944B8" w14:textId="77777777" w:rsidR="00E8740D" w:rsidRPr="00E8740D" w:rsidRDefault="00E8740D" w:rsidP="00E8740D">
      <w:pPr>
        <w:widowControl w:val="0"/>
        <w:spacing w:after="286" w:line="36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>zostaje zawarta umowa następującej treści:</w:t>
      </w:r>
    </w:p>
    <w:p w14:paraId="440E08A2" w14:textId="77777777" w:rsidR="00E8740D" w:rsidRPr="00E8740D" w:rsidRDefault="00E8740D" w:rsidP="00E8740D">
      <w:pPr>
        <w:widowControl w:val="0"/>
        <w:spacing w:after="0" w:line="240" w:lineRule="auto"/>
        <w:ind w:left="4680"/>
        <w:rPr>
          <w:rFonts w:ascii="Times New Roman" w:eastAsia="Garamond" w:hAnsi="Times New Roman" w:cs="Times New Roman"/>
          <w:spacing w:val="60"/>
          <w:sz w:val="24"/>
          <w:szCs w:val="24"/>
          <w:lang w:eastAsia="en-US"/>
        </w:rPr>
      </w:pPr>
      <w:r w:rsidRPr="00E8740D">
        <w:rPr>
          <w:rFonts w:ascii="Times New Roman" w:eastAsia="Garamond" w:hAnsi="Times New Roman" w:cs="Times New Roman"/>
          <w:spacing w:val="60"/>
          <w:sz w:val="24"/>
          <w:szCs w:val="24"/>
          <w:lang w:eastAsia="en-US"/>
        </w:rPr>
        <w:t>§1</w:t>
      </w:r>
    </w:p>
    <w:p w14:paraId="696DF4C2" w14:textId="38C619AA" w:rsidR="00E8740D" w:rsidRPr="00E8740D" w:rsidRDefault="00E8740D" w:rsidP="00E8740D">
      <w:pPr>
        <w:widowControl w:val="0"/>
        <w:tabs>
          <w:tab w:val="left" w:leader="dot" w:pos="7747"/>
        </w:tabs>
        <w:spacing w:after="6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>Na podst</w:t>
      </w:r>
      <w:r w:rsidR="00EE752D">
        <w:rPr>
          <w:rFonts w:ascii="Times New Roman" w:eastAsia="Times New Roman" w:hAnsi="Times New Roman" w:cs="Times New Roman"/>
          <w:lang w:eastAsia="en-US"/>
        </w:rPr>
        <w:t>awie decyzji Pracodawcy z dnia …………………………………………..</w:t>
      </w:r>
      <w:r w:rsidRPr="00E8740D">
        <w:rPr>
          <w:rFonts w:ascii="Times New Roman" w:eastAsia="Times New Roman" w:hAnsi="Times New Roman" w:cs="Times New Roman"/>
          <w:lang w:eastAsia="en-US"/>
        </w:rPr>
        <w:t xml:space="preserve"> określonej we Wniosku</w:t>
      </w:r>
    </w:p>
    <w:p w14:paraId="3A53A260" w14:textId="1B5CA152" w:rsidR="00E8740D" w:rsidRPr="00E8740D" w:rsidRDefault="00E8740D" w:rsidP="00EE752D">
      <w:pPr>
        <w:widowControl w:val="0"/>
        <w:spacing w:after="0"/>
        <w:ind w:hanging="36"/>
        <w:jc w:val="both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 xml:space="preserve"> o dofinansowanie </w:t>
      </w:r>
      <w:r w:rsidR="00151F9C">
        <w:rPr>
          <w:rFonts w:ascii="Times New Roman" w:eastAsia="Times New Roman" w:hAnsi="Times New Roman" w:cs="Times New Roman"/>
          <w:lang w:eastAsia="en-US"/>
        </w:rPr>
        <w:t xml:space="preserve">opłat </w:t>
      </w:r>
      <w:r w:rsidRPr="00E8740D">
        <w:rPr>
          <w:rFonts w:ascii="Times New Roman" w:eastAsia="Times New Roman" w:hAnsi="Times New Roman" w:cs="Times New Roman"/>
          <w:lang w:eastAsia="en-US"/>
        </w:rPr>
        <w:t>do indywidualnej formy doskonalenia zawodowego, Pracodawca przyznaje dofinansowanie do opłaty (czesnego) za kształcenie pobierane przez:</w:t>
      </w:r>
    </w:p>
    <w:p w14:paraId="358905EE" w14:textId="77777777" w:rsidR="00E8740D" w:rsidRPr="00E8740D" w:rsidRDefault="00E8740D" w:rsidP="00E8740D">
      <w:pPr>
        <w:widowControl w:val="0"/>
        <w:spacing w:after="0"/>
        <w:ind w:hanging="36"/>
        <w:jc w:val="both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>………………………………………………………………………………………………………………..</w:t>
      </w:r>
    </w:p>
    <w:p w14:paraId="64B5591F" w14:textId="14AAEB91" w:rsidR="00E8740D" w:rsidRPr="00E8740D" w:rsidRDefault="00E8740D" w:rsidP="00E8740D">
      <w:pPr>
        <w:widowControl w:val="0"/>
        <w:spacing w:after="0" w:line="240" w:lineRule="auto"/>
        <w:jc w:val="center"/>
        <w:rPr>
          <w:rFonts w:ascii="Times New Roman" w:eastAsia="Arial Unicode MS" w:hAnsi="Times New Roman" w:cs="Times New Roman"/>
          <w:i/>
          <w:iCs/>
          <w:color w:val="000000"/>
          <w:sz w:val="20"/>
          <w:szCs w:val="20"/>
          <w:lang w:bidi="pl-PL"/>
        </w:rPr>
      </w:pPr>
      <w:r w:rsidRPr="00E8740D">
        <w:rPr>
          <w:rFonts w:ascii="Times New Roman" w:eastAsia="Arial Unicode MS" w:hAnsi="Times New Roman" w:cs="Times New Roman"/>
          <w:i/>
          <w:iCs/>
          <w:color w:val="000000"/>
          <w:sz w:val="20"/>
          <w:szCs w:val="20"/>
          <w:lang w:bidi="pl-PL"/>
        </w:rPr>
        <w:t xml:space="preserve">(nazwa </w:t>
      </w:r>
      <w:r w:rsidR="00151F9C">
        <w:rPr>
          <w:rFonts w:ascii="Times New Roman" w:eastAsia="Arial Unicode MS" w:hAnsi="Times New Roman" w:cs="Times New Roman"/>
          <w:i/>
          <w:iCs/>
          <w:color w:val="000000"/>
          <w:sz w:val="20"/>
          <w:szCs w:val="20"/>
          <w:lang w:bidi="pl-PL"/>
        </w:rPr>
        <w:t>organizatora formy doskonalenia</w:t>
      </w:r>
      <w:r w:rsidRPr="00E8740D">
        <w:rPr>
          <w:rFonts w:ascii="Times New Roman" w:eastAsia="Arial Unicode MS" w:hAnsi="Times New Roman" w:cs="Times New Roman"/>
          <w:i/>
          <w:iCs/>
          <w:color w:val="000000"/>
          <w:sz w:val="20"/>
          <w:szCs w:val="20"/>
          <w:lang w:bidi="pl-PL"/>
        </w:rPr>
        <w:t>)</w:t>
      </w:r>
    </w:p>
    <w:p w14:paraId="1C28D60D" w14:textId="77777777" w:rsidR="00E8740D" w:rsidRPr="00E8740D" w:rsidRDefault="00E8740D" w:rsidP="00E8740D">
      <w:pPr>
        <w:widowControl w:val="0"/>
        <w:spacing w:after="0" w:line="240" w:lineRule="auto"/>
        <w:ind w:left="32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65A877C1" w14:textId="77777777" w:rsidR="00E8740D" w:rsidRPr="00E8740D" w:rsidRDefault="00E8740D" w:rsidP="00E8740D">
      <w:pPr>
        <w:widowControl w:val="0"/>
        <w:spacing w:after="118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>na kierunku/w specjalności:………………………………………………………………………………….</w:t>
      </w:r>
    </w:p>
    <w:p w14:paraId="0B070873" w14:textId="510A804F" w:rsidR="00E8740D" w:rsidRPr="00E8740D" w:rsidRDefault="00E8740D" w:rsidP="00E8740D">
      <w:pPr>
        <w:widowControl w:val="0"/>
        <w:spacing w:after="547" w:line="240" w:lineRule="auto"/>
        <w:ind w:left="4680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</w:pPr>
      <w:r w:rsidRPr="00E8740D">
        <w:rPr>
          <w:rFonts w:ascii="Times New Roman" w:eastAsia="Times New Roman" w:hAnsi="Times New Roman" w:cs="Times New Roman"/>
          <w:i/>
          <w:iCs/>
          <w:sz w:val="14"/>
          <w:szCs w:val="14"/>
          <w:lang w:eastAsia="en-US"/>
        </w:rPr>
        <w:t>(</w:t>
      </w:r>
      <w:r w:rsidRPr="00E8740D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 xml:space="preserve">podać kierunek </w:t>
      </w:r>
      <w:r w:rsidR="00151F9C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>l</w:t>
      </w:r>
      <w:r w:rsidRPr="00E8740D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>ub specjalność)</w:t>
      </w:r>
    </w:p>
    <w:p w14:paraId="27DBD562" w14:textId="77777777" w:rsidR="00E8740D" w:rsidRPr="00E8740D" w:rsidRDefault="00E8740D" w:rsidP="00913593">
      <w:pPr>
        <w:keepNext/>
        <w:keepLines/>
        <w:widowControl w:val="0"/>
        <w:spacing w:after="0" w:line="240" w:lineRule="auto"/>
        <w:ind w:right="60"/>
        <w:jc w:val="center"/>
        <w:outlineLvl w:val="0"/>
        <w:rPr>
          <w:rFonts w:ascii="Times New Roman" w:eastAsia="Segoe UI" w:hAnsi="Times New Roman" w:cs="Times New Roman"/>
          <w:sz w:val="24"/>
          <w:szCs w:val="24"/>
          <w:lang w:eastAsia="en-US"/>
        </w:rPr>
      </w:pPr>
      <w:bookmarkStart w:id="5" w:name="bookmark1"/>
      <w:r w:rsidRPr="00E8740D">
        <w:rPr>
          <w:rFonts w:ascii="Times New Roman" w:eastAsia="Segoe UI" w:hAnsi="Times New Roman" w:cs="Times New Roman"/>
          <w:lang w:eastAsia="en-US"/>
        </w:rPr>
        <w:t xml:space="preserve">§ </w:t>
      </w:r>
      <w:r w:rsidRPr="00E8740D">
        <w:rPr>
          <w:rFonts w:ascii="Times New Roman" w:eastAsia="Segoe UI" w:hAnsi="Times New Roman" w:cs="Times New Roman"/>
          <w:color w:val="000000"/>
          <w:sz w:val="20"/>
          <w:szCs w:val="20"/>
          <w:shd w:val="clear" w:color="auto" w:fill="FFFFFF"/>
          <w:lang w:bidi="pl-PL"/>
        </w:rPr>
        <w:t>2</w:t>
      </w:r>
      <w:bookmarkEnd w:id="5"/>
      <w:r w:rsidRPr="00E8740D">
        <w:rPr>
          <w:rFonts w:ascii="Times New Roman" w:eastAsia="Segoe UI" w:hAnsi="Times New Roman" w:cs="Times New Roman"/>
          <w:lang w:eastAsia="en-US"/>
        </w:rPr>
        <w:t xml:space="preserve"> </w:t>
      </w:r>
    </w:p>
    <w:p w14:paraId="3795CD85" w14:textId="67CA5D9C" w:rsidR="00E8740D" w:rsidRDefault="00E8740D" w:rsidP="00913593">
      <w:pPr>
        <w:widowControl w:val="0"/>
        <w:spacing w:before="300" w:after="6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E8740D">
        <w:rPr>
          <w:rFonts w:ascii="Times New Roman" w:eastAsia="Times New Roman" w:hAnsi="Times New Roman" w:cs="Times New Roman"/>
          <w:lang w:eastAsia="en-US"/>
        </w:rPr>
        <w:t xml:space="preserve">Wysokość dofinansowania, o którym mowa w § wynosi </w:t>
      </w:r>
      <w:r w:rsidRPr="00F84E55">
        <w:rPr>
          <w:rFonts w:ascii="Times New Roman" w:eastAsia="Times New Roman" w:hAnsi="Times New Roman" w:cs="Times New Roman"/>
          <w:lang w:eastAsia="en-US"/>
        </w:rPr>
        <w:t xml:space="preserve">……………………….. zł.(słownie: ……………………………………………………………………………….)  za semestr zgodnie </w:t>
      </w:r>
      <w:r w:rsidR="00151F9C" w:rsidRPr="00F84E55">
        <w:rPr>
          <w:rFonts w:ascii="Times New Roman" w:eastAsia="Times New Roman" w:hAnsi="Times New Roman" w:cs="Times New Roman"/>
          <w:lang w:eastAsia="en-US"/>
        </w:rPr>
        <w:t>za</w:t>
      </w:r>
      <w:r w:rsidRPr="00F84E55">
        <w:rPr>
          <w:rFonts w:ascii="Times New Roman" w:eastAsia="Times New Roman" w:hAnsi="Times New Roman" w:cs="Times New Roman"/>
          <w:lang w:eastAsia="en-US"/>
        </w:rPr>
        <w:t>rządzeniem nr ………………  Burmistrza Miasta Płońsk z dnia ……………………. w sprawie ustalenia na rok 202</w:t>
      </w:r>
      <w:r w:rsidR="001239BD" w:rsidRPr="00F84E55">
        <w:rPr>
          <w:rFonts w:ascii="Times New Roman" w:eastAsia="Times New Roman" w:hAnsi="Times New Roman" w:cs="Times New Roman"/>
          <w:lang w:eastAsia="en-US"/>
        </w:rPr>
        <w:t>6</w:t>
      </w:r>
      <w:r w:rsidRPr="00F84E55">
        <w:rPr>
          <w:rFonts w:ascii="Times New Roman" w:eastAsia="Times New Roman" w:hAnsi="Times New Roman" w:cs="Times New Roman"/>
          <w:lang w:eastAsia="en-US"/>
        </w:rPr>
        <w:t xml:space="preserve"> planu dofinansowania form doskonalenia zawodowe</w:t>
      </w:r>
      <w:r w:rsidR="00EE752D" w:rsidRPr="00F84E55">
        <w:rPr>
          <w:rFonts w:ascii="Times New Roman" w:eastAsia="Times New Roman" w:hAnsi="Times New Roman" w:cs="Times New Roman"/>
          <w:lang w:eastAsia="en-US"/>
        </w:rPr>
        <w:t xml:space="preserve">go nauczycieli, ustalenia form </w:t>
      </w:r>
      <w:r w:rsidRPr="00F84E55">
        <w:rPr>
          <w:rFonts w:ascii="Times New Roman" w:eastAsia="Times New Roman" w:hAnsi="Times New Roman" w:cs="Times New Roman"/>
          <w:lang w:eastAsia="en-US"/>
        </w:rPr>
        <w:t xml:space="preserve">  i specjalności kształcenia, na które dofinansowanie jest przyznawane oraz maksymalnej kwoty dofinansowania opłat </w:t>
      </w:r>
      <w:r w:rsidR="00EE752D" w:rsidRPr="00F84E55">
        <w:rPr>
          <w:rFonts w:ascii="Times New Roman" w:eastAsia="Times New Roman" w:hAnsi="Times New Roman" w:cs="Times New Roman"/>
          <w:lang w:eastAsia="en-US"/>
        </w:rPr>
        <w:br/>
      </w:r>
      <w:r w:rsidRPr="00F84E55">
        <w:rPr>
          <w:rFonts w:ascii="Times New Roman" w:eastAsia="Times New Roman" w:hAnsi="Times New Roman" w:cs="Times New Roman"/>
          <w:lang w:eastAsia="en-US"/>
        </w:rPr>
        <w:t xml:space="preserve">za kształcenie nauczycieli, zatrudnionych w szkołach i przedszkolach prowadzonych przez Gminę Miasto Płońsk, pobieranych przez podmioty, o których mowa w art. 70a ust. 3a pkt 1 i 2 ustawy Karta Nauczyciela. </w:t>
      </w:r>
    </w:p>
    <w:p w14:paraId="0940EAC1" w14:textId="77777777" w:rsidR="003569AC" w:rsidRDefault="003569AC" w:rsidP="003569AC">
      <w:pPr>
        <w:jc w:val="right"/>
      </w:pPr>
    </w:p>
    <w:p w14:paraId="2F89BC9D" w14:textId="77777777" w:rsidR="00913593" w:rsidRDefault="00913593" w:rsidP="00E8740D">
      <w:pPr>
        <w:widowControl w:val="0"/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lang w:bidi="pl-PL"/>
        </w:rPr>
      </w:pPr>
    </w:p>
    <w:p w14:paraId="08FA34A5" w14:textId="665A4158" w:rsidR="00E8740D" w:rsidRPr="00913593" w:rsidRDefault="00E8740D" w:rsidP="00E8740D">
      <w:pPr>
        <w:widowControl w:val="0"/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lang w:bidi="pl-PL"/>
        </w:rPr>
      </w:pPr>
      <w:r w:rsidRPr="00913593">
        <w:rPr>
          <w:rFonts w:ascii="Times New Roman" w:eastAsia="Arial Unicode MS" w:hAnsi="Times New Roman" w:cs="Times New Roman"/>
          <w:color w:val="000000"/>
          <w:lang w:bidi="pl-PL"/>
        </w:rPr>
        <w:t>§ 3</w:t>
      </w:r>
    </w:p>
    <w:p w14:paraId="01C262CE" w14:textId="77777777" w:rsidR="00E8740D" w:rsidRPr="00913593" w:rsidRDefault="00E8740D" w:rsidP="00E8740D">
      <w:pPr>
        <w:widowControl w:val="0"/>
        <w:numPr>
          <w:ilvl w:val="0"/>
          <w:numId w:val="23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color w:val="000000"/>
          <w:lang w:bidi="pl-PL"/>
        </w:rPr>
      </w:pPr>
      <w:r w:rsidRPr="00913593">
        <w:rPr>
          <w:rFonts w:ascii="Times New Roman" w:eastAsia="Arial Unicode MS" w:hAnsi="Times New Roman" w:cs="Times New Roman"/>
          <w:color w:val="000000"/>
          <w:lang w:bidi="pl-PL"/>
        </w:rPr>
        <w:t xml:space="preserve">Przyznane przez Pracodawcę dofinansowanie   zostanie wypłacone Pracownikowi w terminie 14 dni od dnia dostarczenia do siedziby Zespołu Obsługi Placówek Oświatowych w Płońsku kompletu dokumentów, </w:t>
      </w:r>
      <w:proofErr w:type="spellStart"/>
      <w:r w:rsidRPr="00913593">
        <w:rPr>
          <w:rFonts w:ascii="Times New Roman" w:eastAsia="Arial Unicode MS" w:hAnsi="Times New Roman" w:cs="Times New Roman"/>
          <w:color w:val="000000"/>
          <w:lang w:bidi="pl-PL"/>
        </w:rPr>
        <w:t>tj</w:t>
      </w:r>
      <w:proofErr w:type="spellEnd"/>
      <w:r w:rsidRPr="00913593">
        <w:rPr>
          <w:rFonts w:ascii="Times New Roman" w:eastAsia="Arial Unicode MS" w:hAnsi="Times New Roman" w:cs="Times New Roman"/>
          <w:color w:val="000000"/>
          <w:lang w:bidi="pl-PL"/>
        </w:rPr>
        <w:t>:</w:t>
      </w:r>
    </w:p>
    <w:p w14:paraId="1955298B" w14:textId="385E9CC8" w:rsidR="00E8740D" w:rsidRPr="00913593" w:rsidRDefault="00E8740D" w:rsidP="00E8740D">
      <w:pPr>
        <w:widowControl w:val="0"/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color w:val="000000"/>
          <w:lang w:bidi="pl-PL"/>
        </w:rPr>
      </w:pPr>
      <w:r w:rsidRPr="00913593">
        <w:rPr>
          <w:rFonts w:ascii="Times New Roman" w:eastAsia="Arial Unicode MS" w:hAnsi="Times New Roman" w:cs="Times New Roman"/>
          <w:color w:val="000000"/>
          <w:lang w:bidi="pl-PL"/>
        </w:rPr>
        <w:t xml:space="preserve">wniosku o dofinansowanie </w:t>
      </w:r>
      <w:r w:rsidR="00151F9C" w:rsidRPr="00913593">
        <w:rPr>
          <w:rFonts w:ascii="Times New Roman" w:eastAsia="Arial Unicode MS" w:hAnsi="Times New Roman" w:cs="Times New Roman"/>
          <w:color w:val="000000"/>
          <w:lang w:bidi="pl-PL"/>
        </w:rPr>
        <w:t xml:space="preserve">opłat </w:t>
      </w:r>
      <w:r w:rsidRPr="00913593">
        <w:rPr>
          <w:rFonts w:ascii="Times New Roman" w:eastAsia="Arial Unicode MS" w:hAnsi="Times New Roman" w:cs="Times New Roman"/>
          <w:color w:val="000000"/>
          <w:lang w:bidi="pl-PL"/>
        </w:rPr>
        <w:t xml:space="preserve">do indywidualnej formy doskonalenia zawodowego zawierającego  decyzję dyrektora wraz z niezbędnymi załącznikami określonymi we </w:t>
      </w:r>
      <w:r w:rsidR="00151F9C" w:rsidRPr="00913593">
        <w:rPr>
          <w:rFonts w:ascii="Times New Roman" w:eastAsia="Arial Unicode MS" w:hAnsi="Times New Roman" w:cs="Times New Roman"/>
          <w:color w:val="000000"/>
          <w:lang w:bidi="pl-PL"/>
        </w:rPr>
        <w:t>w</w:t>
      </w:r>
      <w:r w:rsidRPr="00913593">
        <w:rPr>
          <w:rFonts w:ascii="Times New Roman" w:eastAsia="Arial Unicode MS" w:hAnsi="Times New Roman" w:cs="Times New Roman"/>
          <w:color w:val="000000"/>
          <w:lang w:bidi="pl-PL"/>
        </w:rPr>
        <w:t>niosku.</w:t>
      </w:r>
    </w:p>
    <w:p w14:paraId="73276F85" w14:textId="759FA6A8" w:rsidR="00E8740D" w:rsidRPr="00913593" w:rsidRDefault="00E8740D" w:rsidP="00E8740D">
      <w:pPr>
        <w:widowControl w:val="0"/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color w:val="000000"/>
          <w:lang w:bidi="pl-PL"/>
        </w:rPr>
      </w:pPr>
      <w:r w:rsidRPr="00913593">
        <w:rPr>
          <w:rFonts w:ascii="Times New Roman" w:eastAsia="Arial Unicode MS" w:hAnsi="Times New Roman" w:cs="Times New Roman"/>
          <w:color w:val="000000"/>
          <w:lang w:bidi="pl-PL"/>
        </w:rPr>
        <w:t xml:space="preserve">popisanej przez obie strony Umowy o dofinansowanie </w:t>
      </w:r>
      <w:r w:rsidR="00151F9C" w:rsidRPr="00913593">
        <w:rPr>
          <w:rFonts w:ascii="Times New Roman" w:eastAsia="Arial Unicode MS" w:hAnsi="Times New Roman" w:cs="Times New Roman"/>
          <w:color w:val="000000"/>
          <w:lang w:bidi="pl-PL"/>
        </w:rPr>
        <w:t xml:space="preserve">opłat </w:t>
      </w:r>
      <w:r w:rsidRPr="00913593">
        <w:rPr>
          <w:rFonts w:ascii="Times New Roman" w:eastAsia="Arial Unicode MS" w:hAnsi="Times New Roman" w:cs="Times New Roman"/>
          <w:color w:val="000000"/>
          <w:lang w:bidi="pl-PL"/>
        </w:rPr>
        <w:t>do indywidualnej formy doskonalenia zawodowego nauczyciela.</w:t>
      </w:r>
    </w:p>
    <w:p w14:paraId="4AEE30BC" w14:textId="77777777" w:rsidR="00E8740D" w:rsidRPr="00913593" w:rsidRDefault="00E8740D" w:rsidP="00E8740D">
      <w:pPr>
        <w:widowControl w:val="0"/>
        <w:spacing w:before="300" w:after="0"/>
        <w:jc w:val="both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2. Przekazanie dofinansowania nastąpi w formie:</w:t>
      </w:r>
    </w:p>
    <w:p w14:paraId="2ED07A09" w14:textId="3295550C" w:rsidR="00E8740D" w:rsidRPr="00913593" w:rsidRDefault="00E8740D" w:rsidP="00E8740D">
      <w:pPr>
        <w:widowControl w:val="0"/>
        <w:numPr>
          <w:ilvl w:val="0"/>
          <w:numId w:val="25"/>
        </w:numPr>
        <w:tabs>
          <w:tab w:val="left" w:pos="284"/>
        </w:tabs>
        <w:spacing w:after="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 xml:space="preserve">bezgotówkowej przelewem na wskazane przez Pracownika we </w:t>
      </w:r>
      <w:r w:rsidR="00151F9C" w:rsidRPr="00913593">
        <w:rPr>
          <w:rFonts w:ascii="Times New Roman" w:eastAsia="Times New Roman" w:hAnsi="Times New Roman" w:cs="Times New Roman"/>
          <w:lang w:eastAsia="en-US"/>
        </w:rPr>
        <w:t>w</w:t>
      </w:r>
      <w:r w:rsidRPr="00913593">
        <w:rPr>
          <w:rFonts w:ascii="Times New Roman" w:eastAsia="Times New Roman" w:hAnsi="Times New Roman" w:cs="Times New Roman"/>
          <w:lang w:eastAsia="en-US"/>
        </w:rPr>
        <w:t>niosku konto  bankowe*</w:t>
      </w:r>
    </w:p>
    <w:p w14:paraId="0EE667AA" w14:textId="77777777" w:rsidR="00E8740D" w:rsidRPr="00913593" w:rsidRDefault="00E8740D" w:rsidP="00E8740D">
      <w:pPr>
        <w:widowControl w:val="0"/>
        <w:numPr>
          <w:ilvl w:val="0"/>
          <w:numId w:val="25"/>
        </w:numPr>
        <w:tabs>
          <w:tab w:val="left" w:pos="284"/>
        </w:tabs>
        <w:spacing w:after="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zwrot przelewem na konto pracownika po przedstawieniu potwierdzenia   dokonania opłaty*</w:t>
      </w:r>
    </w:p>
    <w:p w14:paraId="3823A7AB" w14:textId="77777777" w:rsidR="00E8740D" w:rsidRPr="00913593" w:rsidRDefault="00E8740D" w:rsidP="00E8740D">
      <w:pPr>
        <w:widowControl w:val="0"/>
        <w:tabs>
          <w:tab w:val="left" w:pos="0"/>
        </w:tabs>
        <w:spacing w:after="0"/>
        <w:ind w:right="-1"/>
        <w:rPr>
          <w:rFonts w:ascii="Times New Roman" w:eastAsia="Times New Roman" w:hAnsi="Times New Roman" w:cs="Times New Roman"/>
          <w:lang w:eastAsia="en-US"/>
        </w:rPr>
      </w:pPr>
    </w:p>
    <w:p w14:paraId="4AE42CD4" w14:textId="77777777" w:rsidR="00E8740D" w:rsidRPr="00913593" w:rsidRDefault="00E8740D" w:rsidP="00E8740D">
      <w:pPr>
        <w:widowControl w:val="0"/>
        <w:tabs>
          <w:tab w:val="left" w:pos="0"/>
        </w:tabs>
        <w:spacing w:after="0" w:line="240" w:lineRule="auto"/>
        <w:ind w:right="-1"/>
        <w:jc w:val="center"/>
        <w:rPr>
          <w:rFonts w:ascii="Times New Roman" w:eastAsia="Segoe UI" w:hAnsi="Times New Roman" w:cs="Times New Roman"/>
          <w:lang w:eastAsia="en-US"/>
        </w:rPr>
      </w:pPr>
      <w:r w:rsidRPr="00913593">
        <w:rPr>
          <w:rFonts w:ascii="Times New Roman" w:eastAsia="Segoe UI" w:hAnsi="Times New Roman" w:cs="Times New Roman"/>
          <w:lang w:eastAsia="en-US"/>
        </w:rPr>
        <w:t>§4</w:t>
      </w:r>
    </w:p>
    <w:p w14:paraId="2E989576" w14:textId="081A828C" w:rsidR="00E8740D" w:rsidRPr="00913593" w:rsidRDefault="00E8740D" w:rsidP="00E8740D">
      <w:pPr>
        <w:widowControl w:val="0"/>
        <w:numPr>
          <w:ilvl w:val="0"/>
          <w:numId w:val="26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color w:val="000000"/>
          <w:lang w:bidi="pl-PL"/>
        </w:rPr>
        <w:t xml:space="preserve">Pracownik zobowiązuje się </w:t>
      </w:r>
      <w:r w:rsidRPr="00913593">
        <w:rPr>
          <w:rFonts w:ascii="Times New Roman" w:eastAsia="Arial Unicode MS" w:hAnsi="Times New Roman" w:cs="Times New Roman"/>
          <w:lang w:bidi="pl-PL"/>
        </w:rPr>
        <w:t xml:space="preserve">do ukończenia </w:t>
      </w:r>
      <w:r w:rsidR="00151F9C" w:rsidRPr="00913593">
        <w:rPr>
          <w:rFonts w:ascii="Times New Roman" w:eastAsia="Arial Unicode MS" w:hAnsi="Times New Roman" w:cs="Times New Roman"/>
          <w:lang w:bidi="pl-PL"/>
        </w:rPr>
        <w:t>formy doskonalenia</w:t>
      </w:r>
      <w:r w:rsidRPr="00913593">
        <w:rPr>
          <w:rFonts w:ascii="Times New Roman" w:eastAsia="Arial Unicode MS" w:hAnsi="Times New Roman" w:cs="Times New Roman"/>
          <w:lang w:bidi="pl-PL"/>
        </w:rPr>
        <w:t>, o której mowa w § 1 niniejszej Umowy.</w:t>
      </w:r>
    </w:p>
    <w:p w14:paraId="2EAA9E8B" w14:textId="77777777" w:rsidR="00E8740D" w:rsidRPr="00913593" w:rsidRDefault="00E8740D" w:rsidP="00E8740D">
      <w:pPr>
        <w:widowControl w:val="0"/>
        <w:numPr>
          <w:ilvl w:val="0"/>
          <w:numId w:val="26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>W przypadku przerwania nauki z winy Pracownika, Pracownik zobowiązany jest do zwrotu świadczenia związanego z dopłatą do czesnego.</w:t>
      </w:r>
    </w:p>
    <w:p w14:paraId="629109B2" w14:textId="77777777" w:rsidR="00E8740D" w:rsidRPr="00913593" w:rsidRDefault="00E8740D" w:rsidP="00E8740D">
      <w:pPr>
        <w:widowControl w:val="0"/>
        <w:spacing w:after="0"/>
        <w:jc w:val="center"/>
        <w:rPr>
          <w:rFonts w:ascii="Times New Roman" w:eastAsia="Arial Unicode MS" w:hAnsi="Times New Roman" w:cs="Times New Roman"/>
          <w:lang w:bidi="pl-PL"/>
        </w:rPr>
      </w:pPr>
    </w:p>
    <w:p w14:paraId="712DCB47" w14:textId="77777777" w:rsidR="00E8740D" w:rsidRPr="00913593" w:rsidRDefault="00E8740D" w:rsidP="00E8740D">
      <w:pPr>
        <w:widowControl w:val="0"/>
        <w:spacing w:after="0"/>
        <w:jc w:val="center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>§ 5</w:t>
      </w:r>
    </w:p>
    <w:p w14:paraId="04DC45ED" w14:textId="3E9E5FD2" w:rsidR="00E8740D" w:rsidRPr="00913593" w:rsidRDefault="00E8740D" w:rsidP="00E8740D">
      <w:pPr>
        <w:widowControl w:val="0"/>
        <w:numPr>
          <w:ilvl w:val="0"/>
          <w:numId w:val="27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 xml:space="preserve">Pracownik zobowiązuje się, że po ukończeniu </w:t>
      </w:r>
      <w:r w:rsidR="00151F9C" w:rsidRPr="00913593">
        <w:rPr>
          <w:rFonts w:ascii="Times New Roman" w:eastAsia="Arial Unicode MS" w:hAnsi="Times New Roman" w:cs="Times New Roman"/>
          <w:lang w:bidi="pl-PL"/>
        </w:rPr>
        <w:t>formy doskonalenia</w:t>
      </w:r>
      <w:r w:rsidRPr="00913593">
        <w:rPr>
          <w:rFonts w:ascii="Times New Roman" w:eastAsia="Arial Unicode MS" w:hAnsi="Times New Roman" w:cs="Times New Roman"/>
          <w:lang w:bidi="pl-PL"/>
        </w:rPr>
        <w:t>, o których mowa w § 1 niniejszej Umowy będzie kontynuował pracę na tym samym stanowisku lub podejmie pracę na innym wskazanym przez Pracodawcę stanowisku i będzie ją wykonywał przez okres nie krótszy niż kolejne trzy lata szkolne.</w:t>
      </w:r>
    </w:p>
    <w:p w14:paraId="11735491" w14:textId="77777777" w:rsidR="00E8740D" w:rsidRPr="00913593" w:rsidRDefault="00E8740D" w:rsidP="00E8740D">
      <w:pPr>
        <w:widowControl w:val="0"/>
        <w:numPr>
          <w:ilvl w:val="0"/>
          <w:numId w:val="27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 xml:space="preserve">Trzyletni okres pracy dotyczy pracy w danej szkole lub innej placówce, dla której organem prowadzącym jest Gmina Miasto Płońsk. </w:t>
      </w:r>
    </w:p>
    <w:p w14:paraId="107FEC63" w14:textId="77777777" w:rsidR="00E8740D" w:rsidRPr="00913593" w:rsidRDefault="00E8740D" w:rsidP="00913593">
      <w:pPr>
        <w:widowControl w:val="0"/>
        <w:tabs>
          <w:tab w:val="left" w:pos="571"/>
        </w:tabs>
        <w:spacing w:after="0"/>
        <w:ind w:right="-1"/>
        <w:jc w:val="center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§ 6</w:t>
      </w:r>
    </w:p>
    <w:p w14:paraId="169C3DCD" w14:textId="77777777" w:rsidR="00E8740D" w:rsidRPr="00913593" w:rsidRDefault="00E8740D" w:rsidP="00913593">
      <w:pPr>
        <w:widowControl w:val="0"/>
        <w:numPr>
          <w:ilvl w:val="0"/>
          <w:numId w:val="28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>W przypadku niewywiązania się przez Pracownika z zobowiązania, o którym mowa w §5,                                                   z powodu:</w:t>
      </w:r>
    </w:p>
    <w:p w14:paraId="02FB9EEB" w14:textId="77777777" w:rsidR="00E8740D" w:rsidRPr="00913593" w:rsidRDefault="00E8740D" w:rsidP="00913593">
      <w:pPr>
        <w:widowControl w:val="0"/>
        <w:numPr>
          <w:ilvl w:val="0"/>
          <w:numId w:val="29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>wcześniejszej rezygnacji Pracownika z pracy w jednostkach oświatowych  prowadzonych przez Gminę Miasto Płońsk;</w:t>
      </w:r>
    </w:p>
    <w:p w14:paraId="0A0C4EC1" w14:textId="77777777" w:rsidR="00E8740D" w:rsidRPr="00913593" w:rsidRDefault="00E8740D" w:rsidP="00913593">
      <w:pPr>
        <w:widowControl w:val="0"/>
        <w:numPr>
          <w:ilvl w:val="0"/>
          <w:numId w:val="29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 xml:space="preserve">rozwiązania przez Pracodawcę umowy o pracę z winy pracownika; </w:t>
      </w:r>
    </w:p>
    <w:p w14:paraId="5936D284" w14:textId="77777777" w:rsidR="00913593" w:rsidRDefault="00913593" w:rsidP="00E8740D">
      <w:pPr>
        <w:widowControl w:val="0"/>
        <w:spacing w:after="0"/>
        <w:jc w:val="both"/>
        <w:rPr>
          <w:rFonts w:ascii="Times New Roman" w:eastAsia="Arial Unicode MS" w:hAnsi="Times New Roman" w:cs="Times New Roman"/>
          <w:lang w:bidi="pl-PL"/>
        </w:rPr>
      </w:pPr>
    </w:p>
    <w:p w14:paraId="1535EA21" w14:textId="70431984" w:rsidR="00E8740D" w:rsidRPr="00913593" w:rsidRDefault="00E8740D" w:rsidP="00E8740D">
      <w:pPr>
        <w:widowControl w:val="0"/>
        <w:spacing w:after="0"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 xml:space="preserve"> </w:t>
      </w:r>
      <w:r w:rsidR="00D213C6" w:rsidRPr="00913593">
        <w:rPr>
          <w:rFonts w:ascii="Times New Roman" w:eastAsia="Arial Unicode MS" w:hAnsi="Times New Roman" w:cs="Times New Roman"/>
          <w:lang w:bidi="pl-PL"/>
        </w:rPr>
        <w:t xml:space="preserve">    </w:t>
      </w:r>
      <w:r w:rsidRPr="00913593">
        <w:rPr>
          <w:rFonts w:ascii="Times New Roman" w:eastAsia="Arial Unicode MS" w:hAnsi="Times New Roman" w:cs="Times New Roman"/>
          <w:lang w:bidi="pl-PL"/>
        </w:rPr>
        <w:t>pracodawca jest uprawniony do żądania zwrotu poniesionej dopłaty do czesnego, pomniejszonej</w:t>
      </w:r>
    </w:p>
    <w:p w14:paraId="5063BE4F" w14:textId="77777777" w:rsidR="00E8740D" w:rsidRPr="00913593" w:rsidRDefault="00E8740D" w:rsidP="00E8740D">
      <w:pPr>
        <w:widowControl w:val="0"/>
        <w:spacing w:after="0"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eastAsia="Arial Unicode MS" w:hAnsi="Times New Roman" w:cs="Times New Roman"/>
          <w:lang w:bidi="pl-PL"/>
        </w:rPr>
        <w:t xml:space="preserve">     proporcjonalnie do okresu przepracowanego po ukończeniu nauki.</w:t>
      </w:r>
    </w:p>
    <w:p w14:paraId="1D88AE7C" w14:textId="77777777" w:rsidR="00E8740D" w:rsidRPr="00913593" w:rsidRDefault="00E8740D" w:rsidP="00E8740D">
      <w:pPr>
        <w:widowControl w:val="0"/>
        <w:spacing w:after="0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1F9A9BAC" w14:textId="77777777" w:rsidR="00E8740D" w:rsidRPr="00913593" w:rsidRDefault="00E8740D" w:rsidP="00E8740D">
      <w:pPr>
        <w:widowControl w:val="0"/>
        <w:spacing w:after="0"/>
        <w:jc w:val="center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§ 7</w:t>
      </w:r>
    </w:p>
    <w:p w14:paraId="0952DA0C" w14:textId="7C0EF1D9" w:rsidR="00E8740D" w:rsidRPr="00913593" w:rsidRDefault="00E8740D" w:rsidP="00E8740D">
      <w:pPr>
        <w:widowControl w:val="0"/>
        <w:spacing w:after="0"/>
        <w:jc w:val="both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W przypadku niezawinionego uzasadnionego niedotrzymania przez Pracownika warunków umowy,</w:t>
      </w:r>
      <w:r w:rsidR="00913593" w:rsidRPr="00913593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913593">
        <w:rPr>
          <w:rFonts w:ascii="Times New Roman" w:eastAsia="Times New Roman" w:hAnsi="Times New Roman" w:cs="Times New Roman"/>
          <w:lang w:eastAsia="en-US"/>
        </w:rPr>
        <w:t>o których mowa w § 4 ust. 1 oraz § 5  Pracodawca może odstąpić od dochodzenia od Pracownika zwrotu dofinansowania.</w:t>
      </w:r>
    </w:p>
    <w:p w14:paraId="4A83B98D" w14:textId="77777777" w:rsidR="00E8740D" w:rsidRPr="00913593" w:rsidRDefault="00E8740D" w:rsidP="00E8740D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3A724318" w14:textId="77777777" w:rsidR="00E8740D" w:rsidRPr="00913593" w:rsidRDefault="00E8740D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§ 8</w:t>
      </w:r>
    </w:p>
    <w:p w14:paraId="5B95A4D1" w14:textId="77777777" w:rsidR="0063168C" w:rsidRPr="00913593" w:rsidRDefault="0063168C" w:rsidP="00913593">
      <w:pPr>
        <w:widowControl w:val="0"/>
        <w:numPr>
          <w:ilvl w:val="0"/>
          <w:numId w:val="30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lang w:bidi="pl-PL"/>
        </w:rPr>
      </w:pPr>
      <w:r w:rsidRPr="00913593">
        <w:rPr>
          <w:rFonts w:ascii="Times New Roman" w:hAnsi="Times New Roman" w:cs="Times New Roman"/>
        </w:rPr>
        <w:t>Pracownik jest zobowiązany do przedłożenia Pracodawcy zaświadczenia potwierdzającego ukończenie danego etapu kształcenia realizowanego w ramach indywidualnej formy doskonalenia zawodowego, a po ukończeniu całego procesu kształcenia – dokumentu potwierdzającego jego ukończenie, w terminie nieprzekraczającym 3 miesięcy od dnia zakończenia odpowiednio etapu kształcenia lub całego procesu kształcenia.</w:t>
      </w:r>
    </w:p>
    <w:p w14:paraId="6679AB7C" w14:textId="117EDDD7" w:rsidR="00E8740D" w:rsidRPr="00913593" w:rsidRDefault="00E8740D" w:rsidP="00913593">
      <w:pPr>
        <w:widowControl w:val="0"/>
        <w:numPr>
          <w:ilvl w:val="0"/>
          <w:numId w:val="30"/>
        </w:numPr>
        <w:spacing w:after="0" w:line="240" w:lineRule="auto"/>
        <w:contextualSpacing/>
        <w:jc w:val="both"/>
        <w:rPr>
          <w:rFonts w:ascii="Times New Roman" w:eastAsia="Arial Unicode MS" w:hAnsi="Times New Roman" w:cs="Times New Roman"/>
          <w:color w:val="000000"/>
          <w:lang w:bidi="pl-PL"/>
        </w:rPr>
      </w:pPr>
      <w:r w:rsidRPr="00913593">
        <w:rPr>
          <w:rFonts w:ascii="Times New Roman" w:eastAsia="Arial Unicode MS" w:hAnsi="Times New Roman" w:cs="Times New Roman"/>
          <w:color w:val="000000"/>
          <w:lang w:bidi="pl-PL"/>
        </w:rPr>
        <w:t>Jeśli do</w:t>
      </w:r>
      <w:r w:rsidR="00430546">
        <w:rPr>
          <w:rFonts w:ascii="Times New Roman" w:eastAsia="Arial Unicode MS" w:hAnsi="Times New Roman" w:cs="Times New Roman"/>
          <w:color w:val="000000"/>
          <w:lang w:bidi="pl-PL"/>
        </w:rPr>
        <w:t>skonalenie</w:t>
      </w:r>
      <w:r w:rsidRPr="00913593">
        <w:rPr>
          <w:rFonts w:ascii="Times New Roman" w:eastAsia="Arial Unicode MS" w:hAnsi="Times New Roman" w:cs="Times New Roman"/>
          <w:color w:val="000000"/>
          <w:lang w:bidi="pl-PL"/>
        </w:rPr>
        <w:t xml:space="preserve"> wydłuży się lub z przyczyn obiektywnych nauczyciel nie może przedłożyć dokumentów potwierdzających ukończenie, zobowiązany jest do powiadomienia niezwłocznie  o tym fakcie Pracodawcę.</w:t>
      </w:r>
    </w:p>
    <w:p w14:paraId="297469D7" w14:textId="77777777" w:rsidR="00AB77F1" w:rsidRPr="00913593" w:rsidRDefault="00AB77F1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228AB696" w14:textId="77777777" w:rsidR="00913593" w:rsidRDefault="00913593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04079713" w14:textId="77777777" w:rsidR="00913593" w:rsidRDefault="00913593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2DEDEF69" w14:textId="77777777" w:rsidR="00913593" w:rsidRDefault="00913593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38EB8BC7" w14:textId="77777777" w:rsidR="00913593" w:rsidRDefault="00913593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18B55F87" w14:textId="77777777" w:rsidR="00913593" w:rsidRDefault="00913593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6CD16D42" w14:textId="77777777" w:rsidR="00913593" w:rsidRDefault="00913593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5773C91C" w14:textId="77777777" w:rsidR="00913593" w:rsidRDefault="00913593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64B4960D" w14:textId="328C9D1A" w:rsidR="00E8740D" w:rsidRPr="00913593" w:rsidRDefault="00E8740D" w:rsidP="0091359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lastRenderedPageBreak/>
        <w:t>§ 9</w:t>
      </w:r>
    </w:p>
    <w:p w14:paraId="7EED6109" w14:textId="5ABDABBE" w:rsidR="00E8740D" w:rsidRPr="00913593" w:rsidRDefault="00E8740D" w:rsidP="00913593">
      <w:pPr>
        <w:widowControl w:val="0"/>
        <w:tabs>
          <w:tab w:val="left" w:leader="dot" w:pos="9546"/>
        </w:tabs>
        <w:spacing w:before="300" w:after="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Umowa zostaje zawarta na okres jednego semestru tj. ………………………………………</w:t>
      </w:r>
      <w:r w:rsidR="00EE752D" w:rsidRPr="00913593">
        <w:rPr>
          <w:rFonts w:ascii="Times New Roman" w:eastAsia="Times New Roman" w:hAnsi="Times New Roman" w:cs="Times New Roman"/>
          <w:lang w:eastAsia="en-US"/>
        </w:rPr>
        <w:t>……</w:t>
      </w:r>
      <w:r w:rsidR="00913593">
        <w:rPr>
          <w:rFonts w:ascii="Times New Roman" w:eastAsia="Times New Roman" w:hAnsi="Times New Roman" w:cs="Times New Roman"/>
          <w:lang w:eastAsia="en-US"/>
        </w:rPr>
        <w:t>………….</w:t>
      </w:r>
      <w:r w:rsidR="00EE752D" w:rsidRPr="00913593">
        <w:rPr>
          <w:rFonts w:ascii="Times New Roman" w:eastAsia="Times New Roman" w:hAnsi="Times New Roman" w:cs="Times New Roman"/>
          <w:lang w:eastAsia="en-US"/>
        </w:rPr>
        <w:t>…..</w:t>
      </w:r>
    </w:p>
    <w:p w14:paraId="73B0A12F" w14:textId="77777777" w:rsidR="00E8740D" w:rsidRPr="00913593" w:rsidRDefault="00E8740D" w:rsidP="00E8740D">
      <w:pPr>
        <w:widowControl w:val="0"/>
        <w:tabs>
          <w:tab w:val="left" w:pos="4500"/>
          <w:tab w:val="center" w:pos="5422"/>
          <w:tab w:val="left" w:leader="dot" w:pos="9546"/>
        </w:tabs>
        <w:spacing w:after="0" w:line="240" w:lineRule="auto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ab/>
        <w:t xml:space="preserve">      </w:t>
      </w:r>
    </w:p>
    <w:p w14:paraId="427A7E4A" w14:textId="77777777" w:rsidR="00913593" w:rsidRPr="00913593" w:rsidRDefault="00913593" w:rsidP="00E8740D">
      <w:pPr>
        <w:widowControl w:val="0"/>
        <w:tabs>
          <w:tab w:val="left" w:pos="4500"/>
          <w:tab w:val="center" w:pos="5422"/>
          <w:tab w:val="left" w:leader="dot" w:pos="9546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4533ED0F" w14:textId="77777777" w:rsidR="00E8740D" w:rsidRDefault="00E8740D" w:rsidP="00E8740D">
      <w:pPr>
        <w:widowControl w:val="0"/>
        <w:tabs>
          <w:tab w:val="left" w:pos="4500"/>
          <w:tab w:val="center" w:pos="5422"/>
          <w:tab w:val="left" w:leader="dot" w:pos="9546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§ 10</w:t>
      </w:r>
    </w:p>
    <w:p w14:paraId="1B62A625" w14:textId="77777777" w:rsidR="00913593" w:rsidRPr="00913593" w:rsidRDefault="00913593" w:rsidP="00E8740D">
      <w:pPr>
        <w:widowControl w:val="0"/>
        <w:tabs>
          <w:tab w:val="left" w:pos="4500"/>
          <w:tab w:val="center" w:pos="5422"/>
          <w:tab w:val="left" w:leader="dot" w:pos="9546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en-US"/>
        </w:rPr>
      </w:pPr>
    </w:p>
    <w:p w14:paraId="741A349C" w14:textId="77777777" w:rsidR="00E8740D" w:rsidRPr="00913593" w:rsidRDefault="00E8740D" w:rsidP="00E8740D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913593">
        <w:rPr>
          <w:rFonts w:ascii="Times New Roman" w:eastAsia="Times New Roman" w:hAnsi="Times New Roman" w:cs="Times New Roman"/>
          <w:lang w:eastAsia="en-US"/>
        </w:rPr>
        <w:t>Wszelkie zmiany do umowy wymagają formy pisemnej pod rygorem nieważności.</w:t>
      </w:r>
    </w:p>
    <w:p w14:paraId="2C612E8C" w14:textId="77777777" w:rsidR="00E8740D" w:rsidRPr="001239BD" w:rsidRDefault="00E8740D" w:rsidP="00E8740D">
      <w:pPr>
        <w:widowControl w:val="0"/>
        <w:spacing w:after="0" w:line="240" w:lineRule="auto"/>
        <w:rPr>
          <w:rFonts w:ascii="Times New Roman" w:eastAsia="Times New Roman" w:hAnsi="Times New Roman" w:cs="Times New Roman"/>
          <w:szCs w:val="20"/>
          <w:lang w:eastAsia="en-US"/>
        </w:rPr>
      </w:pPr>
      <w:r w:rsidRPr="001239BD">
        <w:rPr>
          <w:rFonts w:ascii="Times New Roman" w:eastAsia="Times New Roman" w:hAnsi="Times New Roman" w:cs="Times New Roman"/>
          <w:szCs w:val="20"/>
          <w:lang w:eastAsia="en-US"/>
        </w:rPr>
        <w:t xml:space="preserve">                                                                                 </w:t>
      </w:r>
    </w:p>
    <w:p w14:paraId="27437DAA" w14:textId="77777777" w:rsidR="00E8740D" w:rsidRPr="001239BD" w:rsidRDefault="00E8740D" w:rsidP="00E8740D">
      <w:pPr>
        <w:widowControl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</w:p>
    <w:p w14:paraId="63389D33" w14:textId="77777777" w:rsidR="00E8740D" w:rsidRDefault="00E8740D" w:rsidP="00E8740D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 w:rsidRPr="001239BD">
        <w:rPr>
          <w:rFonts w:ascii="Times New Roman" w:eastAsia="Times New Roman" w:hAnsi="Times New Roman" w:cs="Times New Roman"/>
          <w:sz w:val="20"/>
          <w:szCs w:val="20"/>
          <w:lang w:eastAsia="en-US"/>
        </w:rPr>
        <w:t>§ 11</w:t>
      </w:r>
    </w:p>
    <w:p w14:paraId="24A2A37E" w14:textId="77777777" w:rsidR="00913593" w:rsidRPr="001239BD" w:rsidRDefault="00913593" w:rsidP="00E8740D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</w:p>
    <w:p w14:paraId="0DF3A172" w14:textId="7FAA5F4E" w:rsidR="00E8740D" w:rsidRPr="001239BD" w:rsidRDefault="00E8740D" w:rsidP="00E8740D">
      <w:pPr>
        <w:widowControl w:val="0"/>
        <w:spacing w:after="0"/>
        <w:rPr>
          <w:rFonts w:ascii="Times New Roman" w:eastAsia="Arial Unicode MS" w:hAnsi="Times New Roman" w:cs="Times New Roman"/>
          <w:color w:val="000000"/>
          <w:lang w:bidi="pl-PL"/>
        </w:rPr>
      </w:pPr>
      <w:r w:rsidRPr="001239BD">
        <w:rPr>
          <w:rFonts w:ascii="Times New Roman" w:eastAsia="Arial Unicode MS" w:hAnsi="Times New Roman" w:cs="Times New Roman"/>
          <w:color w:val="000000"/>
          <w:lang w:bidi="pl-PL"/>
        </w:rPr>
        <w:t>Umowę sporządzono w trzech jednobrzmiących egzemplarzach, z czego: po jednym otrzymuje Pracownik</w:t>
      </w:r>
      <w:r w:rsidR="00913593">
        <w:rPr>
          <w:rFonts w:ascii="Times New Roman" w:eastAsia="Arial Unicode MS" w:hAnsi="Times New Roman" w:cs="Times New Roman"/>
          <w:color w:val="000000"/>
          <w:lang w:bidi="pl-PL"/>
        </w:rPr>
        <w:t xml:space="preserve">               </w:t>
      </w:r>
      <w:r w:rsidRPr="001239BD">
        <w:rPr>
          <w:rFonts w:ascii="Times New Roman" w:eastAsia="Arial Unicode MS" w:hAnsi="Times New Roman" w:cs="Times New Roman"/>
          <w:color w:val="000000"/>
          <w:lang w:bidi="pl-PL"/>
        </w:rPr>
        <w:t xml:space="preserve"> i Pracodawca, jeden otrzymuje Zespół Obsługi Placówek Oświatowych w Płońsku. </w:t>
      </w:r>
    </w:p>
    <w:p w14:paraId="568545D0" w14:textId="77777777" w:rsidR="00E8740D" w:rsidRPr="001239B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lang w:bidi="pl-PL"/>
        </w:rPr>
      </w:pPr>
      <w:r w:rsidRPr="001239BD">
        <w:rPr>
          <w:rFonts w:ascii="Times New Roman" w:eastAsia="Arial Unicode MS" w:hAnsi="Times New Roman" w:cs="Times New Roman"/>
          <w:color w:val="000000"/>
          <w:lang w:bidi="pl-PL"/>
        </w:rPr>
        <w:t xml:space="preserve">                 </w:t>
      </w:r>
    </w:p>
    <w:p w14:paraId="51D42DA1" w14:textId="77777777" w:rsidR="00E8740D" w:rsidRPr="001239B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lang w:bidi="pl-PL"/>
        </w:rPr>
      </w:pPr>
    </w:p>
    <w:p w14:paraId="53E756FF" w14:textId="77777777" w:rsidR="00E8740D" w:rsidRPr="001239B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lang w:bidi="pl-PL"/>
        </w:rPr>
      </w:pPr>
    </w:p>
    <w:p w14:paraId="6D0168D9" w14:textId="77777777" w:rsidR="00E8740D" w:rsidRPr="001239B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lang w:bidi="pl-PL"/>
        </w:rPr>
      </w:pPr>
    </w:p>
    <w:p w14:paraId="6A204278" w14:textId="77777777" w:rsidR="00E8740D" w:rsidRPr="001239B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lang w:bidi="pl-PL"/>
        </w:rPr>
      </w:pPr>
    </w:p>
    <w:p w14:paraId="73FE39D8" w14:textId="77777777" w:rsidR="00E8740D" w:rsidRP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7AFE1B9C" w14:textId="77777777" w:rsid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75A1AAD6" w14:textId="443E9C17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 xml:space="preserve">       </w:t>
      </w: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>Burmistrz Miasta Płońsk </w:t>
      </w:r>
    </w:p>
    <w:p w14:paraId="5623D345" w14:textId="77777777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</w:p>
    <w:p w14:paraId="376CDDE7" w14:textId="77777777" w:rsidR="003C0E24" w:rsidRPr="003C0E24" w:rsidRDefault="003C0E24" w:rsidP="003C0E24">
      <w:pPr>
        <w:spacing w:after="0" w:line="240" w:lineRule="auto"/>
        <w:ind w:left="4820" w:firstLine="708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 xml:space="preserve">                Andrzej Pietrasik</w:t>
      </w:r>
    </w:p>
    <w:p w14:paraId="0243B0EB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263BC178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266E0B01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78B5A934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00B9F667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0A3B8A0A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7C7E7B16" w14:textId="77777777" w:rsidR="00913593" w:rsidRPr="00E8740D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61EC9314" w14:textId="77777777" w:rsidR="00E8740D" w:rsidRP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4BD34CD8" w14:textId="77777777" w:rsid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01E2D44F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34EB07F6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2826EFBC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260FE352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72AAF44C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5D147CED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6650DE65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4A59A793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4CE5830F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3C4BD785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547023CE" w14:textId="77777777" w:rsidR="00913593" w:rsidRPr="00E8740D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0437C780" w14:textId="77777777" w:rsidR="00E8740D" w:rsidRP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  <w:r w:rsidRPr="00E8740D"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  <w:t xml:space="preserve">         ……………………………………..                        ……………………………………………..</w:t>
      </w:r>
    </w:p>
    <w:p w14:paraId="6AED227C" w14:textId="440A3EA8" w:rsidR="00E8740D" w:rsidRP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i/>
          <w:iCs/>
          <w:color w:val="000000"/>
          <w:lang w:bidi="pl-PL"/>
        </w:rPr>
      </w:pPr>
      <w:r w:rsidRPr="00E8740D">
        <w:rPr>
          <w:rFonts w:ascii="Times New Roman" w:eastAsia="Arial Unicode MS" w:hAnsi="Times New Roman" w:cs="Times New Roman"/>
          <w:i/>
          <w:iCs/>
          <w:color w:val="000000"/>
          <w:lang w:bidi="pl-PL"/>
        </w:rPr>
        <w:t xml:space="preserve">             Pracownik ( data i czytelny podpis)                            </w:t>
      </w:r>
      <w:r w:rsidR="00EE752D">
        <w:rPr>
          <w:rFonts w:ascii="Times New Roman" w:eastAsia="Arial Unicode MS" w:hAnsi="Times New Roman" w:cs="Times New Roman"/>
          <w:i/>
          <w:iCs/>
          <w:color w:val="000000"/>
          <w:lang w:bidi="pl-PL"/>
        </w:rPr>
        <w:t xml:space="preserve">         </w:t>
      </w:r>
      <w:r w:rsidRPr="00E8740D">
        <w:rPr>
          <w:rFonts w:ascii="Times New Roman" w:eastAsia="Arial Unicode MS" w:hAnsi="Times New Roman" w:cs="Times New Roman"/>
          <w:i/>
          <w:iCs/>
          <w:color w:val="000000"/>
          <w:lang w:bidi="pl-PL"/>
        </w:rPr>
        <w:t xml:space="preserve">  Pracodawca  (data i czytelny podpis)</w:t>
      </w:r>
    </w:p>
    <w:p w14:paraId="2650D69A" w14:textId="77777777" w:rsidR="00E8740D" w:rsidRP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i/>
          <w:iCs/>
          <w:color w:val="000000"/>
          <w:lang w:bidi="pl-PL"/>
        </w:rPr>
      </w:pPr>
    </w:p>
    <w:p w14:paraId="064586A0" w14:textId="77777777" w:rsidR="00E8740D" w:rsidRP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bidi="pl-PL"/>
        </w:rPr>
      </w:pPr>
    </w:p>
    <w:p w14:paraId="21E5A8EC" w14:textId="77777777" w:rsid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0"/>
          <w:szCs w:val="20"/>
          <w:lang w:bidi="pl-PL"/>
        </w:rPr>
      </w:pPr>
    </w:p>
    <w:p w14:paraId="0A30712F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0"/>
          <w:szCs w:val="20"/>
          <w:lang w:bidi="pl-PL"/>
        </w:rPr>
      </w:pPr>
    </w:p>
    <w:p w14:paraId="70FABD46" w14:textId="77777777" w:rsidR="00913593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0"/>
          <w:szCs w:val="20"/>
          <w:lang w:bidi="pl-PL"/>
        </w:rPr>
      </w:pPr>
    </w:p>
    <w:p w14:paraId="41728B54" w14:textId="77777777" w:rsidR="00913593" w:rsidRPr="00E8740D" w:rsidRDefault="00913593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0"/>
          <w:szCs w:val="20"/>
          <w:lang w:bidi="pl-PL"/>
        </w:rPr>
      </w:pPr>
    </w:p>
    <w:p w14:paraId="028E39F5" w14:textId="77777777" w:rsidR="00E8740D" w:rsidRPr="00E8740D" w:rsidRDefault="00E8740D" w:rsidP="00E8740D">
      <w:pPr>
        <w:widowControl w:val="0"/>
        <w:spacing w:after="0" w:line="240" w:lineRule="auto"/>
        <w:rPr>
          <w:rFonts w:ascii="Times New Roman" w:eastAsia="Arial Unicode MS" w:hAnsi="Times New Roman" w:cs="Times New Roman"/>
          <w:color w:val="000000"/>
          <w:sz w:val="20"/>
          <w:szCs w:val="20"/>
          <w:lang w:bidi="pl-PL"/>
        </w:rPr>
      </w:pPr>
      <w:r w:rsidRPr="00E8740D">
        <w:rPr>
          <w:rFonts w:ascii="Times New Roman" w:eastAsia="Arial Unicode MS" w:hAnsi="Times New Roman" w:cs="Times New Roman"/>
          <w:color w:val="000000"/>
          <w:sz w:val="20"/>
          <w:szCs w:val="20"/>
          <w:lang w:bidi="pl-PL"/>
        </w:rPr>
        <w:t xml:space="preserve">*Niepotrzebne skreślić </w:t>
      </w:r>
    </w:p>
    <w:p w14:paraId="255225C7" w14:textId="77777777" w:rsidR="00E8740D" w:rsidRDefault="00E8740D" w:rsidP="00E8740D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pl-PL"/>
        </w:rPr>
      </w:pPr>
    </w:p>
    <w:p w14:paraId="3BDA754C" w14:textId="77777777" w:rsidR="00913593" w:rsidRDefault="00913593" w:rsidP="00E8740D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pl-PL"/>
        </w:rPr>
      </w:pPr>
    </w:p>
    <w:p w14:paraId="1F6AE1BC" w14:textId="77777777" w:rsidR="00913593" w:rsidRDefault="00913593" w:rsidP="00E8740D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pl-PL"/>
        </w:rPr>
      </w:pPr>
    </w:p>
    <w:p w14:paraId="6C39CF54" w14:textId="265E4269" w:rsidR="00F3724C" w:rsidRPr="00913593" w:rsidRDefault="00F3724C" w:rsidP="00F3724C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0"/>
          <w:lang w:eastAsia="en-US"/>
        </w:rPr>
      </w:pP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 xml:space="preserve">                                                    Załącznik Nr 3  do Zarządzenia nr  0050</w:t>
      </w:r>
      <w:r w:rsidR="003C0E24">
        <w:rPr>
          <w:rFonts w:ascii="Times New Roman" w:eastAsia="Calibri" w:hAnsi="Times New Roman" w:cs="Times New Roman"/>
          <w:sz w:val="20"/>
          <w:szCs w:val="20"/>
          <w:lang w:eastAsia="en-US"/>
        </w:rPr>
        <w:t>.23.</w:t>
      </w: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>202</w:t>
      </w:r>
      <w:r w:rsidR="0063168C"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>6</w:t>
      </w:r>
    </w:p>
    <w:p w14:paraId="00D3CCB8" w14:textId="3B09C555" w:rsidR="00F3724C" w:rsidRPr="00F3724C" w:rsidRDefault="00F3724C" w:rsidP="00F3724C">
      <w:pPr>
        <w:spacing w:after="0" w:line="240" w:lineRule="auto"/>
        <w:ind w:left="4248"/>
        <w:jc w:val="right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 xml:space="preserve"> Burmistrza  Miasto Płońsk  z dnia </w:t>
      </w:r>
      <w:r w:rsidR="003C0E24">
        <w:rPr>
          <w:rFonts w:ascii="Times New Roman" w:eastAsia="Calibri" w:hAnsi="Times New Roman" w:cs="Times New Roman"/>
          <w:sz w:val="20"/>
          <w:szCs w:val="20"/>
          <w:lang w:eastAsia="en-US"/>
        </w:rPr>
        <w:t>29</w:t>
      </w:r>
      <w:r w:rsidR="00A26EC1">
        <w:rPr>
          <w:rFonts w:ascii="Times New Roman" w:eastAsia="Calibri" w:hAnsi="Times New Roman" w:cs="Times New Roman"/>
          <w:sz w:val="20"/>
          <w:szCs w:val="20"/>
          <w:lang w:eastAsia="en-US"/>
        </w:rPr>
        <w:t xml:space="preserve"> </w:t>
      </w: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>stycznia 202</w:t>
      </w:r>
      <w:r w:rsidR="0063168C"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>6</w:t>
      </w: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>r</w:t>
      </w:r>
      <w:r>
        <w:rPr>
          <w:rFonts w:ascii="Times New Roman" w:eastAsia="Calibri" w:hAnsi="Times New Roman" w:cs="Times New Roman"/>
          <w:i/>
          <w:iCs/>
          <w:sz w:val="20"/>
          <w:szCs w:val="20"/>
          <w:lang w:eastAsia="en-US"/>
        </w:rPr>
        <w:t>.</w:t>
      </w:r>
    </w:p>
    <w:p w14:paraId="5861646B" w14:textId="77777777" w:rsidR="00F3724C" w:rsidRPr="00F3724C" w:rsidRDefault="00F3724C" w:rsidP="00F3724C">
      <w:pPr>
        <w:spacing w:after="0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F3724C">
        <w:rPr>
          <w:rFonts w:ascii="Times New Roman" w:eastAsia="Calibri" w:hAnsi="Times New Roman" w:cs="Times New Roman"/>
          <w:sz w:val="16"/>
          <w:szCs w:val="16"/>
          <w:lang w:eastAsia="en-US"/>
        </w:rPr>
        <w:t>……………………………………………….</w:t>
      </w:r>
    </w:p>
    <w:p w14:paraId="2B5631D8" w14:textId="77777777" w:rsidR="00F3724C" w:rsidRPr="00F3724C" w:rsidRDefault="00F3724C" w:rsidP="00F3724C">
      <w:pPr>
        <w:spacing w:after="0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F3724C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             Pieczęć szkoły/przedszkola</w:t>
      </w:r>
    </w:p>
    <w:p w14:paraId="24C2E9A9" w14:textId="77777777" w:rsidR="00F3724C" w:rsidRPr="00F3724C" w:rsidRDefault="00F3724C" w:rsidP="00F3724C">
      <w:pPr>
        <w:jc w:val="right"/>
        <w:rPr>
          <w:rFonts w:ascii="Times New Roman" w:eastAsia="Calibri" w:hAnsi="Times New Roman" w:cs="Times New Roman"/>
          <w:sz w:val="16"/>
          <w:szCs w:val="16"/>
          <w:lang w:eastAsia="en-US"/>
        </w:rPr>
      </w:pPr>
    </w:p>
    <w:p w14:paraId="648AC917" w14:textId="77777777" w:rsidR="00F3724C" w:rsidRPr="00F3724C" w:rsidRDefault="00F3724C" w:rsidP="00F3724C">
      <w:pPr>
        <w:jc w:val="right"/>
        <w:rPr>
          <w:rFonts w:ascii="Times New Roman" w:eastAsia="Calibri" w:hAnsi="Times New Roman" w:cs="Times New Roman"/>
          <w:sz w:val="16"/>
          <w:szCs w:val="16"/>
          <w:lang w:eastAsia="en-US"/>
        </w:rPr>
      </w:pPr>
    </w:p>
    <w:p w14:paraId="3D3F7353" w14:textId="77777777" w:rsidR="00F3724C" w:rsidRPr="00F3724C" w:rsidRDefault="00F3724C" w:rsidP="00F3724C">
      <w:pPr>
        <w:jc w:val="right"/>
        <w:rPr>
          <w:rFonts w:ascii="Times New Roman" w:eastAsia="Calibri" w:hAnsi="Times New Roman" w:cs="Times New Roman"/>
          <w:sz w:val="16"/>
          <w:szCs w:val="16"/>
          <w:lang w:eastAsia="en-US"/>
        </w:rPr>
      </w:pPr>
    </w:p>
    <w:p w14:paraId="609ED586" w14:textId="7A503866" w:rsidR="00913593" w:rsidRPr="00913593" w:rsidRDefault="00F3724C" w:rsidP="00913593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b/>
          <w:sz w:val="28"/>
          <w:szCs w:val="28"/>
          <w:lang w:eastAsia="en-US"/>
        </w:rPr>
      </w:pPr>
      <w:r w:rsidRPr="00913593">
        <w:rPr>
          <w:rFonts w:ascii="Times New Roman" w:eastAsia="Calibri" w:hAnsi="Times New Roman" w:cs="Times New Roman"/>
          <w:b/>
          <w:sz w:val="28"/>
          <w:szCs w:val="28"/>
          <w:lang w:eastAsia="en-US"/>
        </w:rPr>
        <w:t xml:space="preserve">Wniosek o dofinansowanie doskonalenia zawodowego nauczycieli </w:t>
      </w:r>
      <w:r w:rsidR="00913593">
        <w:rPr>
          <w:rFonts w:ascii="Times New Roman" w:eastAsia="Calibri" w:hAnsi="Times New Roman" w:cs="Times New Roman"/>
          <w:b/>
          <w:sz w:val="28"/>
          <w:szCs w:val="28"/>
          <w:lang w:eastAsia="en-US"/>
        </w:rPr>
        <w:t xml:space="preserve">                                </w:t>
      </w:r>
      <w:r w:rsidR="00913593" w:rsidRPr="00913593">
        <w:rPr>
          <w:rFonts w:ascii="Times New Roman" w:eastAsia="Calibri" w:hAnsi="Times New Roman" w:cs="Times New Roman"/>
          <w:b/>
          <w:sz w:val="28"/>
          <w:szCs w:val="28"/>
          <w:lang w:eastAsia="en-US"/>
        </w:rPr>
        <w:t>szkół /przedszkoli w roku…………</w:t>
      </w:r>
    </w:p>
    <w:p w14:paraId="6D1972AA" w14:textId="77777777" w:rsidR="00F3724C" w:rsidRPr="00913593" w:rsidRDefault="00F3724C" w:rsidP="00F3724C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p w14:paraId="0450C3F8" w14:textId="77777777" w:rsidR="00F3724C" w:rsidRPr="00F3724C" w:rsidRDefault="00F3724C" w:rsidP="00F3724C">
      <w:pPr>
        <w:numPr>
          <w:ilvl w:val="0"/>
          <w:numId w:val="31"/>
        </w:numPr>
        <w:spacing w:after="160" w:line="259" w:lineRule="auto"/>
        <w:contextualSpacing/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</w:pPr>
      <w:bookmarkStart w:id="6" w:name="_Hlk188543846"/>
      <w:r w:rsidRPr="00F3724C"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  <w:t xml:space="preserve">Udział </w:t>
      </w:r>
      <w:r w:rsidRPr="00F3724C">
        <w:rPr>
          <w:rFonts w:ascii="Times New Roman" w:eastAsia="Times New Roman" w:hAnsi="Times New Roman" w:cs="Times New Roman"/>
          <w:sz w:val="24"/>
          <w:szCs w:val="24"/>
        </w:rPr>
        <w:t>w formach kształcenia nauczycieli prowadzonych przez szkoły wyższe, placówki doskonalenia nauczycieli/zakłady kształcenia;</w:t>
      </w:r>
      <w:r w:rsidRPr="00F3724C"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  <w:t xml:space="preserve"> (studia licencjackie, magisterskie, kursy kwalifikacyjne, studia podyplomowe)-dotyczy studiów realizowanych w roku …………..</w:t>
      </w:r>
    </w:p>
    <w:bookmarkEnd w:id="6"/>
    <w:p w14:paraId="297ABD43" w14:textId="77777777" w:rsidR="00F3724C" w:rsidRPr="00F3724C" w:rsidRDefault="00F3724C" w:rsidP="00F3724C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</w:pP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134"/>
        <w:gridCol w:w="1134"/>
        <w:gridCol w:w="1275"/>
        <w:gridCol w:w="992"/>
        <w:gridCol w:w="1135"/>
        <w:gridCol w:w="851"/>
        <w:gridCol w:w="1276"/>
        <w:gridCol w:w="992"/>
      </w:tblGrid>
      <w:tr w:rsidR="00F3724C" w:rsidRPr="00F3724C" w14:paraId="6A1D99E1" w14:textId="77777777" w:rsidTr="0063168C">
        <w:tc>
          <w:tcPr>
            <w:tcW w:w="567" w:type="dxa"/>
          </w:tcPr>
          <w:p w14:paraId="64BB87B5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8"/>
                <w:szCs w:val="18"/>
                <w:lang w:eastAsia="en-US"/>
                <w14:ligatures w14:val="standardContextual"/>
              </w:rPr>
            </w:pPr>
            <w:proofErr w:type="spellStart"/>
            <w:r w:rsidRPr="00F3724C">
              <w:rPr>
                <w:rFonts w:ascii="Times New Roman" w:eastAsia="Calibri" w:hAnsi="Times New Roman" w:cs="Times New Roman"/>
                <w:kern w:val="2"/>
                <w:sz w:val="18"/>
                <w:szCs w:val="18"/>
                <w:lang w:eastAsia="en-US"/>
                <w14:ligatures w14:val="standardContextual"/>
              </w:rPr>
              <w:t>L.p</w:t>
            </w:r>
            <w:proofErr w:type="spellEnd"/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095218D4" w14:textId="3CEA96A5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Uczestnicy do</w:t>
            </w:r>
            <w:r w:rsidR="0063168C"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ształcania</w:t>
            </w:r>
          </w:p>
          <w:p w14:paraId="2D8F29F9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(np. inicjały nauczyciela</w:t>
            </w:r>
          </w:p>
        </w:tc>
        <w:tc>
          <w:tcPr>
            <w:tcW w:w="1134" w:type="dxa"/>
          </w:tcPr>
          <w:p w14:paraId="684A0EB2" w14:textId="77777777" w:rsidR="00F3724C" w:rsidRPr="00913593" w:rsidRDefault="00F3724C" w:rsidP="00F3724C">
            <w:pPr>
              <w:spacing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4"/>
                <w:szCs w:val="14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sz w:val="14"/>
                <w:szCs w:val="14"/>
                <w:lang w:eastAsia="en-US"/>
                <w14:ligatures w14:val="standardContextual"/>
              </w:rPr>
              <w:t>Nauczany przedmiot</w:t>
            </w:r>
          </w:p>
          <w:p w14:paraId="7C22A950" w14:textId="77777777" w:rsidR="00F3724C" w:rsidRPr="00913593" w:rsidRDefault="00F3724C" w:rsidP="00F3724C">
            <w:pPr>
              <w:spacing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sz w:val="14"/>
                <w:szCs w:val="14"/>
                <w:lang w:eastAsia="en-US"/>
                <w14:ligatures w14:val="standardContextual"/>
              </w:rPr>
              <w:t>/nazwa prowadzonych zajęć</w:t>
            </w:r>
          </w:p>
        </w:tc>
        <w:tc>
          <w:tcPr>
            <w:tcW w:w="1134" w:type="dxa"/>
          </w:tcPr>
          <w:p w14:paraId="58C65C6B" w14:textId="77777777" w:rsidR="00F3724C" w:rsidRPr="00913593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Nazwa  uczelni/</w:t>
            </w:r>
          </w:p>
          <w:p w14:paraId="4CD46689" w14:textId="7FF7C3BD" w:rsidR="00F3724C" w:rsidRPr="00913593" w:rsidRDefault="0063168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p</w:t>
            </w:r>
            <w:r w:rsidR="00F3724C"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lacówki doskonalenia/zakładu kształcenia</w:t>
            </w:r>
          </w:p>
        </w:tc>
        <w:tc>
          <w:tcPr>
            <w:tcW w:w="1275" w:type="dxa"/>
          </w:tcPr>
          <w:p w14:paraId="0B6E84AB" w14:textId="6E0CFE50" w:rsidR="00F3724C" w:rsidRPr="00913593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sz w:val="14"/>
                <w:szCs w:val="14"/>
                <w:lang w:eastAsia="en-US"/>
                <w14:ligatures w14:val="standardContextual"/>
              </w:rPr>
              <w:t xml:space="preserve">1. </w:t>
            </w:r>
            <w:r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Forma (studia licencjackie, magisterskie,  podyplomowe, kursy kwalifikacyjne)</w:t>
            </w:r>
            <w:r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br/>
              <w:t xml:space="preserve">2.  Kierunek </w:t>
            </w:r>
            <w:r w:rsidR="0063168C"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 xml:space="preserve">i specjalność </w:t>
            </w:r>
          </w:p>
        </w:tc>
        <w:tc>
          <w:tcPr>
            <w:tcW w:w="992" w:type="dxa"/>
          </w:tcPr>
          <w:p w14:paraId="29E44101" w14:textId="77777777" w:rsidR="00F3724C" w:rsidRPr="00913593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Liczba semestrów ogółem</w:t>
            </w:r>
          </w:p>
        </w:tc>
        <w:tc>
          <w:tcPr>
            <w:tcW w:w="1135" w:type="dxa"/>
          </w:tcPr>
          <w:p w14:paraId="349E95A3" w14:textId="477A9274" w:rsidR="00F3724C" w:rsidRPr="00913593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Liczba semestrów w roku akad</w:t>
            </w:r>
            <w:r w:rsidR="0063168C"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emickim</w:t>
            </w:r>
            <w:r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 xml:space="preserve"> </w:t>
            </w:r>
            <w:r w:rsidR="0063168C"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2025/2026</w:t>
            </w:r>
          </w:p>
        </w:tc>
        <w:tc>
          <w:tcPr>
            <w:tcW w:w="851" w:type="dxa"/>
          </w:tcPr>
          <w:p w14:paraId="42DF52A0" w14:textId="77777777" w:rsidR="00F3724C" w:rsidRPr="00913593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sz w:val="16"/>
                <w:szCs w:val="16"/>
                <w:lang w:eastAsia="en-US"/>
                <w14:ligatures w14:val="standardContextual"/>
              </w:rPr>
              <w:t>Koszt jednego semestru</w:t>
            </w:r>
          </w:p>
        </w:tc>
        <w:tc>
          <w:tcPr>
            <w:tcW w:w="1276" w:type="dxa"/>
          </w:tcPr>
          <w:p w14:paraId="0C7197C0" w14:textId="038534CF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zewidywany koszt w roku akad</w:t>
            </w:r>
            <w:r w:rsidR="0063168C"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mickim</w:t>
            </w:r>
            <w:r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202</w:t>
            </w:r>
            <w:r w:rsidR="0063168C"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</w:t>
            </w:r>
            <w:r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/202</w:t>
            </w:r>
            <w:r w:rsidR="0063168C" w:rsidRPr="00913593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6</w:t>
            </w:r>
          </w:p>
        </w:tc>
        <w:tc>
          <w:tcPr>
            <w:tcW w:w="992" w:type="dxa"/>
          </w:tcPr>
          <w:p w14:paraId="7CD74922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sz w:val="14"/>
                <w:szCs w:val="14"/>
                <w:lang w:eastAsia="en-US"/>
              </w:rPr>
              <w:t>Przewidywany całkowity koszt dokształcania</w:t>
            </w:r>
          </w:p>
        </w:tc>
      </w:tr>
      <w:tr w:rsidR="00F3724C" w:rsidRPr="00F3724C" w14:paraId="5755247D" w14:textId="77777777" w:rsidTr="0063168C">
        <w:tc>
          <w:tcPr>
            <w:tcW w:w="567" w:type="dxa"/>
          </w:tcPr>
          <w:p w14:paraId="0CA548C0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1134" w:type="dxa"/>
          </w:tcPr>
          <w:p w14:paraId="3BE49277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1134" w:type="dxa"/>
          </w:tcPr>
          <w:p w14:paraId="4AD3B938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1134" w:type="dxa"/>
          </w:tcPr>
          <w:p w14:paraId="377578F4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1275" w:type="dxa"/>
          </w:tcPr>
          <w:p w14:paraId="30ADF9CA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992" w:type="dxa"/>
          </w:tcPr>
          <w:p w14:paraId="1D54895C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1135" w:type="dxa"/>
          </w:tcPr>
          <w:p w14:paraId="4F265321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851" w:type="dxa"/>
          </w:tcPr>
          <w:p w14:paraId="0C50087C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1276" w:type="dxa"/>
          </w:tcPr>
          <w:p w14:paraId="75623B4F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992" w:type="dxa"/>
          </w:tcPr>
          <w:p w14:paraId="548A43BA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</w:tr>
      <w:tr w:rsidR="00F3724C" w:rsidRPr="00F3724C" w14:paraId="4E4FD5FD" w14:textId="77777777" w:rsidTr="00913593">
        <w:trPr>
          <w:trHeight w:val="239"/>
        </w:trPr>
        <w:tc>
          <w:tcPr>
            <w:tcW w:w="8222" w:type="dxa"/>
            <w:gridSpan w:val="8"/>
          </w:tcPr>
          <w:p w14:paraId="71C9CF03" w14:textId="4AB154B0" w:rsidR="00F3724C" w:rsidRPr="00F3724C" w:rsidRDefault="00F3724C" w:rsidP="00913593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  <w:r w:rsidRPr="00913593">
              <w:rPr>
                <w:rFonts w:ascii="Times New Roman" w:eastAsia="Calibri" w:hAnsi="Times New Roman" w:cs="Times New Roman"/>
                <w:kern w:val="2"/>
                <w:lang w:eastAsia="en-US"/>
                <w14:ligatures w14:val="standardContextual"/>
              </w:rPr>
              <w:t>RAZEM</w:t>
            </w:r>
          </w:p>
        </w:tc>
        <w:tc>
          <w:tcPr>
            <w:tcW w:w="1276" w:type="dxa"/>
          </w:tcPr>
          <w:p w14:paraId="66178C11" w14:textId="77777777" w:rsidR="00F3724C" w:rsidRPr="00F3724C" w:rsidRDefault="00F3724C" w:rsidP="00F3724C">
            <w:pPr>
              <w:spacing w:after="160" w:line="259" w:lineRule="auto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  <w:p w14:paraId="30654A42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  <w:tc>
          <w:tcPr>
            <w:tcW w:w="992" w:type="dxa"/>
          </w:tcPr>
          <w:p w14:paraId="38DE96E6" w14:textId="77777777" w:rsidR="00F3724C" w:rsidRPr="00F3724C" w:rsidRDefault="00F3724C" w:rsidP="00F3724C">
            <w:pPr>
              <w:spacing w:after="160" w:line="259" w:lineRule="auto"/>
              <w:contextualSpacing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en-US"/>
                <w14:ligatures w14:val="standardContextual"/>
              </w:rPr>
            </w:pPr>
          </w:p>
        </w:tc>
      </w:tr>
    </w:tbl>
    <w:p w14:paraId="67D11BFB" w14:textId="77777777" w:rsidR="00F3724C" w:rsidRDefault="00F3724C" w:rsidP="00F3724C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</w:pPr>
    </w:p>
    <w:p w14:paraId="00C134F2" w14:textId="77777777" w:rsidR="00913593" w:rsidRPr="00F3724C" w:rsidRDefault="00913593" w:rsidP="00F3724C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</w:pPr>
    </w:p>
    <w:p w14:paraId="5C2B5A8D" w14:textId="77777777" w:rsidR="00F3724C" w:rsidRDefault="00F3724C" w:rsidP="00F3724C">
      <w:pPr>
        <w:numPr>
          <w:ilvl w:val="0"/>
          <w:numId w:val="31"/>
        </w:numPr>
        <w:spacing w:after="160" w:line="259" w:lineRule="auto"/>
        <w:contextualSpacing/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</w:pPr>
      <w:r w:rsidRPr="00F3724C"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  <w:t>Udział nauczycieli w seminariach, konferencjach, wykładach, warsztatach, szkoleniach oraz innych formach doskonalenia zawodowego nauczycieli prowadzonych odpowiednio przez placówki   doskonalenia nauczycieli, szkoły wyższe oraz inne podmioty, których zadania statutowe obejmują doskonalenie zawodowe nauczycieli;</w:t>
      </w:r>
    </w:p>
    <w:p w14:paraId="108E3F5B" w14:textId="77777777" w:rsidR="00F3724C" w:rsidRPr="00F3724C" w:rsidRDefault="00F3724C" w:rsidP="00F3724C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</w:pPr>
    </w:p>
    <w:tbl>
      <w:tblPr>
        <w:tblStyle w:val="Tabela-Siatka"/>
        <w:tblW w:w="10470" w:type="dxa"/>
        <w:tblLook w:val="04A0" w:firstRow="1" w:lastRow="0" w:firstColumn="1" w:lastColumn="0" w:noHBand="0" w:noVBand="1"/>
      </w:tblPr>
      <w:tblGrid>
        <w:gridCol w:w="553"/>
        <w:gridCol w:w="1732"/>
        <w:gridCol w:w="1640"/>
        <w:gridCol w:w="1317"/>
        <w:gridCol w:w="1554"/>
        <w:gridCol w:w="2267"/>
        <w:gridCol w:w="1407"/>
      </w:tblGrid>
      <w:tr w:rsidR="00F3724C" w:rsidRPr="00F3724C" w14:paraId="2576C73E" w14:textId="77777777" w:rsidTr="00913593">
        <w:trPr>
          <w:trHeight w:val="1343"/>
        </w:trPr>
        <w:tc>
          <w:tcPr>
            <w:tcW w:w="553" w:type="dxa"/>
          </w:tcPr>
          <w:p w14:paraId="063DC26C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</w:pPr>
            <w:proofErr w:type="spellStart"/>
            <w:r w:rsidRPr="00913593"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  <w:t>L.p</w:t>
            </w:r>
            <w:proofErr w:type="spellEnd"/>
          </w:p>
        </w:tc>
        <w:tc>
          <w:tcPr>
            <w:tcW w:w="173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0A584BA1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en-US"/>
              </w:rPr>
              <w:t>Forma doskonalenia,                (np. seminaria, konferencje)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785A2146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en-US"/>
              </w:rPr>
              <w:t xml:space="preserve">Temat </w:t>
            </w:r>
          </w:p>
        </w:tc>
        <w:tc>
          <w:tcPr>
            <w:tcW w:w="131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</w:tcPr>
          <w:p w14:paraId="34BB66B4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  <w:t>Podmiot realizujący</w:t>
            </w:r>
          </w:p>
        </w:tc>
        <w:tc>
          <w:tcPr>
            <w:tcW w:w="155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</w:tcPr>
          <w:p w14:paraId="145FCD01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en-US"/>
              </w:rPr>
              <w:t xml:space="preserve">Planowana liczba godzin </w:t>
            </w:r>
          </w:p>
        </w:tc>
        <w:tc>
          <w:tcPr>
            <w:tcW w:w="226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3A484906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en-US"/>
              </w:rPr>
              <w:t>Uczestnicy doskonalenia</w:t>
            </w:r>
          </w:p>
          <w:p w14:paraId="022644B9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en-US"/>
              </w:rPr>
              <w:t>(np. inicjały nauczyciela lub w przypadku organizowania szkolenia dla wszystkich nauczycieli-planowana liczba nauczycieli)</w:t>
            </w:r>
          </w:p>
        </w:tc>
        <w:tc>
          <w:tcPr>
            <w:tcW w:w="140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1272302" w14:textId="77777777" w:rsidR="00F3724C" w:rsidRPr="00913593" w:rsidRDefault="00F3724C" w:rsidP="00F3724C">
            <w:pPr>
              <w:rPr>
                <w:rFonts w:ascii="Times New Roman" w:eastAsia="Calibri" w:hAnsi="Times New Roman" w:cs="Times New Roman"/>
                <w:sz w:val="18"/>
                <w:szCs w:val="18"/>
                <w:lang w:eastAsia="en-US"/>
              </w:rPr>
            </w:pPr>
            <w:r w:rsidRPr="00913593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en-US"/>
              </w:rPr>
              <w:t>Przewidywany koszt</w:t>
            </w:r>
          </w:p>
        </w:tc>
      </w:tr>
      <w:tr w:rsidR="00F3724C" w:rsidRPr="00F3724C" w14:paraId="06D61400" w14:textId="77777777" w:rsidTr="0063168C">
        <w:tc>
          <w:tcPr>
            <w:tcW w:w="553" w:type="dxa"/>
          </w:tcPr>
          <w:p w14:paraId="58C652E3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732" w:type="dxa"/>
          </w:tcPr>
          <w:p w14:paraId="4B66C59A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640" w:type="dxa"/>
          </w:tcPr>
          <w:p w14:paraId="3549D193" w14:textId="77777777" w:rsid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  <w:p w14:paraId="40B77771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317" w:type="dxa"/>
          </w:tcPr>
          <w:p w14:paraId="596E035D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554" w:type="dxa"/>
          </w:tcPr>
          <w:p w14:paraId="6C83F467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2267" w:type="dxa"/>
          </w:tcPr>
          <w:p w14:paraId="1D4409A8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407" w:type="dxa"/>
          </w:tcPr>
          <w:p w14:paraId="56333DC8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F3724C" w:rsidRPr="00F3724C" w14:paraId="18FDCF63" w14:textId="77777777" w:rsidTr="0063168C">
        <w:tc>
          <w:tcPr>
            <w:tcW w:w="9063" w:type="dxa"/>
            <w:gridSpan w:val="6"/>
          </w:tcPr>
          <w:p w14:paraId="3C215003" w14:textId="77777777" w:rsid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F3724C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RAZEM</w:t>
            </w:r>
          </w:p>
          <w:p w14:paraId="5DC9FE84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407" w:type="dxa"/>
          </w:tcPr>
          <w:p w14:paraId="293608D6" w14:textId="77777777" w:rsidR="00F3724C" w:rsidRPr="00F3724C" w:rsidRDefault="00F3724C" w:rsidP="00F3724C">
            <w:pP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14:paraId="30D6A3A4" w14:textId="77777777" w:rsidR="003C0E24" w:rsidRDefault="003C0E24" w:rsidP="003C0E24">
      <w:pPr>
        <w:tabs>
          <w:tab w:val="left" w:pos="5103"/>
        </w:tabs>
        <w:spacing w:after="0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40A44F54" w14:textId="3A73B586" w:rsidR="00F3724C" w:rsidRDefault="00F3724C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i/>
          <w:sz w:val="16"/>
          <w:szCs w:val="16"/>
          <w:lang w:eastAsia="en-US"/>
        </w:rPr>
      </w:pPr>
      <w:r w:rsidRPr="00F3724C">
        <w:rPr>
          <w:rFonts w:ascii="Times New Roman" w:eastAsia="Calibri" w:hAnsi="Times New Roman" w:cs="Times New Roman"/>
          <w:sz w:val="24"/>
          <w:szCs w:val="24"/>
          <w:lang w:eastAsia="en-US"/>
        </w:rPr>
        <w:t>Płońsk …………………………………..</w:t>
      </w:r>
      <w:r w:rsidRPr="00F3724C">
        <w:rPr>
          <w:rFonts w:ascii="Times New Roman" w:eastAsia="Calibri" w:hAnsi="Times New Roman" w:cs="Times New Roman"/>
          <w:sz w:val="24"/>
          <w:szCs w:val="24"/>
          <w:lang w:eastAsia="en-US"/>
        </w:rPr>
        <w:tab/>
        <w:t xml:space="preserve">………………………………………...                                       </w:t>
      </w:r>
      <w:r w:rsidRPr="00F3724C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>data</w:t>
      </w:r>
      <w:r w:rsidRPr="00F3724C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ab/>
      </w:r>
      <w:r w:rsidRPr="00F3724C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ab/>
      </w:r>
      <w:r w:rsidRPr="00F3724C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ab/>
        <w:t>pieczęć i podpis dyrektora</w:t>
      </w:r>
    </w:p>
    <w:p w14:paraId="09B968E2" w14:textId="77777777" w:rsidR="003C0E24" w:rsidRDefault="003C0E24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i/>
          <w:sz w:val="16"/>
          <w:szCs w:val="16"/>
          <w:lang w:eastAsia="en-US"/>
        </w:rPr>
      </w:pPr>
    </w:p>
    <w:p w14:paraId="1CA31E3A" w14:textId="38CB4587" w:rsid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>Burmistrz Miasta Płońsk </w:t>
      </w:r>
    </w:p>
    <w:p w14:paraId="0181BA20" w14:textId="77777777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</w:p>
    <w:p w14:paraId="39E35FB6" w14:textId="77777777" w:rsidR="003C0E24" w:rsidRPr="003C0E24" w:rsidRDefault="003C0E24" w:rsidP="003C0E24">
      <w:pPr>
        <w:spacing w:after="0" w:line="240" w:lineRule="auto"/>
        <w:ind w:left="4820" w:firstLine="708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 xml:space="preserve">              Andrzej Pietrasik</w:t>
      </w:r>
    </w:p>
    <w:p w14:paraId="6FBB05D2" w14:textId="77777777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</w:p>
    <w:p w14:paraId="7F9B23B2" w14:textId="77777777" w:rsidR="003C0E24" w:rsidRPr="00F3724C" w:rsidRDefault="003C0E24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i/>
          <w:sz w:val="16"/>
          <w:szCs w:val="16"/>
          <w:lang w:eastAsia="en-US"/>
        </w:rPr>
      </w:pPr>
    </w:p>
    <w:p w14:paraId="0AD279CD" w14:textId="23C29C95" w:rsidR="00430546" w:rsidRPr="00913593" w:rsidRDefault="00430546" w:rsidP="00430546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0"/>
          <w:lang w:eastAsia="en-US"/>
        </w:rPr>
      </w:pP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 xml:space="preserve">Załącznik Nr </w:t>
      </w:r>
      <w:r w:rsidR="00073588">
        <w:rPr>
          <w:rFonts w:ascii="Times New Roman" w:eastAsia="Calibri" w:hAnsi="Times New Roman" w:cs="Times New Roman"/>
          <w:sz w:val="20"/>
          <w:szCs w:val="20"/>
          <w:lang w:eastAsia="en-US"/>
        </w:rPr>
        <w:t>4</w:t>
      </w: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 xml:space="preserve">  do Zarządzenia nr  0050</w:t>
      </w:r>
      <w:r w:rsidR="003C0E24">
        <w:rPr>
          <w:rFonts w:ascii="Times New Roman" w:eastAsia="Calibri" w:hAnsi="Times New Roman" w:cs="Times New Roman"/>
          <w:sz w:val="20"/>
          <w:szCs w:val="20"/>
          <w:lang w:eastAsia="en-US"/>
        </w:rPr>
        <w:t>.23.</w:t>
      </w: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>2026</w:t>
      </w:r>
    </w:p>
    <w:p w14:paraId="4797564F" w14:textId="79CE7CBE" w:rsidR="00430546" w:rsidRPr="00F3724C" w:rsidRDefault="00430546" w:rsidP="00430546">
      <w:pPr>
        <w:spacing w:after="0" w:line="240" w:lineRule="auto"/>
        <w:ind w:left="4248"/>
        <w:jc w:val="right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 xml:space="preserve"> Burmistrza  Miasto Płońsk z dnia </w:t>
      </w:r>
      <w:r w:rsidR="003C0E24">
        <w:rPr>
          <w:rFonts w:ascii="Times New Roman" w:eastAsia="Calibri" w:hAnsi="Times New Roman" w:cs="Times New Roman"/>
          <w:sz w:val="20"/>
          <w:szCs w:val="20"/>
          <w:lang w:eastAsia="en-US"/>
        </w:rPr>
        <w:t>29</w:t>
      </w:r>
      <w:r w:rsidRPr="00913593">
        <w:rPr>
          <w:rFonts w:ascii="Times New Roman" w:eastAsia="Calibri" w:hAnsi="Times New Roman" w:cs="Times New Roman"/>
          <w:sz w:val="20"/>
          <w:szCs w:val="20"/>
          <w:lang w:eastAsia="en-US"/>
        </w:rPr>
        <w:t xml:space="preserve"> stycznia 2026r</w:t>
      </w:r>
      <w:r>
        <w:rPr>
          <w:rFonts w:ascii="Times New Roman" w:eastAsia="Calibri" w:hAnsi="Times New Roman" w:cs="Times New Roman"/>
          <w:i/>
          <w:iCs/>
          <w:sz w:val="20"/>
          <w:szCs w:val="20"/>
          <w:lang w:eastAsia="en-US"/>
        </w:rPr>
        <w:t>.</w:t>
      </w:r>
    </w:p>
    <w:p w14:paraId="2EAFF385" w14:textId="77777777" w:rsidR="00913593" w:rsidRPr="00F3724C" w:rsidRDefault="00913593" w:rsidP="00F3724C">
      <w:pPr>
        <w:rPr>
          <w:rFonts w:ascii="Calibri" w:eastAsia="Calibri" w:hAnsi="Calibri" w:cs="Times New Roman"/>
          <w:lang w:eastAsia="en-US"/>
        </w:rPr>
      </w:pPr>
    </w:p>
    <w:p w14:paraId="617E4221" w14:textId="77777777" w:rsidR="00F3724C" w:rsidRPr="00F3724C" w:rsidRDefault="00F3724C" w:rsidP="00F3724C">
      <w:pPr>
        <w:spacing w:after="0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F3724C">
        <w:rPr>
          <w:rFonts w:ascii="Times New Roman" w:eastAsia="Calibri" w:hAnsi="Times New Roman" w:cs="Times New Roman"/>
          <w:sz w:val="16"/>
          <w:szCs w:val="16"/>
          <w:lang w:eastAsia="en-US"/>
        </w:rPr>
        <w:t>…………………………………………….</w:t>
      </w:r>
    </w:p>
    <w:p w14:paraId="43BBDE67" w14:textId="77777777" w:rsidR="00F3724C" w:rsidRPr="00F3724C" w:rsidRDefault="00F3724C" w:rsidP="00F3724C">
      <w:pPr>
        <w:spacing w:after="0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F3724C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             pieczęć szkoły/przedszkola</w:t>
      </w:r>
    </w:p>
    <w:p w14:paraId="194FFD45" w14:textId="77777777" w:rsidR="00F3724C" w:rsidRPr="00F3724C" w:rsidRDefault="00F3724C" w:rsidP="00F3724C">
      <w:pPr>
        <w:tabs>
          <w:tab w:val="left" w:pos="1360"/>
          <w:tab w:val="left" w:pos="5103"/>
        </w:tabs>
        <w:spacing w:after="0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2CB41077" w14:textId="77777777" w:rsidR="00F3724C" w:rsidRPr="00F3724C" w:rsidRDefault="00F3724C" w:rsidP="00F3724C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47F2250" w14:textId="77777777" w:rsidR="00F3724C" w:rsidRDefault="00F3724C" w:rsidP="00F3724C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172543A5" w14:textId="77777777" w:rsidR="001116C3" w:rsidRPr="00913593" w:rsidRDefault="001116C3" w:rsidP="00F3724C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b/>
          <w:sz w:val="28"/>
          <w:szCs w:val="28"/>
          <w:lang w:eastAsia="en-US"/>
        </w:rPr>
      </w:pPr>
    </w:p>
    <w:p w14:paraId="7C545038" w14:textId="77777777" w:rsidR="00F3724C" w:rsidRPr="00913593" w:rsidRDefault="00F3724C" w:rsidP="00F3724C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b/>
          <w:sz w:val="28"/>
          <w:szCs w:val="28"/>
          <w:lang w:eastAsia="en-US"/>
        </w:rPr>
      </w:pPr>
      <w:r w:rsidRPr="00913593">
        <w:rPr>
          <w:rFonts w:ascii="Times New Roman" w:eastAsia="Calibri" w:hAnsi="Times New Roman" w:cs="Times New Roman"/>
          <w:b/>
          <w:sz w:val="28"/>
          <w:szCs w:val="28"/>
          <w:lang w:eastAsia="en-US"/>
        </w:rPr>
        <w:t>Sprawozdanie</w:t>
      </w:r>
    </w:p>
    <w:p w14:paraId="6448B7BD" w14:textId="77777777" w:rsidR="00913593" w:rsidRDefault="00F3724C" w:rsidP="00F3724C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b/>
          <w:sz w:val="28"/>
          <w:szCs w:val="28"/>
          <w:lang w:eastAsia="en-US"/>
        </w:rPr>
      </w:pPr>
      <w:r w:rsidRPr="00913593">
        <w:rPr>
          <w:rFonts w:ascii="Times New Roman" w:eastAsia="Calibri" w:hAnsi="Times New Roman" w:cs="Times New Roman"/>
          <w:b/>
          <w:sz w:val="28"/>
          <w:szCs w:val="28"/>
          <w:lang w:eastAsia="en-US"/>
        </w:rPr>
        <w:t xml:space="preserve">z wykorzystania środków na doskonalenie zawodowe nauczycieli </w:t>
      </w:r>
    </w:p>
    <w:p w14:paraId="49966988" w14:textId="5F2D34A0" w:rsidR="00F3724C" w:rsidRPr="00913593" w:rsidRDefault="00F3724C" w:rsidP="00F3724C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b/>
          <w:sz w:val="28"/>
          <w:szCs w:val="28"/>
          <w:lang w:eastAsia="en-US"/>
        </w:rPr>
      </w:pPr>
      <w:r w:rsidRPr="00913593">
        <w:rPr>
          <w:rFonts w:ascii="Times New Roman" w:eastAsia="Calibri" w:hAnsi="Times New Roman" w:cs="Times New Roman"/>
          <w:b/>
          <w:sz w:val="28"/>
          <w:szCs w:val="28"/>
          <w:lang w:eastAsia="en-US"/>
        </w:rPr>
        <w:t>szkół /przedszkoli</w:t>
      </w:r>
      <w:r w:rsidR="00913593">
        <w:rPr>
          <w:rFonts w:ascii="Times New Roman" w:eastAsia="Calibri" w:hAnsi="Times New Roman" w:cs="Times New Roman"/>
          <w:b/>
          <w:sz w:val="28"/>
          <w:szCs w:val="28"/>
          <w:lang w:eastAsia="en-US"/>
        </w:rPr>
        <w:t xml:space="preserve"> </w:t>
      </w:r>
      <w:r w:rsidRPr="00913593">
        <w:rPr>
          <w:rFonts w:ascii="Times New Roman" w:eastAsia="Calibri" w:hAnsi="Times New Roman" w:cs="Times New Roman"/>
          <w:b/>
          <w:sz w:val="28"/>
          <w:szCs w:val="28"/>
          <w:lang w:eastAsia="en-US"/>
        </w:rPr>
        <w:t>w roku…………</w:t>
      </w:r>
    </w:p>
    <w:p w14:paraId="2A5B638B" w14:textId="77777777" w:rsidR="00F3724C" w:rsidRPr="00F3724C" w:rsidRDefault="00F3724C" w:rsidP="00F3724C">
      <w:pPr>
        <w:tabs>
          <w:tab w:val="left" w:pos="5103"/>
        </w:tabs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0F069CDF" w14:textId="77777777" w:rsidR="00F3724C" w:rsidRPr="00F3724C" w:rsidRDefault="00F3724C" w:rsidP="001116C3">
      <w:pPr>
        <w:numPr>
          <w:ilvl w:val="0"/>
          <w:numId w:val="33"/>
        </w:numPr>
        <w:tabs>
          <w:tab w:val="left" w:pos="5103"/>
        </w:tabs>
        <w:spacing w:after="0" w:line="259" w:lineRule="auto"/>
        <w:contextualSpacing/>
        <w:jc w:val="both"/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</w:pPr>
      <w:r w:rsidRPr="00F3724C"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  <w:t xml:space="preserve">Dofinansowanie opłat za </w:t>
      </w:r>
      <w:r w:rsidRPr="00F3724C">
        <w:rPr>
          <w:rFonts w:ascii="Times New Roman" w:eastAsia="Times New Roman" w:hAnsi="Times New Roman" w:cs="Times New Roman"/>
          <w:sz w:val="24"/>
          <w:szCs w:val="24"/>
        </w:rPr>
        <w:t>kształcenia nauczycieli prowadzonych przez szkoły wyższe, placówki doskonalenia nauczycieli/zakłady kształcenia;</w:t>
      </w:r>
      <w:r w:rsidRPr="00F3724C">
        <w:rPr>
          <w:rFonts w:ascii="Times New Roman" w:eastAsia="Calibri" w:hAnsi="Times New Roman" w:cs="Times New Roman"/>
          <w:kern w:val="2"/>
          <w:sz w:val="24"/>
          <w:szCs w:val="24"/>
          <w:lang w:eastAsia="en-US"/>
          <w14:ligatures w14:val="standardContextual"/>
        </w:rPr>
        <w:t xml:space="preserve"> (studia licencjackie, magisterskie, kursy kwalifikacyjne, studia podyplomowe)</w:t>
      </w:r>
    </w:p>
    <w:p w14:paraId="0BBCD488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1701"/>
        <w:gridCol w:w="3544"/>
        <w:gridCol w:w="1420"/>
        <w:gridCol w:w="1699"/>
      </w:tblGrid>
      <w:tr w:rsidR="00F3724C" w:rsidRPr="00F3724C" w14:paraId="693EA531" w14:textId="77777777" w:rsidTr="00913593">
        <w:trPr>
          <w:cantSplit/>
          <w:trHeight w:val="530"/>
        </w:trPr>
        <w:tc>
          <w:tcPr>
            <w:tcW w:w="1701" w:type="dxa"/>
          </w:tcPr>
          <w:p w14:paraId="66321DC0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Razem wydatki</w:t>
            </w:r>
          </w:p>
          <w:p w14:paraId="2BAC3F5E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(zł)</w:t>
            </w:r>
          </w:p>
        </w:tc>
        <w:tc>
          <w:tcPr>
            <w:tcW w:w="8364" w:type="dxa"/>
            <w:gridSpan w:val="4"/>
          </w:tcPr>
          <w:p w14:paraId="0A07D337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Szczegółowe rozliczenie wykonania wydatków:</w:t>
            </w:r>
          </w:p>
        </w:tc>
      </w:tr>
      <w:tr w:rsidR="00F3724C" w:rsidRPr="00F3724C" w14:paraId="0EBD8C71" w14:textId="77777777" w:rsidTr="00913593">
        <w:tc>
          <w:tcPr>
            <w:tcW w:w="1701" w:type="dxa"/>
            <w:vMerge w:val="restart"/>
          </w:tcPr>
          <w:p w14:paraId="23543C31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1" w:type="dxa"/>
          </w:tcPr>
          <w:p w14:paraId="7195F326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uczestnik</w:t>
            </w:r>
          </w:p>
          <w:p w14:paraId="209DE05C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dokształcania</w:t>
            </w:r>
          </w:p>
          <w:p w14:paraId="63B4DE18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(</w:t>
            </w:r>
            <w:r w:rsidRPr="00913593">
              <w:rPr>
                <w:rFonts w:ascii="Times New Roman" w:eastAsia="Calibri" w:hAnsi="Times New Roman" w:cs="Times New Roman"/>
                <w:color w:val="000000"/>
                <w:lang w:eastAsia="en-US"/>
              </w:rPr>
              <w:t>np. inicjały nauczyciela)</w:t>
            </w:r>
          </w:p>
        </w:tc>
        <w:tc>
          <w:tcPr>
            <w:tcW w:w="3544" w:type="dxa"/>
          </w:tcPr>
          <w:p w14:paraId="2CB93329" w14:textId="741BDD05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forma /kierunek</w:t>
            </w:r>
            <w:r w:rsidR="0063168C" w:rsidRPr="00913593">
              <w:rPr>
                <w:rFonts w:ascii="Times New Roman" w:eastAsia="Times New Roman" w:hAnsi="Times New Roman" w:cs="Times New Roman"/>
              </w:rPr>
              <w:t>/specjalność</w:t>
            </w:r>
          </w:p>
        </w:tc>
        <w:tc>
          <w:tcPr>
            <w:tcW w:w="1420" w:type="dxa"/>
          </w:tcPr>
          <w:p w14:paraId="57EC69B6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podmiot realizujący szkolenie</w:t>
            </w:r>
          </w:p>
        </w:tc>
        <w:tc>
          <w:tcPr>
            <w:tcW w:w="1699" w:type="dxa"/>
          </w:tcPr>
          <w:p w14:paraId="23A03F57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przyznana kwota dofinansowania</w:t>
            </w:r>
          </w:p>
          <w:p w14:paraId="55AAA660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 xml:space="preserve">         (zł)</w:t>
            </w:r>
          </w:p>
        </w:tc>
      </w:tr>
      <w:tr w:rsidR="00F3724C" w:rsidRPr="00F3724C" w14:paraId="10FA87AC" w14:textId="77777777" w:rsidTr="00913593">
        <w:trPr>
          <w:cantSplit/>
          <w:trHeight w:val="582"/>
        </w:trPr>
        <w:tc>
          <w:tcPr>
            <w:tcW w:w="1701" w:type="dxa"/>
            <w:vMerge/>
          </w:tcPr>
          <w:p w14:paraId="18C17D2E" w14:textId="77777777" w:rsidR="00F3724C" w:rsidRPr="00F3724C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1EC150B" w14:textId="77777777" w:rsidR="00F3724C" w:rsidRPr="00F3724C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</w:tcPr>
          <w:p w14:paraId="0CBBCB8C" w14:textId="77777777" w:rsidR="00F3724C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B7C6FCF" w14:textId="77777777" w:rsidR="001116C3" w:rsidRDefault="001116C3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F01DD6" w14:textId="77777777" w:rsidR="001116C3" w:rsidRPr="00F3724C" w:rsidRDefault="001116C3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</w:tcPr>
          <w:p w14:paraId="5EB58896" w14:textId="77777777" w:rsidR="00F3724C" w:rsidRPr="00F3724C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9" w:type="dxa"/>
          </w:tcPr>
          <w:p w14:paraId="7545C745" w14:textId="77777777" w:rsidR="00F3724C" w:rsidRPr="00F3724C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63390A5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p w14:paraId="33410EDE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p w14:paraId="61E4171D" w14:textId="77777777" w:rsidR="00F3724C" w:rsidRPr="00F3724C" w:rsidRDefault="00F3724C" w:rsidP="001116C3">
      <w:pPr>
        <w:numPr>
          <w:ilvl w:val="0"/>
          <w:numId w:val="3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3724C">
        <w:rPr>
          <w:rFonts w:ascii="Times New Roman" w:eastAsia="Times New Roman" w:hAnsi="Times New Roman" w:cs="Times New Roman"/>
          <w:sz w:val="24"/>
          <w:szCs w:val="24"/>
        </w:rPr>
        <w:t xml:space="preserve">Dofinansowanie </w:t>
      </w:r>
      <w:r w:rsidRPr="00F3724C">
        <w:rPr>
          <w:rFonts w:ascii="Times New Roman" w:eastAsia="Calibri" w:hAnsi="Times New Roman" w:cs="Times New Roman"/>
          <w:sz w:val="24"/>
          <w:szCs w:val="24"/>
          <w:lang w:eastAsia="en-US"/>
        </w:rPr>
        <w:t>udziału nauczycieli w seminariach, konferencjach, wykładach, warsztatach, szkoleniach oraz innych formach doskonalenia zawodowego nauczycieli prowadzonych odpowiednio przez placówki   doskonalenia nauczycieli, szkoły wyższe oraz inne podmioty, których zadania statutowe obejmują doskonalenie zawodowe nauczycieli</w:t>
      </w:r>
      <w:r w:rsidRPr="00F3724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57A3C8" w14:textId="77777777" w:rsidR="00F3724C" w:rsidRDefault="00F3724C" w:rsidP="00F372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F8D59D4" w14:textId="77777777" w:rsidR="001116C3" w:rsidRPr="00F3724C" w:rsidRDefault="001116C3" w:rsidP="00F372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30"/>
        <w:gridCol w:w="1407"/>
        <w:gridCol w:w="2041"/>
        <w:gridCol w:w="1193"/>
        <w:gridCol w:w="2576"/>
        <w:gridCol w:w="1176"/>
      </w:tblGrid>
      <w:tr w:rsidR="00F3724C" w:rsidRPr="00913593" w14:paraId="3C97AB1A" w14:textId="77777777" w:rsidTr="00913593">
        <w:trPr>
          <w:cantSplit/>
        </w:trPr>
        <w:tc>
          <w:tcPr>
            <w:tcW w:w="1530" w:type="dxa"/>
          </w:tcPr>
          <w:p w14:paraId="6B32E6E0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Razem wydatki (zł)</w:t>
            </w:r>
          </w:p>
        </w:tc>
        <w:tc>
          <w:tcPr>
            <w:tcW w:w="8393" w:type="dxa"/>
            <w:gridSpan w:val="5"/>
          </w:tcPr>
          <w:p w14:paraId="1AD01A8F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Szczegółowe rozliczenie wykonania wydatków:</w:t>
            </w:r>
          </w:p>
        </w:tc>
      </w:tr>
      <w:tr w:rsidR="00F3724C" w:rsidRPr="00913593" w14:paraId="08DA764A" w14:textId="77777777" w:rsidTr="00913593">
        <w:trPr>
          <w:trHeight w:val="1448"/>
        </w:trPr>
        <w:tc>
          <w:tcPr>
            <w:tcW w:w="1530" w:type="dxa"/>
            <w:vMerge w:val="restart"/>
          </w:tcPr>
          <w:p w14:paraId="218BE568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0EEC7BE9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7" w:type="dxa"/>
          </w:tcPr>
          <w:p w14:paraId="215A44CE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forma</w:t>
            </w:r>
          </w:p>
          <w:p w14:paraId="1F0E5E4B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doskonalenia</w:t>
            </w:r>
          </w:p>
        </w:tc>
        <w:tc>
          <w:tcPr>
            <w:tcW w:w="2041" w:type="dxa"/>
          </w:tcPr>
          <w:p w14:paraId="0544135B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 xml:space="preserve">temat </w:t>
            </w:r>
          </w:p>
        </w:tc>
        <w:tc>
          <w:tcPr>
            <w:tcW w:w="1193" w:type="dxa"/>
          </w:tcPr>
          <w:p w14:paraId="1FA72EB3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podmiot realizujący szkolenie</w:t>
            </w:r>
          </w:p>
        </w:tc>
        <w:tc>
          <w:tcPr>
            <w:tcW w:w="2576" w:type="dxa"/>
          </w:tcPr>
          <w:p w14:paraId="6BB75C0C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uczestnicy doskonalenia</w:t>
            </w:r>
          </w:p>
          <w:p w14:paraId="74531C16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(</w:t>
            </w:r>
            <w:r w:rsidRPr="00913593">
              <w:rPr>
                <w:rFonts w:ascii="Times New Roman" w:eastAsia="Calibri" w:hAnsi="Times New Roman" w:cs="Times New Roman"/>
                <w:color w:val="000000"/>
                <w:lang w:eastAsia="en-US"/>
              </w:rPr>
              <w:t>np. inicjały nauczyciela lub w przypadku organizowania szkolenia dla wszystkich nauczycieli-planowana liczba nauczycieli)</w:t>
            </w:r>
          </w:p>
          <w:p w14:paraId="33696F34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6" w:type="dxa"/>
          </w:tcPr>
          <w:p w14:paraId="6EDBF76D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wydana kwota</w:t>
            </w:r>
          </w:p>
          <w:p w14:paraId="07B01320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13593">
              <w:rPr>
                <w:rFonts w:ascii="Times New Roman" w:eastAsia="Times New Roman" w:hAnsi="Times New Roman" w:cs="Times New Roman"/>
              </w:rPr>
              <w:t>(zł)</w:t>
            </w:r>
          </w:p>
        </w:tc>
      </w:tr>
      <w:tr w:rsidR="00F3724C" w:rsidRPr="00913593" w14:paraId="15E4F2FB" w14:textId="77777777" w:rsidTr="00913593">
        <w:trPr>
          <w:cantSplit/>
          <w:trHeight w:val="299"/>
        </w:trPr>
        <w:tc>
          <w:tcPr>
            <w:tcW w:w="1530" w:type="dxa"/>
            <w:vMerge/>
          </w:tcPr>
          <w:p w14:paraId="3FF8A92F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7" w:type="dxa"/>
            <w:tcBorders>
              <w:bottom w:val="nil"/>
            </w:tcBorders>
          </w:tcPr>
          <w:p w14:paraId="417F41AC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</w:p>
          <w:p w14:paraId="4A0735E8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2041" w:type="dxa"/>
            <w:tcBorders>
              <w:bottom w:val="nil"/>
            </w:tcBorders>
          </w:tcPr>
          <w:p w14:paraId="11ABD7A1" w14:textId="77777777" w:rsidR="00F3724C" w:rsidRPr="00913593" w:rsidRDefault="00F3724C" w:rsidP="00F3724C">
            <w:pPr>
              <w:spacing w:after="160" w:line="259" w:lineRule="auto"/>
              <w:rPr>
                <w:rFonts w:ascii="Times New Roman" w:eastAsia="Times New Roman" w:hAnsi="Times New Roman" w:cs="Times New Roman"/>
                <w:highlight w:val="yellow"/>
              </w:rPr>
            </w:pPr>
          </w:p>
          <w:p w14:paraId="0FDA29A6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</w:p>
          <w:p w14:paraId="087C06DF" w14:textId="77777777" w:rsidR="001116C3" w:rsidRPr="00913593" w:rsidRDefault="001116C3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1193" w:type="dxa"/>
            <w:tcBorders>
              <w:bottom w:val="nil"/>
            </w:tcBorders>
          </w:tcPr>
          <w:p w14:paraId="19204226" w14:textId="77777777" w:rsidR="00F3724C" w:rsidRPr="00913593" w:rsidRDefault="00F3724C" w:rsidP="00F3724C">
            <w:pPr>
              <w:spacing w:after="160" w:line="259" w:lineRule="auto"/>
              <w:rPr>
                <w:rFonts w:ascii="Times New Roman" w:eastAsia="Times New Roman" w:hAnsi="Times New Roman" w:cs="Times New Roman"/>
                <w:highlight w:val="yellow"/>
              </w:rPr>
            </w:pPr>
          </w:p>
          <w:p w14:paraId="05967AEF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2576" w:type="dxa"/>
            <w:vMerge w:val="restart"/>
          </w:tcPr>
          <w:p w14:paraId="78F6CF1B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6" w:type="dxa"/>
            <w:vMerge w:val="restart"/>
          </w:tcPr>
          <w:p w14:paraId="2F742610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3724C" w:rsidRPr="00913593" w14:paraId="05A45C7C" w14:textId="77777777" w:rsidTr="00913593">
        <w:trPr>
          <w:cantSplit/>
          <w:trHeight w:val="70"/>
        </w:trPr>
        <w:tc>
          <w:tcPr>
            <w:tcW w:w="1530" w:type="dxa"/>
            <w:vMerge/>
          </w:tcPr>
          <w:p w14:paraId="0B4A3F62" w14:textId="77777777" w:rsidR="00F3724C" w:rsidRPr="00913593" w:rsidRDefault="00F3724C" w:rsidP="00F3724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7" w:type="dxa"/>
            <w:tcBorders>
              <w:top w:val="nil"/>
              <w:bottom w:val="single" w:sz="4" w:space="0" w:color="auto"/>
            </w:tcBorders>
          </w:tcPr>
          <w:p w14:paraId="3A6E4EEB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2041" w:type="dxa"/>
            <w:tcBorders>
              <w:top w:val="nil"/>
              <w:bottom w:val="single" w:sz="4" w:space="0" w:color="auto"/>
            </w:tcBorders>
          </w:tcPr>
          <w:p w14:paraId="34D66FAE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1193" w:type="dxa"/>
            <w:tcBorders>
              <w:top w:val="nil"/>
              <w:bottom w:val="single" w:sz="4" w:space="0" w:color="auto"/>
            </w:tcBorders>
          </w:tcPr>
          <w:p w14:paraId="218725AD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2576" w:type="dxa"/>
            <w:vMerge/>
            <w:tcBorders>
              <w:bottom w:val="single" w:sz="4" w:space="0" w:color="auto"/>
            </w:tcBorders>
          </w:tcPr>
          <w:p w14:paraId="58BD31EB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6" w:type="dxa"/>
            <w:vMerge/>
            <w:tcBorders>
              <w:bottom w:val="single" w:sz="4" w:space="0" w:color="auto"/>
            </w:tcBorders>
          </w:tcPr>
          <w:p w14:paraId="6D30D691" w14:textId="77777777" w:rsidR="00F3724C" w:rsidRPr="00913593" w:rsidRDefault="00F3724C" w:rsidP="00F37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D7CB26E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p w14:paraId="03D5CDFA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p w14:paraId="3C4BA326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p w14:paraId="3CBEAC8A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p w14:paraId="79EE0BC3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p w14:paraId="6B068527" w14:textId="77777777" w:rsidR="00F3724C" w:rsidRPr="00EC182E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strike/>
          <w:color w:val="EE0000"/>
          <w:lang w:eastAsia="en-US"/>
        </w:rPr>
      </w:pPr>
    </w:p>
    <w:p w14:paraId="11F0747C" w14:textId="77777777" w:rsidR="00F3724C" w:rsidRPr="00F3724C" w:rsidRDefault="00F3724C" w:rsidP="00F3724C">
      <w:pPr>
        <w:tabs>
          <w:tab w:val="left" w:pos="5103"/>
        </w:tabs>
        <w:spacing w:after="0"/>
        <w:rPr>
          <w:rFonts w:ascii="Times New Roman" w:eastAsia="Calibri" w:hAnsi="Times New Roman" w:cs="Times New Roman"/>
          <w:lang w:eastAsia="en-US"/>
        </w:rPr>
      </w:pPr>
    </w:p>
    <w:p w14:paraId="50B164E1" w14:textId="53AE9A03" w:rsidR="00F3724C" w:rsidRPr="00F3724C" w:rsidRDefault="00EC182E" w:rsidP="00EC182E">
      <w:pPr>
        <w:spacing w:after="0" w:line="240" w:lineRule="auto"/>
        <w:contextualSpacing/>
        <w:rPr>
          <w:rFonts w:ascii="Times New Roman" w:eastAsia="Times New Roman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="Times New Roman" w:hAnsi="Times New Roman" w:cs="Times New Roman"/>
          <w:kern w:val="2"/>
          <w:sz w:val="24"/>
          <w:szCs w:val="24"/>
          <w14:ligatures w14:val="standardContextual"/>
        </w:rPr>
        <w:t xml:space="preserve">3. </w:t>
      </w:r>
      <w:r w:rsidR="00F3724C" w:rsidRPr="00F3724C">
        <w:rPr>
          <w:rFonts w:ascii="Times New Roman" w:eastAsia="Times New Roman" w:hAnsi="Times New Roman" w:cs="Times New Roman"/>
          <w:kern w:val="2"/>
          <w:sz w:val="24"/>
          <w:szCs w:val="24"/>
          <w14:ligatures w14:val="standardContextual"/>
        </w:rPr>
        <w:t>Ogółem wydatki (rozdział 80146):</w:t>
      </w:r>
    </w:p>
    <w:p w14:paraId="4077EF8B" w14:textId="77777777" w:rsidR="00F3724C" w:rsidRPr="00F3724C" w:rsidRDefault="00F3724C" w:rsidP="00F3724C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kern w:val="2"/>
          <w:sz w:val="24"/>
          <w:szCs w:val="24"/>
          <w14:ligatures w14:val="standardContextual"/>
        </w:rPr>
      </w:pPr>
    </w:p>
    <w:tbl>
      <w:tblPr>
        <w:tblStyle w:val="Tabela-Siatka1"/>
        <w:tblW w:w="0" w:type="auto"/>
        <w:tblInd w:w="5" w:type="dxa"/>
        <w:tblLook w:val="04A0" w:firstRow="1" w:lastRow="0" w:firstColumn="1" w:lastColumn="0" w:noHBand="0" w:noVBand="1"/>
      </w:tblPr>
      <w:tblGrid>
        <w:gridCol w:w="6124"/>
        <w:gridCol w:w="3486"/>
      </w:tblGrid>
      <w:tr w:rsidR="00F3724C" w:rsidRPr="00F3724C" w14:paraId="23820276" w14:textId="77777777" w:rsidTr="00F3724C">
        <w:tc>
          <w:tcPr>
            <w:tcW w:w="6124" w:type="dxa"/>
            <w:tcBorders>
              <w:top w:val="nil"/>
              <w:left w:val="nil"/>
            </w:tcBorders>
          </w:tcPr>
          <w:p w14:paraId="542D7F3C" w14:textId="77777777" w:rsidR="00F3724C" w:rsidRPr="00F3724C" w:rsidRDefault="00F3724C" w:rsidP="00F3724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372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486" w:type="dxa"/>
          </w:tcPr>
          <w:p w14:paraId="70771588" w14:textId="77777777" w:rsidR="00F3724C" w:rsidRPr="00F3724C" w:rsidRDefault="00F3724C" w:rsidP="00F3724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372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Kwota/wskaźnik</w:t>
            </w:r>
          </w:p>
        </w:tc>
      </w:tr>
      <w:tr w:rsidR="00F3724C" w:rsidRPr="00F3724C" w14:paraId="7802F221" w14:textId="77777777" w:rsidTr="00F3724C">
        <w:tc>
          <w:tcPr>
            <w:tcW w:w="6124" w:type="dxa"/>
          </w:tcPr>
          <w:p w14:paraId="4DA52CAD" w14:textId="77777777" w:rsidR="00F3724C" w:rsidRPr="00F3724C" w:rsidRDefault="00F3724C" w:rsidP="00F3724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3724C">
              <w:rPr>
                <w:rFonts w:ascii="Times New Roman" w:eastAsia="Times New Roman" w:hAnsi="Times New Roman" w:cs="Times New Roman"/>
                <w:sz w:val="24"/>
                <w:szCs w:val="24"/>
              </w:rPr>
              <w:t>Plan dofinansowania doskonalenia</w:t>
            </w:r>
          </w:p>
        </w:tc>
        <w:tc>
          <w:tcPr>
            <w:tcW w:w="3486" w:type="dxa"/>
          </w:tcPr>
          <w:p w14:paraId="54AFD172" w14:textId="77777777" w:rsidR="00F3724C" w:rsidRPr="00F3724C" w:rsidRDefault="00F3724C" w:rsidP="00F3724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3724C" w:rsidRPr="00F3724C" w14:paraId="42F28BD2" w14:textId="77777777" w:rsidTr="00F3724C">
        <w:tc>
          <w:tcPr>
            <w:tcW w:w="6124" w:type="dxa"/>
          </w:tcPr>
          <w:p w14:paraId="240FD586" w14:textId="77777777" w:rsidR="00F3724C" w:rsidRPr="00F3724C" w:rsidRDefault="00F3724C" w:rsidP="00F3724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3724C">
              <w:rPr>
                <w:rFonts w:ascii="Times New Roman" w:eastAsia="Times New Roman" w:hAnsi="Times New Roman" w:cs="Times New Roman"/>
                <w:sz w:val="24"/>
                <w:szCs w:val="24"/>
              </w:rPr>
              <w:t>Wykonanie (zł)</w:t>
            </w:r>
          </w:p>
        </w:tc>
        <w:tc>
          <w:tcPr>
            <w:tcW w:w="3486" w:type="dxa"/>
          </w:tcPr>
          <w:p w14:paraId="0E7F4123" w14:textId="77777777" w:rsidR="00F3724C" w:rsidRPr="00F3724C" w:rsidRDefault="00F3724C" w:rsidP="00F3724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3724C" w:rsidRPr="00F3724C" w14:paraId="61C1366E" w14:textId="77777777" w:rsidTr="00F3724C">
        <w:tc>
          <w:tcPr>
            <w:tcW w:w="6124" w:type="dxa"/>
          </w:tcPr>
          <w:p w14:paraId="6DEAC24A" w14:textId="77777777" w:rsidR="00F3724C" w:rsidRPr="00F3724C" w:rsidRDefault="00F3724C" w:rsidP="00F3724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3724C">
              <w:rPr>
                <w:rFonts w:ascii="Times New Roman" w:eastAsia="Times New Roman" w:hAnsi="Times New Roman" w:cs="Times New Roman"/>
                <w:sz w:val="24"/>
                <w:szCs w:val="24"/>
              </w:rPr>
              <w:t>Wskaźnik (%)</w:t>
            </w:r>
          </w:p>
        </w:tc>
        <w:tc>
          <w:tcPr>
            <w:tcW w:w="3486" w:type="dxa"/>
          </w:tcPr>
          <w:p w14:paraId="622C8A44" w14:textId="77777777" w:rsidR="00F3724C" w:rsidRPr="00F3724C" w:rsidRDefault="00F3724C" w:rsidP="00F3724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C521119" w14:textId="77777777" w:rsidR="00F3724C" w:rsidRPr="00F3724C" w:rsidRDefault="00F3724C" w:rsidP="00F372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66BE95" w14:textId="77777777" w:rsidR="00F3724C" w:rsidRPr="00F3724C" w:rsidRDefault="00F3724C" w:rsidP="00F372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AA0D15" w14:textId="77777777" w:rsidR="00F3724C" w:rsidRPr="00F3724C" w:rsidRDefault="00F3724C" w:rsidP="00913593">
      <w:pPr>
        <w:numPr>
          <w:ilvl w:val="0"/>
          <w:numId w:val="3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3724C">
        <w:rPr>
          <w:rFonts w:ascii="Times New Roman" w:eastAsia="Times New Roman" w:hAnsi="Times New Roman" w:cs="Times New Roman"/>
          <w:sz w:val="24"/>
          <w:szCs w:val="24"/>
        </w:rPr>
        <w:t>Uwagi i wyjaśnienia dyrektora.</w:t>
      </w:r>
    </w:p>
    <w:p w14:paraId="71C4A5E2" w14:textId="27BEE4F9" w:rsidR="00F3724C" w:rsidRPr="00F3724C" w:rsidRDefault="00F3724C" w:rsidP="00F3724C">
      <w:pPr>
        <w:tabs>
          <w:tab w:val="left" w:pos="5103"/>
        </w:tabs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  <w:r w:rsidRPr="00F3724C">
        <w:rPr>
          <w:rFonts w:ascii="Times New Roman" w:eastAsia="Calibri" w:hAnsi="Times New Roman" w:cs="Times New Roman"/>
          <w:sz w:val="24"/>
          <w:szCs w:val="24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01CC557" w14:textId="77777777" w:rsidR="00F3724C" w:rsidRDefault="00F3724C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0C341B24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50345A3E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1A8DA330" w14:textId="0FBE7EB9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 xml:space="preserve">           </w:t>
      </w: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>Burmistrz Miasta Płońsk </w:t>
      </w:r>
    </w:p>
    <w:p w14:paraId="46BA33E4" w14:textId="77777777" w:rsidR="003C0E24" w:rsidRPr="003C0E24" w:rsidRDefault="003C0E24" w:rsidP="003C0E24">
      <w:pPr>
        <w:spacing w:after="0" w:line="240" w:lineRule="auto"/>
        <w:ind w:left="4248" w:firstLine="708"/>
        <w:jc w:val="center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</w:p>
    <w:p w14:paraId="7065884B" w14:textId="77777777" w:rsidR="003C0E24" w:rsidRPr="003C0E24" w:rsidRDefault="003C0E24" w:rsidP="003C0E24">
      <w:pPr>
        <w:spacing w:after="0" w:line="240" w:lineRule="auto"/>
        <w:ind w:left="4820" w:firstLine="708"/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</w:pPr>
      <w:r w:rsidRPr="003C0E24">
        <w:rPr>
          <w:rFonts w:ascii="Times New Roman" w:eastAsia="Times New Roman" w:hAnsi="Times New Roman" w:cs="Times New Roman"/>
          <w:b/>
          <w:bCs/>
          <w:i/>
          <w:color w:val="000000" w:themeColor="text1"/>
          <w:sz w:val="28"/>
          <w:szCs w:val="25"/>
        </w:rPr>
        <w:t xml:space="preserve">                Andrzej Pietrasik</w:t>
      </w:r>
    </w:p>
    <w:p w14:paraId="027A6EE8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6FC72D5F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5E96A192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3B3DEE39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6CF55FF4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67936E40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09BD0C6E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73108F79" w14:textId="77777777" w:rsidR="00913593" w:rsidRDefault="00913593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74C65A7A" w14:textId="77777777" w:rsidR="00913593" w:rsidRPr="00F3724C" w:rsidRDefault="00913593" w:rsidP="003C0E24">
      <w:pPr>
        <w:tabs>
          <w:tab w:val="left" w:pos="5103"/>
        </w:tabs>
        <w:spacing w:after="0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0ACB665D" w14:textId="77777777" w:rsidR="00F3724C" w:rsidRPr="00F3724C" w:rsidRDefault="00F3724C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3822A366" w14:textId="77777777" w:rsidR="00F3724C" w:rsidRPr="00F3724C" w:rsidRDefault="00F3724C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23E360F0" w14:textId="77777777" w:rsidR="00F3724C" w:rsidRPr="00F3724C" w:rsidRDefault="00F3724C" w:rsidP="00F3724C">
      <w:pPr>
        <w:tabs>
          <w:tab w:val="left" w:pos="5103"/>
        </w:tabs>
        <w:spacing w:after="0"/>
        <w:ind w:left="1416" w:hanging="1416"/>
        <w:jc w:val="both"/>
        <w:rPr>
          <w:rFonts w:ascii="Times New Roman" w:eastAsia="Calibri" w:hAnsi="Times New Roman" w:cs="Times New Roman"/>
          <w:i/>
          <w:sz w:val="16"/>
          <w:szCs w:val="16"/>
          <w:lang w:eastAsia="en-US"/>
        </w:rPr>
      </w:pPr>
      <w:r w:rsidRPr="00F3724C">
        <w:rPr>
          <w:rFonts w:ascii="Times New Roman" w:eastAsia="Calibri" w:hAnsi="Times New Roman" w:cs="Times New Roman"/>
          <w:sz w:val="24"/>
          <w:szCs w:val="24"/>
          <w:lang w:eastAsia="en-US"/>
        </w:rPr>
        <w:t>Płońsk …………………………………..</w:t>
      </w:r>
      <w:r w:rsidRPr="00F3724C">
        <w:rPr>
          <w:rFonts w:ascii="Times New Roman" w:eastAsia="Calibri" w:hAnsi="Times New Roman" w:cs="Times New Roman"/>
          <w:sz w:val="24"/>
          <w:szCs w:val="24"/>
          <w:lang w:eastAsia="en-US"/>
        </w:rPr>
        <w:tab/>
        <w:t xml:space="preserve">………………………………………...                                        </w:t>
      </w:r>
      <w:r w:rsidRPr="00F3724C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>data</w:t>
      </w:r>
      <w:r w:rsidRPr="00F3724C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ab/>
      </w:r>
      <w:r w:rsidRPr="00F3724C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ab/>
      </w:r>
      <w:r w:rsidRPr="00F3724C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ab/>
        <w:t>pieczęć i podpis dyrektora</w:t>
      </w:r>
    </w:p>
    <w:sectPr w:rsidR="00F3724C" w:rsidRPr="00F3724C" w:rsidSect="00E8740D">
      <w:footerReference w:type="default" r:id="rId9"/>
      <w:pgSz w:w="11906" w:h="16838"/>
      <w:pgMar w:top="851" w:right="1080" w:bottom="1440" w:left="108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55CE3E" w14:textId="77777777" w:rsidR="00F3724C" w:rsidRDefault="00F3724C" w:rsidP="004D16EF">
      <w:pPr>
        <w:spacing w:after="0" w:line="240" w:lineRule="auto"/>
      </w:pPr>
      <w:r>
        <w:separator/>
      </w:r>
    </w:p>
  </w:endnote>
  <w:endnote w:type="continuationSeparator" w:id="0">
    <w:p w14:paraId="643367D2" w14:textId="77777777" w:rsidR="00F3724C" w:rsidRDefault="00F3724C" w:rsidP="004D1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lin Gothic Heavy">
    <w:panose1 w:val="020B0903020102020204"/>
    <w:charset w:val="EE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1FD43" w14:textId="77777777" w:rsidR="00F3724C" w:rsidRDefault="00F3724C">
    <w:pPr>
      <w:pStyle w:val="Stopka"/>
    </w:pPr>
  </w:p>
  <w:p w14:paraId="54171962" w14:textId="77777777" w:rsidR="00F3724C" w:rsidRDefault="00F3724C">
    <w:pPr>
      <w:pStyle w:val="Stopka"/>
    </w:pPr>
  </w:p>
  <w:p w14:paraId="1535B8E5" w14:textId="77777777" w:rsidR="00F3724C" w:rsidRDefault="00F3724C">
    <w:pPr>
      <w:pStyle w:val="Stopka"/>
    </w:pPr>
  </w:p>
  <w:p w14:paraId="4902D912" w14:textId="77777777" w:rsidR="00F3724C" w:rsidRDefault="00F3724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1B811" w14:textId="77777777" w:rsidR="00F3724C" w:rsidRDefault="00F3724C" w:rsidP="004D16EF">
      <w:pPr>
        <w:spacing w:after="0" w:line="240" w:lineRule="auto"/>
      </w:pPr>
      <w:r>
        <w:separator/>
      </w:r>
    </w:p>
  </w:footnote>
  <w:footnote w:type="continuationSeparator" w:id="0">
    <w:p w14:paraId="675CFFD5" w14:textId="77777777" w:rsidR="00F3724C" w:rsidRDefault="00F3724C" w:rsidP="004D16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1732BB4"/>
    <w:multiLevelType w:val="hybridMultilevel"/>
    <w:tmpl w:val="89BEE9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D96188"/>
    <w:multiLevelType w:val="hybridMultilevel"/>
    <w:tmpl w:val="F58A5D2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D53134"/>
    <w:multiLevelType w:val="hybridMultilevel"/>
    <w:tmpl w:val="822A24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EA7FDD"/>
    <w:multiLevelType w:val="hybridMultilevel"/>
    <w:tmpl w:val="1716FF4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A433E"/>
    <w:multiLevelType w:val="hybridMultilevel"/>
    <w:tmpl w:val="E236D2E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AA1460"/>
    <w:multiLevelType w:val="hybridMultilevel"/>
    <w:tmpl w:val="713EE45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9671C1"/>
    <w:multiLevelType w:val="hybridMultilevel"/>
    <w:tmpl w:val="EB7A4758"/>
    <w:lvl w:ilvl="0" w:tplc="54268AF6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643B3"/>
    <w:multiLevelType w:val="hybridMultilevel"/>
    <w:tmpl w:val="D1A400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0E70C3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0548B"/>
    <w:multiLevelType w:val="hybridMultilevel"/>
    <w:tmpl w:val="35D222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756561"/>
    <w:multiLevelType w:val="hybridMultilevel"/>
    <w:tmpl w:val="78EC831E"/>
    <w:lvl w:ilvl="0" w:tplc="0415000F">
      <w:start w:val="1"/>
      <w:numFmt w:val="decimal"/>
      <w:pStyle w:val="Nagwek1"/>
      <w:lvlText w:val="%1."/>
      <w:lvlJc w:val="left"/>
      <w:pPr>
        <w:ind w:left="720" w:hanging="360"/>
      </w:pPr>
    </w:lvl>
    <w:lvl w:ilvl="1" w:tplc="04150019">
      <w:start w:val="1"/>
      <w:numFmt w:val="lowerLetter"/>
      <w:pStyle w:val="Nagwek2"/>
      <w:lvlText w:val="%2."/>
      <w:lvlJc w:val="left"/>
      <w:pPr>
        <w:ind w:left="1440" w:hanging="360"/>
      </w:pPr>
    </w:lvl>
    <w:lvl w:ilvl="2" w:tplc="0415001B">
      <w:start w:val="1"/>
      <w:numFmt w:val="lowerRoman"/>
      <w:pStyle w:val="Nagwek3"/>
      <w:lvlText w:val="%3."/>
      <w:lvlJc w:val="right"/>
      <w:pPr>
        <w:ind w:left="2160" w:hanging="180"/>
      </w:pPr>
    </w:lvl>
    <w:lvl w:ilvl="3" w:tplc="0415000F">
      <w:start w:val="1"/>
      <w:numFmt w:val="decimal"/>
      <w:pStyle w:val="Nagwek4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6A6181"/>
    <w:multiLevelType w:val="hybridMultilevel"/>
    <w:tmpl w:val="9956EDA6"/>
    <w:lvl w:ilvl="0" w:tplc="E48C92B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F26287"/>
    <w:multiLevelType w:val="hybridMultilevel"/>
    <w:tmpl w:val="319C9B2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3D09E7"/>
    <w:multiLevelType w:val="hybridMultilevel"/>
    <w:tmpl w:val="6B76287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7D0123"/>
    <w:multiLevelType w:val="hybridMultilevel"/>
    <w:tmpl w:val="8C7CEA46"/>
    <w:lvl w:ilvl="0" w:tplc="81F2980A">
      <w:start w:val="1"/>
      <w:numFmt w:val="decimal"/>
      <w:lvlText w:val="%1."/>
      <w:lvlJc w:val="left"/>
      <w:pPr>
        <w:ind w:left="8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821AEA"/>
    <w:multiLevelType w:val="multilevel"/>
    <w:tmpl w:val="CD8AAF34"/>
    <w:lvl w:ilvl="0">
      <w:start w:val="1"/>
      <w:numFmt w:val="decimal"/>
      <w:lvlText w:val="%1."/>
      <w:lvlJc w:val="left"/>
      <w:rPr>
        <w:rFonts w:ascii="Times New Roman" w:eastAsia="Century Schoolbook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7AD75A5"/>
    <w:multiLevelType w:val="hybridMultilevel"/>
    <w:tmpl w:val="322AD3F2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486C2540"/>
    <w:multiLevelType w:val="multilevel"/>
    <w:tmpl w:val="CFE65672"/>
    <w:lvl w:ilvl="0">
      <w:start w:val="1"/>
      <w:numFmt w:val="decimal"/>
      <w:lvlText w:val="%1."/>
      <w:lvlJc w:val="left"/>
      <w:rPr>
        <w:rFonts w:ascii="Times New Roman" w:eastAsia="Century Schoolbook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AB12571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C81C5E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ED7645"/>
    <w:multiLevelType w:val="hybridMultilevel"/>
    <w:tmpl w:val="E93E94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E2F29B3"/>
    <w:multiLevelType w:val="hybridMultilevel"/>
    <w:tmpl w:val="D4EE6A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3AB0D42"/>
    <w:multiLevelType w:val="hybridMultilevel"/>
    <w:tmpl w:val="99EC9782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5CCA70F5"/>
    <w:multiLevelType w:val="hybridMultilevel"/>
    <w:tmpl w:val="12D02722"/>
    <w:lvl w:ilvl="0" w:tplc="A688548C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1E74AA"/>
    <w:multiLevelType w:val="hybridMultilevel"/>
    <w:tmpl w:val="0104621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631E3FB2"/>
    <w:multiLevelType w:val="hybridMultilevel"/>
    <w:tmpl w:val="85DE24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78237A2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317F60"/>
    <w:multiLevelType w:val="multilevel"/>
    <w:tmpl w:val="BC103AA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F1653F"/>
    <w:multiLevelType w:val="hybridMultilevel"/>
    <w:tmpl w:val="E258E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07EF1"/>
    <w:multiLevelType w:val="hybridMultilevel"/>
    <w:tmpl w:val="27B6EED8"/>
    <w:lvl w:ilvl="0" w:tplc="81F2980A">
      <w:start w:val="1"/>
      <w:numFmt w:val="decimal"/>
      <w:lvlText w:val="%1."/>
      <w:lvlJc w:val="left"/>
      <w:pPr>
        <w:ind w:left="8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540" w:hanging="360"/>
      </w:pPr>
    </w:lvl>
    <w:lvl w:ilvl="2" w:tplc="0415001B" w:tentative="1">
      <w:start w:val="1"/>
      <w:numFmt w:val="lowerRoman"/>
      <w:lvlText w:val="%3."/>
      <w:lvlJc w:val="right"/>
      <w:pPr>
        <w:ind w:left="2260" w:hanging="180"/>
      </w:pPr>
    </w:lvl>
    <w:lvl w:ilvl="3" w:tplc="0415000F" w:tentative="1">
      <w:start w:val="1"/>
      <w:numFmt w:val="decimal"/>
      <w:lvlText w:val="%4."/>
      <w:lvlJc w:val="left"/>
      <w:pPr>
        <w:ind w:left="2980" w:hanging="360"/>
      </w:pPr>
    </w:lvl>
    <w:lvl w:ilvl="4" w:tplc="04150019" w:tentative="1">
      <w:start w:val="1"/>
      <w:numFmt w:val="lowerLetter"/>
      <w:lvlText w:val="%5."/>
      <w:lvlJc w:val="left"/>
      <w:pPr>
        <w:ind w:left="3700" w:hanging="360"/>
      </w:pPr>
    </w:lvl>
    <w:lvl w:ilvl="5" w:tplc="0415001B" w:tentative="1">
      <w:start w:val="1"/>
      <w:numFmt w:val="lowerRoman"/>
      <w:lvlText w:val="%6."/>
      <w:lvlJc w:val="right"/>
      <w:pPr>
        <w:ind w:left="4420" w:hanging="180"/>
      </w:pPr>
    </w:lvl>
    <w:lvl w:ilvl="6" w:tplc="0415000F" w:tentative="1">
      <w:start w:val="1"/>
      <w:numFmt w:val="decimal"/>
      <w:lvlText w:val="%7."/>
      <w:lvlJc w:val="left"/>
      <w:pPr>
        <w:ind w:left="5140" w:hanging="360"/>
      </w:pPr>
    </w:lvl>
    <w:lvl w:ilvl="7" w:tplc="04150019" w:tentative="1">
      <w:start w:val="1"/>
      <w:numFmt w:val="lowerLetter"/>
      <w:lvlText w:val="%8."/>
      <w:lvlJc w:val="left"/>
      <w:pPr>
        <w:ind w:left="5860" w:hanging="360"/>
      </w:pPr>
    </w:lvl>
    <w:lvl w:ilvl="8" w:tplc="0415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1" w15:restartNumberingAfterBreak="0">
    <w:nsid w:val="76AD2B14"/>
    <w:multiLevelType w:val="hybridMultilevel"/>
    <w:tmpl w:val="6B76287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B91109"/>
    <w:multiLevelType w:val="hybridMultilevel"/>
    <w:tmpl w:val="E73470E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4718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2041960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5691805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627136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54155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90002532">
    <w:abstractNumId w:val="3"/>
  </w:num>
  <w:num w:numId="7" w16cid:durableId="18377639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128051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395656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05665399">
    <w:abstractNumId w:val="17"/>
  </w:num>
  <w:num w:numId="11" w16cid:durableId="48306540">
    <w:abstractNumId w:val="3"/>
  </w:num>
  <w:num w:numId="12" w16cid:durableId="370300832">
    <w:abstractNumId w:val="7"/>
  </w:num>
  <w:num w:numId="13" w16cid:durableId="1656227869">
    <w:abstractNumId w:val="25"/>
  </w:num>
  <w:num w:numId="14" w16cid:durableId="1057044544">
    <w:abstractNumId w:val="22"/>
  </w:num>
  <w:num w:numId="15" w16cid:durableId="515853155">
    <w:abstractNumId w:val="6"/>
  </w:num>
  <w:num w:numId="16" w16cid:durableId="2079017168">
    <w:abstractNumId w:val="32"/>
  </w:num>
  <w:num w:numId="17" w16cid:durableId="1034886692">
    <w:abstractNumId w:val="26"/>
  </w:num>
  <w:num w:numId="18" w16cid:durableId="1225948804">
    <w:abstractNumId w:val="28"/>
  </w:num>
  <w:num w:numId="19" w16cid:durableId="186716600">
    <w:abstractNumId w:val="1"/>
  </w:num>
  <w:num w:numId="20" w16cid:durableId="1426070635">
    <w:abstractNumId w:val="16"/>
  </w:num>
  <w:num w:numId="21" w16cid:durableId="1872264438">
    <w:abstractNumId w:val="18"/>
  </w:num>
  <w:num w:numId="22" w16cid:durableId="164979895">
    <w:abstractNumId w:val="29"/>
  </w:num>
  <w:num w:numId="23" w16cid:durableId="151087476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298411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1589987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99706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7566509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770516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868886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368790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26242011">
    <w:abstractNumId w:val="13"/>
  </w:num>
  <w:num w:numId="32" w16cid:durableId="1590501360">
    <w:abstractNumId w:val="4"/>
  </w:num>
  <w:num w:numId="33" w16cid:durableId="1894999084">
    <w:abstractNumId w:val="10"/>
  </w:num>
  <w:num w:numId="34" w16cid:durableId="655836517">
    <w:abstractNumId w:val="30"/>
  </w:num>
  <w:num w:numId="35" w16cid:durableId="1253929806">
    <w:abstractNumId w:val="15"/>
  </w:num>
  <w:num w:numId="36" w16cid:durableId="7985682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NDQwM7EwNDU2MrJQ0lEKTi0uzszPAykwrAUA0UqXKywAAAA="/>
  </w:docVars>
  <w:rsids>
    <w:rsidRoot w:val="00291E7B"/>
    <w:rsid w:val="00003FFE"/>
    <w:rsid w:val="000351E3"/>
    <w:rsid w:val="000550D3"/>
    <w:rsid w:val="00063FC1"/>
    <w:rsid w:val="00073588"/>
    <w:rsid w:val="00080135"/>
    <w:rsid w:val="000A12A7"/>
    <w:rsid w:val="000D0165"/>
    <w:rsid w:val="000F13F7"/>
    <w:rsid w:val="00100289"/>
    <w:rsid w:val="001116C3"/>
    <w:rsid w:val="001239BD"/>
    <w:rsid w:val="00126620"/>
    <w:rsid w:val="00151F9C"/>
    <w:rsid w:val="00161DAA"/>
    <w:rsid w:val="001634C2"/>
    <w:rsid w:val="00176EC5"/>
    <w:rsid w:val="00191345"/>
    <w:rsid w:val="001D61F5"/>
    <w:rsid w:val="001E3657"/>
    <w:rsid w:val="00205AAB"/>
    <w:rsid w:val="002740C3"/>
    <w:rsid w:val="00274151"/>
    <w:rsid w:val="00282FA5"/>
    <w:rsid w:val="00291E7B"/>
    <w:rsid w:val="002A5CF8"/>
    <w:rsid w:val="002D23F1"/>
    <w:rsid w:val="002F74DE"/>
    <w:rsid w:val="00342C4B"/>
    <w:rsid w:val="003569AC"/>
    <w:rsid w:val="00365B55"/>
    <w:rsid w:val="00371759"/>
    <w:rsid w:val="00377075"/>
    <w:rsid w:val="003A475C"/>
    <w:rsid w:val="003C0E24"/>
    <w:rsid w:val="003C2C83"/>
    <w:rsid w:val="003D46A3"/>
    <w:rsid w:val="003D6E61"/>
    <w:rsid w:val="003D7A31"/>
    <w:rsid w:val="003E68BE"/>
    <w:rsid w:val="00430546"/>
    <w:rsid w:val="004D16EF"/>
    <w:rsid w:val="004E27F8"/>
    <w:rsid w:val="005228DE"/>
    <w:rsid w:val="0055523E"/>
    <w:rsid w:val="006077FE"/>
    <w:rsid w:val="0063168C"/>
    <w:rsid w:val="00660605"/>
    <w:rsid w:val="006906AB"/>
    <w:rsid w:val="006A6F7D"/>
    <w:rsid w:val="006C684A"/>
    <w:rsid w:val="006F0271"/>
    <w:rsid w:val="00722424"/>
    <w:rsid w:val="007429DA"/>
    <w:rsid w:val="00746B68"/>
    <w:rsid w:val="00760E35"/>
    <w:rsid w:val="00767156"/>
    <w:rsid w:val="0078161C"/>
    <w:rsid w:val="007D4E61"/>
    <w:rsid w:val="007D5111"/>
    <w:rsid w:val="008650B6"/>
    <w:rsid w:val="008747ED"/>
    <w:rsid w:val="008C00D1"/>
    <w:rsid w:val="008D1500"/>
    <w:rsid w:val="008D340B"/>
    <w:rsid w:val="00913593"/>
    <w:rsid w:val="00960994"/>
    <w:rsid w:val="009733A8"/>
    <w:rsid w:val="009C4B72"/>
    <w:rsid w:val="009C634E"/>
    <w:rsid w:val="009E365A"/>
    <w:rsid w:val="00A12771"/>
    <w:rsid w:val="00A26EC1"/>
    <w:rsid w:val="00A61C84"/>
    <w:rsid w:val="00A6216A"/>
    <w:rsid w:val="00A70624"/>
    <w:rsid w:val="00A829B2"/>
    <w:rsid w:val="00AB77F1"/>
    <w:rsid w:val="00AD0E45"/>
    <w:rsid w:val="00B013C6"/>
    <w:rsid w:val="00B43FA9"/>
    <w:rsid w:val="00B51257"/>
    <w:rsid w:val="00BA03E2"/>
    <w:rsid w:val="00BB068F"/>
    <w:rsid w:val="00BD256D"/>
    <w:rsid w:val="00BD47D3"/>
    <w:rsid w:val="00BE6821"/>
    <w:rsid w:val="00BF1E93"/>
    <w:rsid w:val="00C14C5A"/>
    <w:rsid w:val="00C31A47"/>
    <w:rsid w:val="00C367AA"/>
    <w:rsid w:val="00C55943"/>
    <w:rsid w:val="00C5765C"/>
    <w:rsid w:val="00C75595"/>
    <w:rsid w:val="00CB132A"/>
    <w:rsid w:val="00CD3642"/>
    <w:rsid w:val="00CF5B54"/>
    <w:rsid w:val="00D213C6"/>
    <w:rsid w:val="00D34081"/>
    <w:rsid w:val="00D808AC"/>
    <w:rsid w:val="00DC4A53"/>
    <w:rsid w:val="00DE11A1"/>
    <w:rsid w:val="00E62ED5"/>
    <w:rsid w:val="00E67933"/>
    <w:rsid w:val="00E732EA"/>
    <w:rsid w:val="00E7331A"/>
    <w:rsid w:val="00E73E31"/>
    <w:rsid w:val="00E8740D"/>
    <w:rsid w:val="00EC182E"/>
    <w:rsid w:val="00EC59B5"/>
    <w:rsid w:val="00EE422D"/>
    <w:rsid w:val="00EE752D"/>
    <w:rsid w:val="00F0525E"/>
    <w:rsid w:val="00F3724C"/>
    <w:rsid w:val="00F5139B"/>
    <w:rsid w:val="00F63186"/>
    <w:rsid w:val="00F84E55"/>
    <w:rsid w:val="00FF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F0134"/>
  <w15:docId w15:val="{12609E0C-B576-4E81-86B3-0B66F479F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60E35"/>
    <w:rPr>
      <w:rFonts w:eastAsiaTheme="minorEastAsia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76EC5"/>
    <w:pPr>
      <w:keepNext/>
      <w:numPr>
        <w:numId w:val="8"/>
      </w:numPr>
      <w:suppressAutoHyphens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176EC5"/>
    <w:pPr>
      <w:keepNext/>
      <w:numPr>
        <w:ilvl w:val="1"/>
        <w:numId w:val="8"/>
      </w:numPr>
      <w:suppressAutoHyphens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176EC5"/>
    <w:pPr>
      <w:keepNext/>
      <w:numPr>
        <w:ilvl w:val="2"/>
        <w:numId w:val="8"/>
      </w:numPr>
      <w:suppressAutoHyphens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rsid w:val="00176EC5"/>
    <w:pPr>
      <w:keepNext/>
      <w:numPr>
        <w:ilvl w:val="3"/>
        <w:numId w:val="8"/>
      </w:numPr>
      <w:suppressAutoHyphens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nhideWhenUsed/>
    <w:rsid w:val="00CD364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D3642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styleId="Hipercze">
    <w:name w:val="Hyperlink"/>
    <w:basedOn w:val="Domylnaczcionkaakapitu"/>
    <w:uiPriority w:val="99"/>
    <w:semiHidden/>
    <w:unhideWhenUsed/>
    <w:rsid w:val="00CD3642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semiHidden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Nagwek3Znak">
    <w:name w:val="Nagłówek 3 Znak"/>
    <w:basedOn w:val="Domylnaczcionkaakapitu"/>
    <w:link w:val="Nagwek3"/>
    <w:semiHidden/>
    <w:rsid w:val="00176EC5"/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character" w:customStyle="1" w:styleId="Nagwek4Znak">
    <w:name w:val="Nagłówek 4 Znak"/>
    <w:basedOn w:val="Domylnaczcionkaakapitu"/>
    <w:link w:val="Nagwek4"/>
    <w:semiHidden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Akapitzlist">
    <w:name w:val="List Paragraph"/>
    <w:basedOn w:val="Normalny"/>
    <w:uiPriority w:val="34"/>
    <w:qFormat/>
    <w:rsid w:val="00176EC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0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08AC"/>
    <w:rPr>
      <w:rFonts w:ascii="Segoe UI" w:eastAsiaTheme="minorEastAsia" w:hAnsi="Segoe UI" w:cs="Segoe UI"/>
      <w:sz w:val="18"/>
      <w:szCs w:val="18"/>
      <w:lang w:eastAsia="pl-PL"/>
    </w:rPr>
  </w:style>
  <w:style w:type="character" w:customStyle="1" w:styleId="Bodytext4">
    <w:name w:val="Body text (4)_"/>
    <w:basedOn w:val="Domylnaczcionkaakapitu"/>
    <w:link w:val="Bodytext40"/>
    <w:rsid w:val="000351E3"/>
    <w:rPr>
      <w:rFonts w:ascii="Century Schoolbook" w:eastAsia="Century Schoolbook" w:hAnsi="Century Schoolbook" w:cs="Century Schoolbook"/>
      <w:i/>
      <w:iCs/>
      <w:sz w:val="18"/>
      <w:szCs w:val="18"/>
      <w:shd w:val="clear" w:color="auto" w:fill="FFFFFF"/>
    </w:rPr>
  </w:style>
  <w:style w:type="character" w:customStyle="1" w:styleId="Bodytext5">
    <w:name w:val="Body text (5)_"/>
    <w:basedOn w:val="Domylnaczcionkaakapitu"/>
    <w:link w:val="Bodytext50"/>
    <w:rsid w:val="000351E3"/>
    <w:rPr>
      <w:rFonts w:ascii="Century Schoolbook" w:eastAsia="Century Schoolbook" w:hAnsi="Century Schoolbook" w:cs="Century Schoolbook"/>
      <w:i/>
      <w:iCs/>
      <w:sz w:val="14"/>
      <w:szCs w:val="14"/>
      <w:shd w:val="clear" w:color="auto" w:fill="FFFFFF"/>
    </w:rPr>
  </w:style>
  <w:style w:type="character" w:customStyle="1" w:styleId="Heading2">
    <w:name w:val="Heading #2_"/>
    <w:basedOn w:val="Domylnaczcionkaakapitu"/>
    <w:link w:val="Heading20"/>
    <w:rsid w:val="000351E3"/>
    <w:rPr>
      <w:rFonts w:ascii="Century Schoolbook" w:eastAsia="Century Schoolbook" w:hAnsi="Century Schoolbook" w:cs="Century Schoolbook"/>
      <w:b/>
      <w:bCs/>
      <w:sz w:val="24"/>
      <w:szCs w:val="24"/>
      <w:shd w:val="clear" w:color="auto" w:fill="FFFFFF"/>
    </w:rPr>
  </w:style>
  <w:style w:type="character" w:customStyle="1" w:styleId="Bodytext6">
    <w:name w:val="Body text (6)_"/>
    <w:basedOn w:val="Domylnaczcionkaakapitu"/>
    <w:link w:val="Bodytext60"/>
    <w:rsid w:val="000351E3"/>
    <w:rPr>
      <w:rFonts w:ascii="Century Schoolbook" w:eastAsia="Century Schoolbook" w:hAnsi="Century Schoolbook" w:cs="Century Schoolbook"/>
      <w:i/>
      <w:iCs/>
      <w:sz w:val="24"/>
      <w:szCs w:val="24"/>
      <w:shd w:val="clear" w:color="auto" w:fill="FFFFFF"/>
    </w:rPr>
  </w:style>
  <w:style w:type="character" w:customStyle="1" w:styleId="Bodytext6FranklinGothicHeavy14ptNotItalic">
    <w:name w:val="Body text (6) + Franklin Gothic Heavy;14 pt;Not Italic"/>
    <w:basedOn w:val="Bodytext6"/>
    <w:rsid w:val="000351E3"/>
    <w:rPr>
      <w:rFonts w:ascii="Franklin Gothic Heavy" w:eastAsia="Franklin Gothic Heavy" w:hAnsi="Franklin Gothic Heavy" w:cs="Franklin Gothic Heavy"/>
      <w:i/>
      <w:iCs/>
      <w:color w:val="000000"/>
      <w:spacing w:val="0"/>
      <w:w w:val="100"/>
      <w:position w:val="0"/>
      <w:sz w:val="28"/>
      <w:szCs w:val="28"/>
      <w:shd w:val="clear" w:color="auto" w:fill="FFFFFF"/>
      <w:lang w:val="pl-PL" w:eastAsia="pl-PL" w:bidi="pl-PL"/>
    </w:rPr>
  </w:style>
  <w:style w:type="character" w:customStyle="1" w:styleId="Bodytext2Italic">
    <w:name w:val="Body text (2) + Italic"/>
    <w:basedOn w:val="Domylnaczcionkaakapitu"/>
    <w:rsid w:val="000351E3"/>
    <w:rPr>
      <w:rFonts w:ascii="Century Schoolbook" w:eastAsia="Century Schoolbook" w:hAnsi="Century Schoolbook" w:cs="Century Schoolbook"/>
      <w:b w:val="0"/>
      <w:bCs w:val="0"/>
      <w:i/>
      <w:iCs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paragraph" w:customStyle="1" w:styleId="Bodytext50">
    <w:name w:val="Body text (5)"/>
    <w:basedOn w:val="Normalny"/>
    <w:link w:val="Bodytext5"/>
    <w:rsid w:val="000351E3"/>
    <w:pPr>
      <w:widowControl w:val="0"/>
      <w:shd w:val="clear" w:color="auto" w:fill="FFFFFF"/>
      <w:spacing w:before="300" w:after="0" w:line="0" w:lineRule="atLeast"/>
    </w:pPr>
    <w:rPr>
      <w:rFonts w:ascii="Century Schoolbook" w:eastAsia="Century Schoolbook" w:hAnsi="Century Schoolbook" w:cs="Century Schoolbook"/>
      <w:i/>
      <w:iCs/>
      <w:sz w:val="14"/>
      <w:szCs w:val="14"/>
      <w:lang w:eastAsia="en-US"/>
    </w:rPr>
  </w:style>
  <w:style w:type="paragraph" w:customStyle="1" w:styleId="Bodytext40">
    <w:name w:val="Body text (4)"/>
    <w:basedOn w:val="Normalny"/>
    <w:link w:val="Bodytext4"/>
    <w:rsid w:val="000351E3"/>
    <w:pPr>
      <w:widowControl w:val="0"/>
      <w:shd w:val="clear" w:color="auto" w:fill="FFFFFF"/>
      <w:spacing w:before="300" w:after="300" w:line="0" w:lineRule="atLeast"/>
      <w:jc w:val="both"/>
    </w:pPr>
    <w:rPr>
      <w:rFonts w:ascii="Century Schoolbook" w:eastAsia="Century Schoolbook" w:hAnsi="Century Schoolbook" w:cs="Century Schoolbook"/>
      <w:i/>
      <w:iCs/>
      <w:sz w:val="18"/>
      <w:szCs w:val="18"/>
      <w:lang w:eastAsia="en-US"/>
    </w:rPr>
  </w:style>
  <w:style w:type="paragraph" w:customStyle="1" w:styleId="Heading20">
    <w:name w:val="Heading #2"/>
    <w:basedOn w:val="Normalny"/>
    <w:link w:val="Heading2"/>
    <w:rsid w:val="000351E3"/>
    <w:pPr>
      <w:widowControl w:val="0"/>
      <w:shd w:val="clear" w:color="auto" w:fill="FFFFFF"/>
      <w:spacing w:after="0" w:line="338" w:lineRule="exact"/>
      <w:outlineLvl w:val="1"/>
    </w:pPr>
    <w:rPr>
      <w:rFonts w:ascii="Century Schoolbook" w:eastAsia="Century Schoolbook" w:hAnsi="Century Schoolbook" w:cs="Century Schoolbook"/>
      <w:b/>
      <w:bCs/>
      <w:sz w:val="24"/>
      <w:szCs w:val="24"/>
      <w:lang w:eastAsia="en-US"/>
    </w:rPr>
  </w:style>
  <w:style w:type="paragraph" w:customStyle="1" w:styleId="Bodytext60">
    <w:name w:val="Body text (6)"/>
    <w:basedOn w:val="Normalny"/>
    <w:link w:val="Bodytext6"/>
    <w:rsid w:val="000351E3"/>
    <w:pPr>
      <w:widowControl w:val="0"/>
      <w:shd w:val="clear" w:color="auto" w:fill="FFFFFF"/>
      <w:spacing w:after="120" w:line="338" w:lineRule="exact"/>
      <w:jc w:val="center"/>
    </w:pPr>
    <w:rPr>
      <w:rFonts w:ascii="Century Schoolbook" w:eastAsia="Century Schoolbook" w:hAnsi="Century Schoolbook" w:cs="Century Schoolbook"/>
      <w:i/>
      <w:iCs/>
      <w:sz w:val="24"/>
      <w:szCs w:val="24"/>
      <w:lang w:eastAsia="en-US"/>
    </w:rPr>
  </w:style>
  <w:style w:type="character" w:customStyle="1" w:styleId="Bodytext2105ptItalic">
    <w:name w:val="Body text (2) + 10;5 pt;Italic"/>
    <w:basedOn w:val="Domylnaczcionkaakapitu"/>
    <w:rsid w:val="000351E3"/>
    <w:rPr>
      <w:rFonts w:ascii="Century Schoolbook" w:eastAsia="Century Schoolbook" w:hAnsi="Century Schoolbook" w:cs="Century Schoolbook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pl-PL" w:eastAsia="pl-PL" w:bidi="pl-PL"/>
    </w:rPr>
  </w:style>
  <w:style w:type="character" w:customStyle="1" w:styleId="Bodytext210pt">
    <w:name w:val="Body text (2) + 10 pt"/>
    <w:basedOn w:val="Domylnaczcionkaakapitu"/>
    <w:rsid w:val="000351E3"/>
    <w:rPr>
      <w:rFonts w:ascii="Century Schoolbook" w:eastAsia="Century Schoolbook" w:hAnsi="Century Schoolbook" w:cs="Century Schoolbook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character" w:customStyle="1" w:styleId="Bodytext210ptItalic">
    <w:name w:val="Body text (2) + 10 pt;Italic"/>
    <w:basedOn w:val="Domylnaczcionkaakapitu"/>
    <w:rsid w:val="000351E3"/>
    <w:rPr>
      <w:rFonts w:ascii="Century Schoolbook" w:eastAsia="Century Schoolbook" w:hAnsi="Century Schoolbook" w:cs="Century Schoolbook"/>
      <w:b w:val="0"/>
      <w:bCs w:val="0"/>
      <w:i/>
      <w:iCs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character" w:customStyle="1" w:styleId="Bodytext6SmallCaps">
    <w:name w:val="Body text (6) + Small Caps"/>
    <w:basedOn w:val="Domylnaczcionkaakapitu"/>
    <w:rsid w:val="000351E3"/>
    <w:rPr>
      <w:rFonts w:ascii="Century Schoolbook" w:eastAsia="Century Schoolbook" w:hAnsi="Century Schoolbook" w:cs="Century Schoolbook"/>
      <w:b/>
      <w:bCs/>
      <w:i w:val="0"/>
      <w:iCs w:val="0"/>
      <w:smallCaps/>
      <w:strike w:val="0"/>
      <w:sz w:val="26"/>
      <w:szCs w:val="26"/>
      <w:u w:val="none"/>
    </w:rPr>
  </w:style>
  <w:style w:type="paragraph" w:styleId="Nagwek">
    <w:name w:val="header"/>
    <w:basedOn w:val="Normalny"/>
    <w:link w:val="NagwekZnak"/>
    <w:uiPriority w:val="99"/>
    <w:unhideWhenUsed/>
    <w:rsid w:val="004D16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D16EF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D16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D16EF"/>
    <w:rPr>
      <w:rFonts w:eastAsiaTheme="minorEastAsia"/>
      <w:lang w:eastAsia="pl-PL"/>
    </w:rPr>
  </w:style>
  <w:style w:type="table" w:styleId="Tabela-Siatka">
    <w:name w:val="Table Grid"/>
    <w:basedOn w:val="Standardowy"/>
    <w:uiPriority w:val="39"/>
    <w:rsid w:val="00F37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F37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7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p.legalis.pl/document-view.seam?documentId=mfrxilrtg4ytemzuhe3toltqmfyc4nbwgeytimrtg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346204-BF4E-4AA3-837A-7FCC7F541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3134</Words>
  <Characters>18806</Characters>
  <DocSecurity>0</DocSecurity>
  <Lines>156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6-01-27T12:08:00Z</cp:lastPrinted>
  <dcterms:created xsi:type="dcterms:W3CDTF">2026-01-29T15:02:00Z</dcterms:created>
  <dcterms:modified xsi:type="dcterms:W3CDTF">2026-01-29T15:02:00Z</dcterms:modified>
</cp:coreProperties>
</file>